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4C97F57F" w14:textId="710F0454" w:rsidR="00C8585C"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6321020" w:history="1">
            <w:r w:rsidR="00C8585C" w:rsidRPr="005E65A2">
              <w:rPr>
                <w:rStyle w:val="Hyperlink"/>
                <w:b/>
                <w:bCs/>
                <w:noProof/>
              </w:rPr>
              <w:t>Introduction</w:t>
            </w:r>
            <w:r w:rsidR="00C8585C">
              <w:rPr>
                <w:noProof/>
                <w:webHidden/>
              </w:rPr>
              <w:tab/>
            </w:r>
            <w:r w:rsidR="00C8585C">
              <w:rPr>
                <w:noProof/>
                <w:webHidden/>
              </w:rPr>
              <w:fldChar w:fldCharType="begin"/>
            </w:r>
            <w:r w:rsidR="00C8585C">
              <w:rPr>
                <w:noProof/>
                <w:webHidden/>
              </w:rPr>
              <w:instrText xml:space="preserve"> PAGEREF _Toc126321020 \h </w:instrText>
            </w:r>
            <w:r w:rsidR="00C8585C">
              <w:rPr>
                <w:noProof/>
                <w:webHidden/>
              </w:rPr>
            </w:r>
            <w:r w:rsidR="00C8585C">
              <w:rPr>
                <w:noProof/>
                <w:webHidden/>
              </w:rPr>
              <w:fldChar w:fldCharType="separate"/>
            </w:r>
            <w:r w:rsidR="00C8585C">
              <w:rPr>
                <w:noProof/>
                <w:webHidden/>
              </w:rPr>
              <w:t>2</w:t>
            </w:r>
            <w:r w:rsidR="00C8585C">
              <w:rPr>
                <w:noProof/>
                <w:webHidden/>
              </w:rPr>
              <w:fldChar w:fldCharType="end"/>
            </w:r>
          </w:hyperlink>
        </w:p>
        <w:p w14:paraId="7CB1ED03" w14:textId="74D3174E" w:rsidR="00C8585C" w:rsidRDefault="00C8585C">
          <w:pPr>
            <w:pStyle w:val="TOC1"/>
            <w:rPr>
              <w:rFonts w:asciiTheme="minorHAnsi" w:hAnsiTheme="minorHAnsi" w:cstheme="minorBidi"/>
              <w:b w:val="0"/>
              <w:bCs w:val="0"/>
              <w:sz w:val="24"/>
            </w:rPr>
          </w:pPr>
          <w:hyperlink w:anchor="_Toc126321021" w:history="1">
            <w:r w:rsidRPr="005E65A2">
              <w:rPr>
                <w:rStyle w:val="Hyperlink"/>
              </w:rPr>
              <w:t>Lab 1 – Set up the AnyCloud</w:t>
            </w:r>
            <w:r w:rsidRPr="005E65A2">
              <w:rPr>
                <w:rStyle w:val="Hyperlink"/>
                <w:vertAlign w:val="superscript"/>
              </w:rPr>
              <w:t>TM</w:t>
            </w:r>
            <w:r w:rsidRPr="005E65A2">
              <w:rPr>
                <w:rStyle w:val="Hyperlink"/>
              </w:rPr>
              <w:t xml:space="preserve"> OOB Demo for the WBZ451 Curiosity Board as the Host MCU</w:t>
            </w:r>
            <w:r>
              <w:rPr>
                <w:webHidden/>
              </w:rPr>
              <w:tab/>
            </w:r>
            <w:r>
              <w:rPr>
                <w:webHidden/>
              </w:rPr>
              <w:fldChar w:fldCharType="begin"/>
            </w:r>
            <w:r>
              <w:rPr>
                <w:webHidden/>
              </w:rPr>
              <w:instrText xml:space="preserve"> PAGEREF _Toc126321021 \h </w:instrText>
            </w:r>
            <w:r>
              <w:rPr>
                <w:webHidden/>
              </w:rPr>
            </w:r>
            <w:r>
              <w:rPr>
                <w:webHidden/>
              </w:rPr>
              <w:fldChar w:fldCharType="separate"/>
            </w:r>
            <w:r>
              <w:rPr>
                <w:webHidden/>
              </w:rPr>
              <w:t>3</w:t>
            </w:r>
            <w:r>
              <w:rPr>
                <w:webHidden/>
              </w:rPr>
              <w:fldChar w:fldCharType="end"/>
            </w:r>
          </w:hyperlink>
        </w:p>
        <w:p w14:paraId="50DE9129" w14:textId="41BFC23E" w:rsidR="00C8585C" w:rsidRDefault="00C8585C">
          <w:pPr>
            <w:pStyle w:val="TOC1"/>
            <w:rPr>
              <w:rFonts w:asciiTheme="minorHAnsi" w:hAnsiTheme="minorHAnsi" w:cstheme="minorBidi"/>
              <w:b w:val="0"/>
              <w:bCs w:val="0"/>
              <w:sz w:val="24"/>
            </w:rPr>
          </w:pPr>
          <w:hyperlink w:anchor="_Toc126321022" w:history="1">
            <w:r w:rsidRPr="005E65A2">
              <w:rPr>
                <w:rStyle w:val="Hyperlink"/>
              </w:rPr>
              <w:t>Lab 2 – Add Sensors to Device</w:t>
            </w:r>
            <w:r>
              <w:rPr>
                <w:webHidden/>
              </w:rPr>
              <w:tab/>
            </w:r>
            <w:r>
              <w:rPr>
                <w:webHidden/>
              </w:rPr>
              <w:fldChar w:fldCharType="begin"/>
            </w:r>
            <w:r>
              <w:rPr>
                <w:webHidden/>
              </w:rPr>
              <w:instrText xml:space="preserve"> PAGEREF _Toc126321022 \h </w:instrText>
            </w:r>
            <w:r>
              <w:rPr>
                <w:webHidden/>
              </w:rPr>
            </w:r>
            <w:r>
              <w:rPr>
                <w:webHidden/>
              </w:rPr>
              <w:fldChar w:fldCharType="separate"/>
            </w:r>
            <w:r>
              <w:rPr>
                <w:webHidden/>
              </w:rPr>
              <w:t>4</w:t>
            </w:r>
            <w:r>
              <w:rPr>
                <w:webHidden/>
              </w:rPr>
              <w:fldChar w:fldCharType="end"/>
            </w:r>
          </w:hyperlink>
        </w:p>
        <w:p w14:paraId="0573C284" w14:textId="5C25FCC9" w:rsidR="00C8585C" w:rsidRDefault="00C8585C">
          <w:pPr>
            <w:pStyle w:val="TOC1"/>
            <w:rPr>
              <w:rFonts w:asciiTheme="minorHAnsi" w:hAnsiTheme="minorHAnsi" w:cstheme="minorBidi"/>
              <w:b w:val="0"/>
              <w:bCs w:val="0"/>
              <w:sz w:val="24"/>
            </w:rPr>
          </w:pPr>
          <w:hyperlink w:anchor="_Toc126321023" w:history="1">
            <w:r w:rsidRPr="005E65A2">
              <w:rPr>
                <w:rStyle w:val="Hyperlink"/>
              </w:rPr>
              <w:t>Lab 3 – Modify the IoT Central Application</w:t>
            </w:r>
            <w:r>
              <w:rPr>
                <w:webHidden/>
              </w:rPr>
              <w:tab/>
            </w:r>
            <w:r>
              <w:rPr>
                <w:webHidden/>
              </w:rPr>
              <w:fldChar w:fldCharType="begin"/>
            </w:r>
            <w:r>
              <w:rPr>
                <w:webHidden/>
              </w:rPr>
              <w:instrText xml:space="preserve"> PAGEREF _Toc126321023 \h </w:instrText>
            </w:r>
            <w:r>
              <w:rPr>
                <w:webHidden/>
              </w:rPr>
            </w:r>
            <w:r>
              <w:rPr>
                <w:webHidden/>
              </w:rPr>
              <w:fldChar w:fldCharType="separate"/>
            </w:r>
            <w:r>
              <w:rPr>
                <w:webHidden/>
              </w:rPr>
              <w:t>11</w:t>
            </w:r>
            <w:r>
              <w:rPr>
                <w:webHidden/>
              </w:rPr>
              <w:fldChar w:fldCharType="end"/>
            </w:r>
          </w:hyperlink>
        </w:p>
        <w:p w14:paraId="44F9F5A7" w14:textId="5832DAFB" w:rsidR="00C8585C" w:rsidRDefault="00C8585C">
          <w:pPr>
            <w:pStyle w:val="TOC1"/>
            <w:rPr>
              <w:rFonts w:asciiTheme="minorHAnsi" w:hAnsiTheme="minorHAnsi" w:cstheme="minorBidi"/>
              <w:b w:val="0"/>
              <w:bCs w:val="0"/>
              <w:sz w:val="24"/>
            </w:rPr>
          </w:pPr>
          <w:hyperlink w:anchor="_Toc126321024" w:history="1">
            <w:r w:rsidRPr="005E65A2">
              <w:rPr>
                <w:rStyle w:val="Hyperlink"/>
              </w:rPr>
              <w:t>Lab 4 – Extend the IoT Central Application</w:t>
            </w:r>
            <w:r>
              <w:rPr>
                <w:webHidden/>
              </w:rPr>
              <w:tab/>
            </w:r>
            <w:r>
              <w:rPr>
                <w:webHidden/>
              </w:rPr>
              <w:fldChar w:fldCharType="begin"/>
            </w:r>
            <w:r>
              <w:rPr>
                <w:webHidden/>
              </w:rPr>
              <w:instrText xml:space="preserve"> PAGEREF _Toc126321024 \h </w:instrText>
            </w:r>
            <w:r>
              <w:rPr>
                <w:webHidden/>
              </w:rPr>
            </w:r>
            <w:r>
              <w:rPr>
                <w:webHidden/>
              </w:rPr>
              <w:fldChar w:fldCharType="separate"/>
            </w:r>
            <w:r>
              <w:rPr>
                <w:webHidden/>
              </w:rPr>
              <w:t>28</w:t>
            </w:r>
            <w:r>
              <w:rPr>
                <w:webHidden/>
              </w:rPr>
              <w:fldChar w:fldCharType="end"/>
            </w:r>
          </w:hyperlink>
        </w:p>
        <w:p w14:paraId="21541B29" w14:textId="4451EE3F"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6321020"/>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9D7080A" w:rsidR="002760F3" w:rsidRDefault="00000000" w:rsidP="002760F3">
      <w:pPr>
        <w:pStyle w:val="ListParagraph"/>
        <w:keepNext/>
        <w:numPr>
          <w:ilvl w:val="0"/>
          <w:numId w:val="1"/>
        </w:numPr>
        <w:spacing w:after="0" w:line="276" w:lineRule="auto"/>
        <w:rPr>
          <w:lang w:bidi="gu-IN"/>
        </w:rPr>
      </w:pPr>
      <w:hyperlink r:id="rId16" w:history="1">
        <w:r w:rsidR="00C75907">
          <w:rPr>
            <w:rStyle w:val="Hyperlink"/>
            <w:lang w:bidi="gu-IN"/>
          </w:rPr>
          <w:t>Multimeter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2F2AFBB6" w:rsidR="00EA1A6F" w:rsidRDefault="00000000" w:rsidP="00EA1A6F">
      <w:pPr>
        <w:pStyle w:val="ListParagraph"/>
        <w:keepNext/>
        <w:numPr>
          <w:ilvl w:val="0"/>
          <w:numId w:val="1"/>
        </w:numPr>
        <w:spacing w:after="0" w:line="276" w:lineRule="auto"/>
        <w:rPr>
          <w:lang w:bidi="gu-IN"/>
        </w:rPr>
      </w:pPr>
      <w:hyperlink r:id="rId18" w:history="1">
        <w:r w:rsidR="00073D89">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567E2A6" w14:textId="77777777" w:rsidR="0008230C" w:rsidRDefault="0008230C" w:rsidP="0008230C">
      <w:pPr>
        <w:pStyle w:val="ListParagraph"/>
        <w:keepNext/>
        <w:numPr>
          <w:ilvl w:val="0"/>
          <w:numId w:val="1"/>
        </w:numPr>
        <w:spacing w:after="0" w:line="276" w:lineRule="auto"/>
        <w:rPr>
          <w:lang w:bidi="gu-IN"/>
        </w:rPr>
      </w:pPr>
      <w:r>
        <w:rPr>
          <w:lang w:bidi="gu-IN"/>
        </w:rPr>
        <w:t>USB-to-UART Serial Adapter</w:t>
      </w:r>
    </w:p>
    <w:p w14:paraId="3A766191" w14:textId="1B6DE0E3" w:rsidR="0008230C" w:rsidRDefault="0008230C" w:rsidP="00EA1A6F">
      <w:pPr>
        <w:pStyle w:val="ListParagraph"/>
        <w:keepNext/>
        <w:numPr>
          <w:ilvl w:val="0"/>
          <w:numId w:val="1"/>
        </w:numPr>
        <w:spacing w:after="0" w:line="276" w:lineRule="auto"/>
        <w:rPr>
          <w:lang w:bidi="gu-IN"/>
        </w:rPr>
      </w:pPr>
      <w:r>
        <w:rPr>
          <w:lang w:bidi="gu-IN"/>
        </w:rPr>
        <w:t>Adjustable DC Power Supply</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5D3B3D6C" w:rsidR="00006F45" w:rsidRDefault="00006F45" w:rsidP="0057693C">
      <w:pPr>
        <w:pStyle w:val="ListParagraph"/>
        <w:keepNext/>
        <w:numPr>
          <w:ilvl w:val="0"/>
          <w:numId w:val="1"/>
        </w:numPr>
        <w:spacing w:after="0" w:line="276" w:lineRule="auto"/>
        <w:rPr>
          <w:lang w:bidi="gu-IN"/>
        </w:rPr>
      </w:pPr>
      <w:r>
        <w:rPr>
          <w:lang w:bidi="gu-IN"/>
        </w:rPr>
        <w:t xml:space="preserve">MPLAB </w:t>
      </w:r>
      <w:r w:rsidR="00AC6ED0">
        <w:rPr>
          <w:lang w:bidi="gu-IN"/>
        </w:rPr>
        <w:t>Integrated Production Environment (</w:t>
      </w:r>
      <w:r>
        <w:rPr>
          <w:lang w:bidi="gu-IN"/>
        </w:rPr>
        <w:t>IPE</w:t>
      </w:r>
      <w:r w:rsidR="00AC6ED0">
        <w:rPr>
          <w:lang w:bidi="gu-IN"/>
        </w:rPr>
        <w:t>)</w:t>
      </w:r>
      <w:r>
        <w:rPr>
          <w:lang w:bidi="gu-IN"/>
        </w:rPr>
        <w:t xml:space="preserve"> v6.05</w:t>
      </w:r>
    </w:p>
    <w:p w14:paraId="4B483E6B" w14:textId="76001A73" w:rsidR="00295407" w:rsidRPr="00295407" w:rsidRDefault="00295407" w:rsidP="0057693C">
      <w:pPr>
        <w:pStyle w:val="ListParagraph"/>
        <w:keepNext/>
        <w:numPr>
          <w:ilvl w:val="0"/>
          <w:numId w:val="1"/>
        </w:numPr>
        <w:spacing w:after="0" w:line="276" w:lineRule="auto"/>
        <w:rPr>
          <w:lang w:bidi="gu-IN"/>
        </w:rPr>
      </w:pPr>
      <w:r w:rsidRPr="00295407">
        <w:rPr>
          <w:lang w:bidi="gu-IN"/>
        </w:rPr>
        <w:t xml:space="preserve">MPLAB X </w:t>
      </w:r>
      <w:r w:rsidR="00AC6ED0">
        <w:rPr>
          <w:lang w:bidi="gu-IN"/>
        </w:rPr>
        <w:t>Integrated Development Environment (</w:t>
      </w:r>
      <w:r w:rsidRPr="00295407">
        <w:rPr>
          <w:lang w:bidi="gu-IN"/>
        </w:rPr>
        <w:t>IDE</w:t>
      </w:r>
      <w:r w:rsidR="00AC6ED0">
        <w:rPr>
          <w:lang w:bidi="gu-IN"/>
        </w:rPr>
        <w:t>)</w:t>
      </w:r>
      <w:r w:rsidRPr="00295407">
        <w:rPr>
          <w:lang w:bidi="gu-IN"/>
        </w:rPr>
        <w:t xml:space="preserve"> v</w:t>
      </w:r>
      <w:r w:rsidR="0004279C">
        <w:rPr>
          <w:lang w:bidi="gu-IN"/>
        </w:rPr>
        <w:t>6.05</w:t>
      </w:r>
    </w:p>
    <w:p w14:paraId="2D8F7633" w14:textId="692B584D"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AC6ED0">
        <w:t xml:space="preserve">ersion </w:t>
      </w:r>
      <w:r w:rsidR="001F433D">
        <w:t>4</w:t>
      </w:r>
      <w:r w:rsidRPr="00295407">
        <w:t>.</w:t>
      </w:r>
      <w:r w:rsidR="0004279C">
        <w:t>20</w:t>
      </w:r>
    </w:p>
    <w:p w14:paraId="784F1751" w14:textId="43C2C19F"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7FD9578E"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w:t>
      </w:r>
      <w:r w:rsidR="00073D89">
        <w:t>c</w:t>
      </w:r>
      <w:r w:rsidR="002760F3">
        <w:t xml:space="preserve">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6321021"/>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7490DD91"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w:t>
      </w:r>
      <w:r w:rsidR="00125C06">
        <w:t xml:space="preserve">use an Out-Of-Box demo to </w:t>
      </w:r>
      <w:r>
        <w:t xml:space="preserve">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5B0FBE2D" w:rsidR="009B6F39" w:rsidRDefault="009558B5" w:rsidP="009B6F39">
      <w:pPr>
        <w:widowControl w:val="0"/>
        <w:autoSpaceDE w:val="0"/>
        <w:autoSpaceDN w:val="0"/>
        <w:adjustRightInd w:val="0"/>
        <w:spacing w:after="120" w:line="240" w:lineRule="auto"/>
        <w:rPr>
          <w:rStyle w:val="Hyperlink"/>
        </w:rPr>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00C165F8" w:rsidRPr="00C165F8">
          <w:rPr>
            <w:rStyle w:val="Hyperlink"/>
          </w:rPr>
          <w:t>repository</w:t>
        </w:r>
      </w:hyperlink>
      <w:r w:rsidR="00C165F8">
        <w:t xml:space="preserve"> </w:t>
      </w:r>
      <w:r w:rsidR="00F72FC5">
        <w:t xml:space="preserve">(up until the section titled “Adding Extra Sensors to the Embedded Firmware Example” which </w:t>
      </w:r>
      <w:r w:rsidR="002A46E8">
        <w:t>is achieved with</w:t>
      </w:r>
      <w:r w:rsidR="00F72FC5">
        <w:t xml:space="preserve"> </w:t>
      </w:r>
      <w:r w:rsidR="00B13993">
        <w:t>the remainder of the lab exercises</w:t>
      </w:r>
      <w:r w:rsidR="00F72FC5">
        <w:t xml:space="preserve"> </w:t>
      </w:r>
      <w:r w:rsidR="00F72FC5">
        <w:sym w:font="Wingdings" w:char="F04A"/>
      </w:r>
      <w:r w:rsidR="00F72FC5">
        <w:t>)</w:t>
      </w:r>
    </w:p>
    <w:p w14:paraId="74C90984" w14:textId="44BA7290" w:rsidR="005050ED" w:rsidRDefault="005050ED" w:rsidP="009B6F39">
      <w:pPr>
        <w:widowControl w:val="0"/>
        <w:autoSpaceDE w:val="0"/>
        <w:autoSpaceDN w:val="0"/>
        <w:adjustRightInd w:val="0"/>
        <w:spacing w:after="120" w:line="240" w:lineRule="auto"/>
      </w:pPr>
      <w:r>
        <w:t xml:space="preserve">NOTE: </w:t>
      </w:r>
      <w:r w:rsidR="00C165F8">
        <w:t>I</w:t>
      </w:r>
      <w:r>
        <w:t>f you had previously gone through the repository and successfully connected the WBZ451 Curiosity Board to IoT Central, proceed to Lab 2.</w:t>
      </w:r>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77969D1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temperature sensor values to </w:t>
      </w:r>
      <w:r w:rsidR="009558B5">
        <w:t>the Cloud application.</w:t>
      </w:r>
      <w:r w:rsidR="00C75907">
        <w:t xml:space="preserve"> All Cloud-writable properties can be changed from within the IoT Central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6321022"/>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6838336F" w:rsidR="00994605" w:rsidRDefault="008B62A6" w:rsidP="00994605">
      <w:pPr>
        <w:spacing w:after="120" w:line="240" w:lineRule="auto"/>
      </w:pPr>
      <w:r>
        <w:t>Learn how to add extra sensor</w:t>
      </w:r>
      <w:r w:rsidR="009F4CB4">
        <w:t>s</w:t>
      </w:r>
      <w:r>
        <w:t xml:space="preserve"> to an existing </w:t>
      </w:r>
      <w:r w:rsidR="00073D89">
        <w:t xml:space="preserve">IoT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406FCF4C" w:rsidR="00994605"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hyperlink r:id="rId23" w:history="1">
        <w:proofErr w:type="spellStart"/>
        <w:r w:rsidRPr="00073D89">
          <w:rPr>
            <w:rStyle w:val="Hyperlink"/>
          </w:rPr>
          <w:t>MikroElektronika</w:t>
        </w:r>
        <w:proofErr w:type="spellEnd"/>
      </w:hyperlink>
      <w:r w:rsidR="0054788D">
        <w:t xml:space="preserve"> </w:t>
      </w:r>
      <w:hyperlink r:id="rId24" w:history="1">
        <w:r w:rsidR="0054788D" w:rsidRPr="00544336">
          <w:rPr>
            <w:rStyle w:val="Hyperlink"/>
          </w:rPr>
          <w:t>Multimeter</w:t>
        </w:r>
        <w:r w:rsidRPr="00544336">
          <w:rPr>
            <w:rStyle w:val="Hyperlink"/>
          </w:rPr>
          <w:t xml:space="preserve"> </w:t>
        </w:r>
        <w:r w:rsidR="00073D89" w:rsidRPr="00544336">
          <w:rPr>
            <w:rStyle w:val="Hyperlink"/>
          </w:rPr>
          <w:t>c</w:t>
        </w:r>
        <w:r w:rsidRPr="00544336">
          <w:rPr>
            <w:rStyle w:val="Hyperlink"/>
          </w:rPr>
          <w:t>lick</w:t>
        </w:r>
      </w:hyperlink>
      <w:r>
        <w:t xml:space="preserve">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w:t>
      </w:r>
      <w:r w:rsidR="00073D89">
        <w:t>c</w:t>
      </w:r>
      <w:r w:rsidR="0045642F">
        <w:t>lick board</w:t>
      </w:r>
      <w:r w:rsidR="00EC1ED9">
        <w:t>.</w:t>
      </w:r>
    </w:p>
    <w:p w14:paraId="1C706B35" w14:textId="55437DC1" w:rsidR="00544336" w:rsidRPr="00295407" w:rsidRDefault="00544336" w:rsidP="00994605">
      <w:pPr>
        <w:widowControl w:val="0"/>
        <w:tabs>
          <w:tab w:val="left" w:pos="3600"/>
        </w:tabs>
        <w:autoSpaceDE w:val="0"/>
        <w:autoSpaceDN w:val="0"/>
        <w:adjustRightInd w:val="0"/>
        <w:spacing w:after="240" w:line="240" w:lineRule="auto"/>
      </w:pPr>
      <w:r>
        <w:rPr>
          <w:noProof/>
        </w:rPr>
        <w:drawing>
          <wp:inline distT="0" distB="0" distL="0" distR="0" wp14:anchorId="193C3805" wp14:editId="03F8F486">
            <wp:extent cx="6916223" cy="2651760"/>
            <wp:effectExtent l="0" t="0" r="5715" b="2540"/>
            <wp:docPr id="153" name="Picture 1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ab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924441" cy="2654911"/>
                    </a:xfrm>
                    <a:prstGeom prst="rect">
                      <a:avLst/>
                    </a:prstGeom>
                  </pic:spPr>
                </pic:pic>
              </a:graphicData>
            </a:graphic>
          </wp:inline>
        </w:drawing>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080DF391"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w:t>
      </w:r>
      <w:r w:rsidR="00EA3D46">
        <w:rPr>
          <w:b/>
          <w:bCs/>
        </w:rPr>
        <w:t>c</w:t>
      </w:r>
      <w:r w:rsidR="004C1B51">
        <w:rPr>
          <w:b/>
          <w:bCs/>
        </w:rPr>
        <w:t>lick</w:t>
      </w:r>
    </w:p>
    <w:p w14:paraId="72984916" w14:textId="4DAFE9A1"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 xml:space="preserve">Install the </w:t>
      </w:r>
      <w:r w:rsidRPr="00F31AD7">
        <w:rPr>
          <w:b/>
          <w:bCs/>
        </w:rPr>
        <w:t xml:space="preserve">XPRO-Adapter </w:t>
      </w:r>
      <w:r w:rsidR="00073D89" w:rsidRPr="00F31AD7">
        <w:rPr>
          <w:b/>
          <w:bCs/>
        </w:rPr>
        <w:t>c</w:t>
      </w:r>
      <w:r w:rsidRPr="00F31AD7">
        <w:rPr>
          <w:b/>
          <w:bCs/>
        </w:rPr>
        <w:t>lick</w:t>
      </w:r>
      <w:r w:rsidRPr="009D0578">
        <w:t xml:space="preserve">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3B37DDA">
            <wp:extent cx="5944454" cy="218440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63635" cy="2264942"/>
                    </a:xfrm>
                    <a:prstGeom prst="rect">
                      <a:avLst/>
                    </a:prstGeom>
                  </pic:spPr>
                </pic:pic>
              </a:graphicData>
            </a:graphic>
          </wp:inline>
        </w:drawing>
      </w:r>
    </w:p>
    <w:p w14:paraId="6F0D165B" w14:textId="760B2312"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b</w:t>
      </w:r>
      <w:r w:rsidRPr="00295407">
        <w:rPr>
          <w:b/>
          <w:bCs/>
        </w:rPr>
        <w:t>:</w:t>
      </w:r>
      <w:r w:rsidRPr="00295407">
        <w:t xml:space="preserve"> </w:t>
      </w:r>
      <w:r w:rsidRPr="009D0578">
        <w:t xml:space="preserve">Connect the </w:t>
      </w:r>
      <w:proofErr w:type="spellStart"/>
      <w:r w:rsidRPr="00F31AD7">
        <w:rPr>
          <w:b/>
          <w:bCs/>
        </w:rPr>
        <w:t>mikroBUS</w:t>
      </w:r>
      <w:proofErr w:type="spellEnd"/>
      <w:r w:rsidRPr="00F31AD7">
        <w:rPr>
          <w:b/>
          <w:bCs/>
        </w:rPr>
        <w:t xml:space="preserve"> </w:t>
      </w:r>
      <w:proofErr w:type="spellStart"/>
      <w:r w:rsidRPr="00F31AD7">
        <w:rPr>
          <w:b/>
          <w:bCs/>
        </w:rPr>
        <w:t>Xplained</w:t>
      </w:r>
      <w:proofErr w:type="spellEnd"/>
      <w:r w:rsidRPr="00F31AD7">
        <w:rPr>
          <w:b/>
          <w:bCs/>
        </w:rPr>
        <w:t xml:space="preserve"> Pro</w:t>
      </w:r>
      <w:r w:rsidRPr="009D0578">
        <w:t xml:space="preserve"> to the XPRO-Adapter </w:t>
      </w:r>
      <w:r w:rsidR="00073D89">
        <w:t>c</w:t>
      </w:r>
      <w:r w:rsidRPr="009D0578">
        <w:t>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63F47C29">
            <wp:extent cx="5394960" cy="1293334"/>
            <wp:effectExtent l="0" t="0" r="2540" b="254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13266" cy="1321695"/>
                    </a:xfrm>
                    <a:prstGeom prst="rect">
                      <a:avLst/>
                    </a:prstGeom>
                  </pic:spPr>
                </pic:pic>
              </a:graphicData>
            </a:graphic>
          </wp:inline>
        </w:drawing>
      </w:r>
    </w:p>
    <w:p w14:paraId="3D9DC289" w14:textId="3C5770ED"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w:t>
      </w:r>
      <w:r w:rsidRPr="00F31AD7">
        <w:rPr>
          <w:b/>
          <w:bCs/>
        </w:rPr>
        <w:t xml:space="preserve">Multimeter </w:t>
      </w:r>
      <w:r w:rsidR="00C75907" w:rsidRPr="00F31AD7">
        <w:rPr>
          <w:b/>
          <w:bCs/>
        </w:rPr>
        <w:t>c</w:t>
      </w:r>
      <w:r w:rsidRPr="00F31AD7">
        <w:rPr>
          <w:b/>
          <w:bCs/>
        </w:rPr>
        <w:t>lick</w:t>
      </w:r>
      <w:r w:rsidRPr="009D0578">
        <w:t xml:space="preserve">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6C54E2EA"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d</w:t>
      </w:r>
      <w:r w:rsidRPr="00295407">
        <w:rPr>
          <w:b/>
          <w:bCs/>
        </w:rPr>
        <w:t>:</w:t>
      </w:r>
      <w:r w:rsidRPr="00295407">
        <w:t xml:space="preserve"> </w:t>
      </w:r>
      <w:r w:rsidRPr="009D0578">
        <w:t>Connect</w:t>
      </w:r>
      <w:r w:rsidR="00E40CFA">
        <w:t xml:space="preserve"> </w:t>
      </w:r>
      <w:r w:rsidRPr="009D0578">
        <w:t xml:space="preserve">3 jumper wires between the XPRO-Adapter </w:t>
      </w:r>
      <w:r w:rsidR="00073D89">
        <w:t>c</w:t>
      </w:r>
      <w:r w:rsidRPr="009D0578">
        <w:t xml:space="preserve">lick &amp; WFI32-IoT </w:t>
      </w:r>
      <w:r w:rsidR="00E40CFA">
        <w:t>Development B</w:t>
      </w:r>
      <w:r w:rsidRPr="009D0578">
        <w:t>oard as shown in the following wiring diagram</w:t>
      </w:r>
    </w:p>
    <w:p w14:paraId="4ADB220B" w14:textId="3FAB5248" w:rsidR="002557E7" w:rsidRPr="00295407" w:rsidRDefault="00B97980" w:rsidP="00E76026">
      <w:pPr>
        <w:widowControl w:val="0"/>
        <w:autoSpaceDE w:val="0"/>
        <w:autoSpaceDN w:val="0"/>
        <w:adjustRightInd w:val="0"/>
        <w:spacing w:before="240" w:after="120" w:line="240" w:lineRule="auto"/>
        <w:ind w:left="1267" w:hanging="720"/>
        <w:rPr>
          <w:b/>
          <w:bCs/>
        </w:rPr>
      </w:pPr>
      <w:r>
        <w:rPr>
          <w:b/>
          <w:bCs/>
          <w:noProof/>
        </w:rPr>
        <w:drawing>
          <wp:inline distT="0" distB="0" distL="0" distR="0" wp14:anchorId="2A807005" wp14:editId="76D80F0D">
            <wp:extent cx="6492240" cy="2858135"/>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492240" cy="2858135"/>
                    </a:xfrm>
                    <a:prstGeom prst="rect">
                      <a:avLst/>
                    </a:prstGeom>
                  </pic:spPr>
                </pic:pic>
              </a:graphicData>
            </a:graphic>
          </wp:inline>
        </w:drawing>
      </w:r>
    </w:p>
    <w:p w14:paraId="075A1712" w14:textId="1890F851" w:rsidR="00B97980" w:rsidRPr="00A94D77" w:rsidRDefault="00B97980" w:rsidP="00A94D77">
      <w:pPr>
        <w:widowControl w:val="0"/>
        <w:autoSpaceDE w:val="0"/>
        <w:autoSpaceDN w:val="0"/>
        <w:adjustRightInd w:val="0"/>
        <w:spacing w:before="240" w:after="120" w:line="240" w:lineRule="auto"/>
        <w:ind w:left="1454" w:hanging="907"/>
      </w:pPr>
      <w:r w:rsidRPr="00295407">
        <w:rPr>
          <w:b/>
          <w:bCs/>
        </w:rPr>
        <w:t xml:space="preserve">Step </w:t>
      </w:r>
      <w:r>
        <w:rPr>
          <w:b/>
          <w:bCs/>
        </w:rPr>
        <w:t>1e</w:t>
      </w:r>
      <w:r w:rsidRPr="00295407">
        <w:rPr>
          <w:b/>
          <w:bCs/>
        </w:rPr>
        <w:t>:</w:t>
      </w:r>
      <w:r w:rsidRPr="00295407">
        <w:t xml:space="preserve"> </w:t>
      </w:r>
      <w:r>
        <w:t>On the XPRO-Adapter click board</w:t>
      </w:r>
      <w:r w:rsidR="00A94D77">
        <w:t xml:space="preserve">, </w:t>
      </w:r>
      <w:r w:rsidR="00A94D77" w:rsidRPr="00A94D77">
        <w:rPr>
          <w:b/>
          <w:bCs/>
        </w:rPr>
        <w:t>r</w:t>
      </w:r>
      <w:r w:rsidRPr="00A94D77">
        <w:rPr>
          <w:b/>
          <w:bCs/>
        </w:rPr>
        <w:t>emove</w:t>
      </w:r>
      <w:r>
        <w:t xml:space="preserve"> the mechanical jumper</w:t>
      </w:r>
      <w:r w:rsidR="00A94D77">
        <w:t>s</w:t>
      </w:r>
      <w:r>
        <w:t xml:space="preserve"> next to </w:t>
      </w:r>
      <w:r w:rsidRPr="00A94D77">
        <w:rPr>
          <w:b/>
          <w:bCs/>
        </w:rPr>
        <w:t>RST</w:t>
      </w:r>
      <w:r w:rsidR="00A94D77" w:rsidRPr="00A94D77">
        <w:t xml:space="preserve"> &amp;</w:t>
      </w:r>
      <w:r w:rsidR="00A94D77">
        <w:rPr>
          <w:b/>
          <w:bCs/>
        </w:rPr>
        <w:t xml:space="preserve"> </w:t>
      </w:r>
      <w:r w:rsidRPr="00A94D77">
        <w:rPr>
          <w:b/>
          <w:bCs/>
        </w:rPr>
        <w:t>PWM</w:t>
      </w:r>
    </w:p>
    <w:p w14:paraId="5E6B806C" w14:textId="5D2A9B94" w:rsidR="00A94D77" w:rsidRDefault="00A94D77" w:rsidP="00A94D77">
      <w:pPr>
        <w:widowControl w:val="0"/>
        <w:autoSpaceDE w:val="0"/>
        <w:autoSpaceDN w:val="0"/>
        <w:adjustRightInd w:val="0"/>
        <w:spacing w:after="0" w:line="240" w:lineRule="auto"/>
        <w:ind w:left="1454" w:hanging="907"/>
        <w:rPr>
          <w:b/>
          <w:bCs/>
        </w:rPr>
      </w:pPr>
    </w:p>
    <w:p w14:paraId="469F6FA1" w14:textId="5E3DE225" w:rsidR="00A94D77" w:rsidRDefault="00DC743B" w:rsidP="00A94D77">
      <w:pPr>
        <w:widowControl w:val="0"/>
        <w:autoSpaceDE w:val="0"/>
        <w:autoSpaceDN w:val="0"/>
        <w:adjustRightInd w:val="0"/>
        <w:spacing w:after="0" w:line="240" w:lineRule="auto"/>
        <w:ind w:left="1454" w:hanging="907"/>
      </w:pPr>
      <w:r>
        <w:rPr>
          <w:b/>
          <w:bCs/>
          <w:noProof/>
        </w:rPr>
        <mc:AlternateContent>
          <mc:Choice Requires="wps">
            <w:drawing>
              <wp:anchor distT="0" distB="0" distL="114300" distR="114300" simplePos="0" relativeHeight="251875328" behindDoc="0" locked="0" layoutInCell="1" allowOverlap="1" wp14:anchorId="5FA45582" wp14:editId="41ACED70">
                <wp:simplePos x="0" y="0"/>
                <wp:positionH relativeFrom="column">
                  <wp:posOffset>1267460</wp:posOffset>
                </wp:positionH>
                <wp:positionV relativeFrom="paragraph">
                  <wp:posOffset>360045</wp:posOffset>
                </wp:positionV>
                <wp:extent cx="386080" cy="355600"/>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386080" cy="355600"/>
                        </a:xfrm>
                        <a:prstGeom prst="rect">
                          <a:avLst/>
                        </a:prstGeom>
                        <a:noFill/>
                        <a:ln w="6350">
                          <a:noFill/>
                        </a:ln>
                      </wps:spPr>
                      <wps:txbx>
                        <w:txbxContent>
                          <w:p w14:paraId="4DF5D8C8" w14:textId="7CA57E5E" w:rsidR="00EA3D46" w:rsidRPr="00DC743B" w:rsidRDefault="00EA3D46">
                            <w:pPr>
                              <w:rPr>
                                <w:b/>
                                <w:bCs/>
                                <w:color w:val="FF0000"/>
                                <w:sz w:val="28"/>
                                <w:szCs w:val="28"/>
                              </w:rPr>
                            </w:pPr>
                            <w:r w:rsidRPr="00DC743B">
                              <w:rPr>
                                <w:b/>
                                <w:bCs/>
                                <w:color w:val="FF0000"/>
                                <w:sz w:val="28"/>
                                <w:szCs w:val="28"/>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A45582" id="_x0000_t202" coordsize="21600,21600" o:spt="202" path="m,l,21600r21600,l21600,xe">
                <v:stroke joinstyle="miter"/>
                <v:path gradientshapeok="t" o:connecttype="rect"/>
              </v:shapetype>
              <v:shape id="Text Box 139" o:spid="_x0000_s1027" type="#_x0000_t202" style="position:absolute;left:0;text-align:left;margin-left:99.8pt;margin-top:28.35pt;width:30.4pt;height:28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" filled="f" stroked="f" strokeweight=".5pt">
                <v:textbox>
                  <w:txbxContent>
                    <w:p w14:paraId="4DF5D8C8" w14:textId="7CA57E5E" w:rsidR="00EA3D46" w:rsidRPr="00DC743B" w:rsidRDefault="00EA3D46">
                      <w:pPr>
                        <w:rPr>
                          <w:b/>
                          <w:bCs/>
                          <w:color w:val="FF0000"/>
                          <w:sz w:val="28"/>
                          <w:szCs w:val="28"/>
                        </w:rPr>
                      </w:pPr>
                      <w:r w:rsidRPr="00DC743B">
                        <w:rPr>
                          <w:b/>
                          <w:bCs/>
                          <w:color w:val="FF0000"/>
                          <w:sz w:val="28"/>
                          <w:szCs w:val="28"/>
                        </w:rPr>
                        <w:t>X</w:t>
                      </w:r>
                    </w:p>
                  </w:txbxContent>
                </v:textbox>
              </v:shape>
            </w:pict>
          </mc:Fallback>
        </mc:AlternateContent>
      </w:r>
      <w:r w:rsidR="00EA3D46">
        <w:rPr>
          <w:b/>
          <w:bCs/>
          <w:noProof/>
        </w:rPr>
        <mc:AlternateContent>
          <mc:Choice Requires="wps">
            <w:drawing>
              <wp:anchor distT="0" distB="0" distL="114300" distR="114300" simplePos="0" relativeHeight="251877376" behindDoc="0" locked="0" layoutInCell="1" allowOverlap="1" wp14:anchorId="20FD1383" wp14:editId="07197B03">
                <wp:simplePos x="0" y="0"/>
                <wp:positionH relativeFrom="column">
                  <wp:posOffset>1421130</wp:posOffset>
                </wp:positionH>
                <wp:positionV relativeFrom="paragraph">
                  <wp:posOffset>744220</wp:posOffset>
                </wp:positionV>
                <wp:extent cx="386080" cy="355600"/>
                <wp:effectExtent l="0" t="0" r="0" b="0"/>
                <wp:wrapNone/>
                <wp:docPr id="146" name="Text Box 146"/>
                <wp:cNvGraphicFramePr/>
                <a:graphic xmlns:a="http://schemas.openxmlformats.org/drawingml/2006/main">
                  <a:graphicData uri="http://schemas.microsoft.com/office/word/2010/wordprocessingShape">
                    <wps:wsp>
                      <wps:cNvSpPr txBox="1"/>
                      <wps:spPr>
                        <a:xfrm>
                          <a:off x="0" y="0"/>
                          <a:ext cx="386080" cy="355600"/>
                        </a:xfrm>
                        <a:prstGeom prst="rect">
                          <a:avLst/>
                        </a:prstGeom>
                        <a:noFill/>
                        <a:ln w="6350">
                          <a:noFill/>
                        </a:ln>
                      </wps:spPr>
                      <wps:txbx>
                        <w:txbxContent>
                          <w:p w14:paraId="46188876" w14:textId="77777777" w:rsidR="00EA3D46" w:rsidRPr="00DC743B" w:rsidRDefault="00EA3D46" w:rsidP="00EA3D46">
                            <w:pPr>
                              <w:rPr>
                                <w:b/>
                                <w:bCs/>
                                <w:color w:val="FF0000"/>
                                <w:sz w:val="28"/>
                                <w:szCs w:val="28"/>
                              </w:rPr>
                            </w:pPr>
                            <w:r w:rsidRPr="00DC743B">
                              <w:rPr>
                                <w:b/>
                                <w:bCs/>
                                <w:color w:val="FF0000"/>
                                <w:sz w:val="28"/>
                                <w:szCs w:val="28"/>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D1383" id="Text Box 146" o:spid="_x0000_s1028" type="#_x0000_t202" style="position:absolute;left:0;text-align:left;margin-left:111.9pt;margin-top:58.6pt;width:30.4pt;height:28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" filled="f" stroked="f" strokeweight=".5pt">
                <v:textbox>
                  <w:txbxContent>
                    <w:p w14:paraId="46188876" w14:textId="77777777" w:rsidR="00EA3D46" w:rsidRPr="00DC743B" w:rsidRDefault="00EA3D46" w:rsidP="00EA3D46">
                      <w:pPr>
                        <w:rPr>
                          <w:b/>
                          <w:bCs/>
                          <w:color w:val="FF0000"/>
                          <w:sz w:val="28"/>
                          <w:szCs w:val="28"/>
                        </w:rPr>
                      </w:pPr>
                      <w:r w:rsidRPr="00DC743B">
                        <w:rPr>
                          <w:b/>
                          <w:bCs/>
                          <w:color w:val="FF0000"/>
                          <w:sz w:val="28"/>
                          <w:szCs w:val="28"/>
                        </w:rPr>
                        <w:t>X</w:t>
                      </w:r>
                    </w:p>
                  </w:txbxContent>
                </v:textbox>
              </v:shape>
            </w:pict>
          </mc:Fallback>
        </mc:AlternateContent>
      </w:r>
      <w:r w:rsidR="00A94D77">
        <w:rPr>
          <w:noProof/>
        </w:rPr>
        <mc:AlternateContent>
          <mc:Choice Requires="wps">
            <w:drawing>
              <wp:anchor distT="0" distB="0" distL="114300" distR="114300" simplePos="0" relativeHeight="251874304" behindDoc="0" locked="0" layoutInCell="1" allowOverlap="1" wp14:anchorId="241BA17B" wp14:editId="1B8D2472">
                <wp:simplePos x="0" y="0"/>
                <wp:positionH relativeFrom="column">
                  <wp:posOffset>2984500</wp:posOffset>
                </wp:positionH>
                <wp:positionV relativeFrom="paragraph">
                  <wp:posOffset>415925</wp:posOffset>
                </wp:positionV>
                <wp:extent cx="670560" cy="594360"/>
                <wp:effectExtent l="12700" t="38100" r="27940" b="40640"/>
                <wp:wrapNone/>
                <wp:docPr id="86" name="Right Arrow 86"/>
                <wp:cNvGraphicFramePr/>
                <a:graphic xmlns:a="http://schemas.openxmlformats.org/drawingml/2006/main">
                  <a:graphicData uri="http://schemas.microsoft.com/office/word/2010/wordprocessingShape">
                    <wps:wsp>
                      <wps:cNvSpPr/>
                      <wps:spPr>
                        <a:xfrm>
                          <a:off x="0" y="0"/>
                          <a:ext cx="670560" cy="5943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C8168D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6" o:spid="_x0000_s1026" type="#_x0000_t13" style="position:absolute;margin-left:235pt;margin-top:32.75pt;width:52.8pt;height:46.8pt;z-index:251874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" adj="12027" fillcolor="red" strokecolor="#243f60 [1604]" strokeweight="2pt"/>
            </w:pict>
          </mc:Fallback>
        </mc:AlternateContent>
      </w:r>
      <w:r w:rsidR="00A94D77" w:rsidRPr="00A94D77">
        <w:rPr>
          <w:noProof/>
        </w:rPr>
        <mc:AlternateContent>
          <mc:Choice Requires="wps">
            <w:drawing>
              <wp:anchor distT="0" distB="0" distL="114300" distR="114300" simplePos="0" relativeHeight="251873280" behindDoc="0" locked="0" layoutInCell="1" allowOverlap="1" wp14:anchorId="0572A06F" wp14:editId="5E40CEB5">
                <wp:simplePos x="0" y="0"/>
                <wp:positionH relativeFrom="column">
                  <wp:posOffset>1399858</wp:posOffset>
                </wp:positionH>
                <wp:positionV relativeFrom="paragraph">
                  <wp:posOffset>794067</wp:posOffset>
                </wp:positionV>
                <wp:extent cx="347982" cy="201296"/>
                <wp:effectExtent l="9842" t="15558" r="30163" b="30162"/>
                <wp:wrapNone/>
                <wp:docPr id="62" name="Rectangle 13"/>
                <wp:cNvGraphicFramePr/>
                <a:graphic xmlns:a="http://schemas.openxmlformats.org/drawingml/2006/main">
                  <a:graphicData uri="http://schemas.microsoft.com/office/word/2010/wordprocessingShape">
                    <wps:wsp>
                      <wps:cNvSpPr/>
                      <wps:spPr>
                        <a:xfrm rot="5400000">
                          <a:off x="0" y="0"/>
                          <a:ext cx="347982" cy="2012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A42FD56" id="Rectangle 13" o:spid="_x0000_s1026" style="position:absolute;margin-left:110.25pt;margin-top:62.5pt;width:27.4pt;height:15.85pt;rotation:90;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" filled="f" strokecolor="red" strokeweight="3pt"/>
            </w:pict>
          </mc:Fallback>
        </mc:AlternateContent>
      </w:r>
      <w:r w:rsidR="00A94D77" w:rsidRPr="00A94D77">
        <w:rPr>
          <w:noProof/>
        </w:rPr>
        <mc:AlternateContent>
          <mc:Choice Requires="wps">
            <w:drawing>
              <wp:anchor distT="0" distB="0" distL="114300" distR="114300" simplePos="0" relativeHeight="251871232" behindDoc="0" locked="0" layoutInCell="1" allowOverlap="1" wp14:anchorId="103E78EC" wp14:editId="77F06088">
                <wp:simplePos x="0" y="0"/>
                <wp:positionH relativeFrom="column">
                  <wp:posOffset>1244281</wp:posOffset>
                </wp:positionH>
                <wp:positionV relativeFrom="paragraph">
                  <wp:posOffset>407354</wp:posOffset>
                </wp:positionV>
                <wp:extent cx="347982" cy="201296"/>
                <wp:effectExtent l="9842" t="15558" r="30163" b="30162"/>
                <wp:wrapNone/>
                <wp:docPr id="60" name="Rectangle 13"/>
                <wp:cNvGraphicFramePr/>
                <a:graphic xmlns:a="http://schemas.openxmlformats.org/drawingml/2006/main">
                  <a:graphicData uri="http://schemas.microsoft.com/office/word/2010/wordprocessingShape">
                    <wps:wsp>
                      <wps:cNvSpPr/>
                      <wps:spPr>
                        <a:xfrm rot="5400000">
                          <a:off x="0" y="0"/>
                          <a:ext cx="347982" cy="2012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ACD76FF" id="Rectangle 13" o:spid="_x0000_s1026" style="position:absolute;margin-left:97.95pt;margin-top:32.1pt;width:27.4pt;height:15.85pt;rotation:90;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" filled="f" strokecolor="red" strokeweight="3pt"/>
            </w:pict>
          </mc:Fallback>
        </mc:AlternateContent>
      </w:r>
      <w:r w:rsidR="00A94D77" w:rsidRPr="00A94D77">
        <w:rPr>
          <w:noProof/>
        </w:rPr>
        <w:drawing>
          <wp:inline distT="0" distB="0" distL="0" distR="0" wp14:anchorId="699CE102" wp14:editId="1A7001D5">
            <wp:extent cx="1432247" cy="2809569"/>
            <wp:effectExtent l="0" t="2857" r="317" b="318"/>
            <wp:docPr id="43" name="Picture 11" descr="A picture containing text, electronics, circuit&#10;&#10;Description automatically generated">
              <a:extLst xmlns:a="http://schemas.openxmlformats.org/drawingml/2006/main">
                <a:ext uri="{FF2B5EF4-FFF2-40B4-BE49-F238E27FC236}">
                  <a16:creationId xmlns:a16="http://schemas.microsoft.com/office/drawing/2014/main" id="{B22F0062-2E19-A2CF-099B-A7EAC67C95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picture containing text, electronics, circuit&#10;&#10;Description automatically generated">
                      <a:extLst>
                        <a:ext uri="{FF2B5EF4-FFF2-40B4-BE49-F238E27FC236}">
                          <a16:creationId xmlns:a16="http://schemas.microsoft.com/office/drawing/2014/main" id="{B22F0062-2E19-A2CF-099B-A7EAC67C9589}"/>
                        </a:ext>
                      </a:extLst>
                    </pic:cNvPr>
                    <pic:cNvPicPr>
                      <a:picLocks noChangeAspect="1"/>
                    </pic:cNvPicPr>
                  </pic:nvPicPr>
                  <pic:blipFill>
                    <a:blip r:embed="rId30"/>
                    <a:stretch>
                      <a:fillRect/>
                    </a:stretch>
                  </pic:blipFill>
                  <pic:spPr>
                    <a:xfrm rot="5400000">
                      <a:off x="0" y="0"/>
                      <a:ext cx="1455135" cy="2854468"/>
                    </a:xfrm>
                    <a:prstGeom prst="rect">
                      <a:avLst/>
                    </a:prstGeom>
                  </pic:spPr>
                </pic:pic>
              </a:graphicData>
            </a:graphic>
          </wp:inline>
        </w:drawing>
      </w:r>
      <w:r w:rsidR="00A94D77" w:rsidRPr="00A94D77">
        <w:rPr>
          <w:noProof/>
        </w:rPr>
        <w:t xml:space="preserve"> </w:t>
      </w:r>
      <w:r w:rsidR="00A94D77">
        <w:rPr>
          <w:noProof/>
        </w:rPr>
        <w:tab/>
      </w:r>
      <w:r w:rsidR="00A94D77">
        <w:rPr>
          <w:noProof/>
        </w:rPr>
        <w:tab/>
      </w:r>
      <w:r w:rsidR="00A94D77">
        <w:rPr>
          <w:noProof/>
        </w:rPr>
        <w:drawing>
          <wp:inline distT="0" distB="0" distL="0" distR="0" wp14:anchorId="371542DE" wp14:editId="4CD9D855">
            <wp:extent cx="2773680" cy="1412883"/>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11561" cy="1432179"/>
                    </a:xfrm>
                    <a:prstGeom prst="rect">
                      <a:avLst/>
                    </a:prstGeom>
                  </pic:spPr>
                </pic:pic>
              </a:graphicData>
            </a:graphic>
          </wp:inline>
        </w:drawing>
      </w:r>
    </w:p>
    <w:p w14:paraId="78003B52" w14:textId="1584C478" w:rsidR="00A94D77" w:rsidRDefault="00A94D77" w:rsidP="00A94D77">
      <w:pPr>
        <w:widowControl w:val="0"/>
        <w:autoSpaceDE w:val="0"/>
        <w:autoSpaceDN w:val="0"/>
        <w:adjustRightInd w:val="0"/>
        <w:spacing w:after="0" w:line="240" w:lineRule="auto"/>
        <w:ind w:left="1454" w:hanging="907"/>
      </w:pPr>
    </w:p>
    <w:p w14:paraId="0ED6F5E1" w14:textId="009131AF" w:rsidR="00B97980" w:rsidRPr="00B97980" w:rsidRDefault="00A94D77" w:rsidP="00A94D77">
      <w:pPr>
        <w:widowControl w:val="0"/>
        <w:autoSpaceDE w:val="0"/>
        <w:autoSpaceDN w:val="0"/>
        <w:adjustRightInd w:val="0"/>
        <w:spacing w:after="0" w:line="240" w:lineRule="auto"/>
        <w:ind w:left="1454" w:hanging="907"/>
      </w:pPr>
      <w:r w:rsidRPr="00295407">
        <w:rPr>
          <w:b/>
          <w:bCs/>
        </w:rPr>
        <w:lastRenderedPageBreak/>
        <w:t xml:space="preserve">Step </w:t>
      </w:r>
      <w:r>
        <w:rPr>
          <w:b/>
          <w:bCs/>
        </w:rPr>
        <w:t>1f</w:t>
      </w:r>
      <w:r w:rsidRPr="00295407">
        <w:rPr>
          <w:b/>
          <w:bCs/>
        </w:rPr>
        <w:t>:</w:t>
      </w:r>
      <w:r w:rsidRPr="00295407">
        <w:t xml:space="preserve"> </w:t>
      </w:r>
      <w:r w:rsidR="00E76026">
        <w:t>U</w:t>
      </w:r>
      <w:r>
        <w:t>se a jumper wire to c</w:t>
      </w:r>
      <w:r w:rsidR="00B97980">
        <w:t>onnect the</w:t>
      </w:r>
      <w:r w:rsidR="00E76026">
        <w:t xml:space="preserve"> pin </w:t>
      </w:r>
      <w:r w:rsidR="00E76026" w:rsidRPr="00E76026">
        <w:rPr>
          <w:i/>
          <w:iCs/>
        </w:rPr>
        <w:t xml:space="preserve">closest </w:t>
      </w:r>
      <w:r w:rsidR="00E76026" w:rsidRPr="00E76026">
        <w:t>to</w:t>
      </w:r>
      <w:r w:rsidR="00B97980" w:rsidRPr="00E76026">
        <w:t xml:space="preserve"> </w:t>
      </w:r>
      <w:r w:rsidR="00B97980" w:rsidRPr="00A94D77">
        <w:rPr>
          <w:b/>
          <w:bCs/>
        </w:rPr>
        <w:t>RST</w:t>
      </w:r>
      <w:r w:rsidR="00B97980">
        <w:t xml:space="preserve"> </w:t>
      </w:r>
      <w:r w:rsidR="00E76026">
        <w:t xml:space="preserve">directly </w:t>
      </w:r>
      <w:r w:rsidR="00B97980">
        <w:t>to the</w:t>
      </w:r>
      <w:r w:rsidR="00EA3D46">
        <w:t xml:space="preserve"> nearby</w:t>
      </w:r>
      <w:r w:rsidR="00B97980">
        <w:t xml:space="preserve"> </w:t>
      </w:r>
      <w:r w:rsidRPr="00A94D77">
        <w:rPr>
          <w:b/>
          <w:bCs/>
        </w:rPr>
        <w:t>PWM+</w:t>
      </w:r>
      <w:r>
        <w:t xml:space="preserve"> pin</w:t>
      </w:r>
    </w:p>
    <w:p w14:paraId="1B64783C" w14:textId="3A568A9C" w:rsidR="00B97980" w:rsidRDefault="00E76026" w:rsidP="004944C8">
      <w:pPr>
        <w:widowControl w:val="0"/>
        <w:autoSpaceDE w:val="0"/>
        <w:autoSpaceDN w:val="0"/>
        <w:adjustRightInd w:val="0"/>
        <w:spacing w:before="240" w:after="120" w:line="240" w:lineRule="auto"/>
        <w:ind w:left="1454" w:hanging="907"/>
        <w:rPr>
          <w:b/>
          <w:bCs/>
        </w:rPr>
      </w:pPr>
      <w:r>
        <w:rPr>
          <w:b/>
          <w:bCs/>
          <w:noProof/>
        </w:rPr>
        <w:drawing>
          <wp:inline distT="0" distB="0" distL="0" distR="0" wp14:anchorId="584A5693" wp14:editId="2748B38E">
            <wp:extent cx="3332480" cy="1684167"/>
            <wp:effectExtent l="0" t="0" r="0" b="508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424799" cy="1730823"/>
                    </a:xfrm>
                    <a:prstGeom prst="rect">
                      <a:avLst/>
                    </a:prstGeom>
                  </pic:spPr>
                </pic:pic>
              </a:graphicData>
            </a:graphic>
          </wp:inline>
        </w:drawing>
      </w:r>
    </w:p>
    <w:p w14:paraId="7BD26F36" w14:textId="36C7FCAE" w:rsidR="004944C8" w:rsidRDefault="004944C8" w:rsidP="004944C8">
      <w:pPr>
        <w:widowControl w:val="0"/>
        <w:autoSpaceDE w:val="0"/>
        <w:autoSpaceDN w:val="0"/>
        <w:adjustRightInd w:val="0"/>
        <w:spacing w:before="240" w:after="120" w:line="240" w:lineRule="auto"/>
        <w:ind w:left="1454" w:hanging="907"/>
      </w:pPr>
      <w:r w:rsidRPr="00295407">
        <w:rPr>
          <w:b/>
          <w:bCs/>
        </w:rPr>
        <w:t xml:space="preserve">Step </w:t>
      </w:r>
      <w:r>
        <w:rPr>
          <w:b/>
          <w:bCs/>
        </w:rPr>
        <w:t>1</w:t>
      </w:r>
      <w:r w:rsidR="00A94D77">
        <w:rPr>
          <w:b/>
          <w:bCs/>
        </w:rPr>
        <w:t>g</w:t>
      </w:r>
      <w:r w:rsidRPr="00295407">
        <w:rPr>
          <w:b/>
          <w:bCs/>
        </w:rPr>
        <w:t>:</w:t>
      </w:r>
      <w:r w:rsidRPr="00295407">
        <w:t xml:space="preserve"> </w:t>
      </w:r>
      <w:r>
        <w:t xml:space="preserve">Enable the +5V jumper setting on the </w:t>
      </w:r>
      <w:proofErr w:type="spellStart"/>
      <w:r>
        <w:t>mikroBU</w:t>
      </w:r>
      <w:r w:rsidR="002E6D78">
        <w:t>S</w:t>
      </w:r>
      <w:proofErr w:type="spellEnd"/>
      <w:r>
        <w:t xml:space="preserve"> </w:t>
      </w:r>
      <w:proofErr w:type="spellStart"/>
      <w:r>
        <w:t>Xplained</w:t>
      </w:r>
      <w:proofErr w:type="spellEnd"/>
      <w:r>
        <w:t xml:space="preserve"> Pro board (diagram shows the default jumper setting for +3.3V)</w:t>
      </w:r>
    </w:p>
    <w:p w14:paraId="0BE20C00" w14:textId="732FEE0F" w:rsidR="004944C8" w:rsidRDefault="004944C8" w:rsidP="00903700">
      <w:pPr>
        <w:widowControl w:val="0"/>
        <w:autoSpaceDE w:val="0"/>
        <w:autoSpaceDN w:val="0"/>
        <w:adjustRightInd w:val="0"/>
        <w:spacing w:before="240" w:after="120" w:line="240" w:lineRule="auto"/>
        <w:ind w:left="1454" w:hanging="907"/>
        <w:rPr>
          <w:b/>
          <w:bCs/>
        </w:rPr>
      </w:pPr>
      <w:r>
        <w:rPr>
          <w:b/>
          <w:bCs/>
          <w:noProof/>
        </w:rPr>
        <mc:AlternateContent>
          <mc:Choice Requires="wps">
            <w:drawing>
              <wp:anchor distT="0" distB="0" distL="114300" distR="114300" simplePos="0" relativeHeight="251836416" behindDoc="0" locked="0" layoutInCell="1" allowOverlap="1" wp14:anchorId="10CCBDAC" wp14:editId="17B7F64E">
                <wp:simplePos x="0" y="0"/>
                <wp:positionH relativeFrom="column">
                  <wp:posOffset>995680</wp:posOffset>
                </wp:positionH>
                <wp:positionV relativeFrom="paragraph">
                  <wp:posOffset>732790</wp:posOffset>
                </wp:positionV>
                <wp:extent cx="477520" cy="792480"/>
                <wp:effectExtent l="25400" t="25400" r="30480" b="20320"/>
                <wp:wrapNone/>
                <wp:docPr id="47" name="Rectangle 47"/>
                <wp:cNvGraphicFramePr/>
                <a:graphic xmlns:a="http://schemas.openxmlformats.org/drawingml/2006/main">
                  <a:graphicData uri="http://schemas.microsoft.com/office/word/2010/wordprocessingShape">
                    <wps:wsp>
                      <wps:cNvSpPr/>
                      <wps:spPr>
                        <a:xfrm>
                          <a:off x="0" y="0"/>
                          <a:ext cx="477520" cy="792480"/>
                        </a:xfrm>
                        <a:prstGeom prst="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72BEDE" id="Rectangle 47" o:spid="_x0000_s1026" style="position:absolute;margin-left:78.4pt;margin-top:57.7pt;width:37.6pt;height:62.4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" filled="f" strokecolor="red" strokeweight="4pt"/>
            </w:pict>
          </mc:Fallback>
        </mc:AlternateContent>
      </w:r>
      <w:r>
        <w:rPr>
          <w:b/>
          <w:bCs/>
          <w:noProof/>
        </w:rPr>
        <w:drawing>
          <wp:inline distT="0" distB="0" distL="0" distR="0" wp14:anchorId="7D77D686" wp14:editId="40E2506E">
            <wp:extent cx="3881120" cy="144957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3">
                      <a:extLst>
                        <a:ext uri="{28A0092B-C50C-407E-A947-70E740481C1C}">
                          <a14:useLocalDpi xmlns:a14="http://schemas.microsoft.com/office/drawing/2010/main" val="0"/>
                        </a:ext>
                      </a:extLst>
                    </a:blip>
                    <a:stretch>
                      <a:fillRect/>
                    </a:stretch>
                  </pic:blipFill>
                  <pic:spPr>
                    <a:xfrm>
                      <a:off x="0" y="0"/>
                      <a:ext cx="3919667" cy="1463971"/>
                    </a:xfrm>
                    <a:prstGeom prst="rect">
                      <a:avLst/>
                    </a:prstGeom>
                  </pic:spPr>
                </pic:pic>
              </a:graphicData>
            </a:graphic>
          </wp:inline>
        </w:drawing>
      </w:r>
    </w:p>
    <w:p w14:paraId="38DDD5F3" w14:textId="20BDEF5E" w:rsidR="00544336" w:rsidRDefault="00544336" w:rsidP="00544336">
      <w:pPr>
        <w:widowControl w:val="0"/>
        <w:autoSpaceDE w:val="0"/>
        <w:autoSpaceDN w:val="0"/>
        <w:adjustRightInd w:val="0"/>
        <w:spacing w:before="240" w:after="120" w:line="240" w:lineRule="auto"/>
        <w:ind w:left="1454" w:hanging="907"/>
      </w:pPr>
      <w:r w:rsidRPr="00295407">
        <w:rPr>
          <w:b/>
          <w:bCs/>
        </w:rPr>
        <w:t xml:space="preserve">Step </w:t>
      </w:r>
      <w:r>
        <w:rPr>
          <w:b/>
          <w:bCs/>
        </w:rPr>
        <w:t>1h</w:t>
      </w:r>
      <w:r w:rsidRPr="00295407">
        <w:rPr>
          <w:b/>
          <w:bCs/>
        </w:rPr>
        <w:t>:</w:t>
      </w:r>
      <w:r w:rsidRPr="00295407">
        <w:t xml:space="preserve"> </w:t>
      </w:r>
      <w:r w:rsidRPr="009D0578">
        <w:t>Connect</w:t>
      </w:r>
      <w:r>
        <w:t xml:space="preserve"> a resistor (any value in the range from 0.25 to 20M </w:t>
      </w:r>
      <w:r>
        <w:sym w:font="Symbol" w:char="F057"/>
      </w:r>
      <w:r>
        <w:t>) to the resistance sensing terminal</w:t>
      </w:r>
      <w:r w:rsidR="00214CA2">
        <w:t xml:space="preserve"> block</w:t>
      </w:r>
      <w:r>
        <w:t xml:space="preserve"> of the Multimeter click</w:t>
      </w:r>
      <w:r w:rsidR="002A21B1">
        <w:t xml:space="preserve"> (if no resistor is installed, the sensor reading will simply be communicated as zero)</w:t>
      </w:r>
    </w:p>
    <w:p w14:paraId="372F9E6F" w14:textId="1424FF2A" w:rsidR="00544336" w:rsidRDefault="00214CA2" w:rsidP="00544336">
      <w:pPr>
        <w:widowControl w:val="0"/>
        <w:autoSpaceDE w:val="0"/>
        <w:autoSpaceDN w:val="0"/>
        <w:adjustRightInd w:val="0"/>
        <w:spacing w:before="240" w:after="120" w:line="240" w:lineRule="auto"/>
        <w:ind w:left="1454" w:hanging="907"/>
        <w:rPr>
          <w:b/>
          <w:bCs/>
        </w:rPr>
      </w:pPr>
      <w:r>
        <w:rPr>
          <w:b/>
          <w:bCs/>
          <w:noProof/>
        </w:rPr>
        <mc:AlternateContent>
          <mc:Choice Requires="wps">
            <w:drawing>
              <wp:anchor distT="0" distB="0" distL="114300" distR="114300" simplePos="0" relativeHeight="251880448" behindDoc="0" locked="0" layoutInCell="1" allowOverlap="1" wp14:anchorId="6A5D9AB0" wp14:editId="2BF9594F">
                <wp:simplePos x="0" y="0"/>
                <wp:positionH relativeFrom="column">
                  <wp:posOffset>4714240</wp:posOffset>
                </wp:positionH>
                <wp:positionV relativeFrom="paragraph">
                  <wp:posOffset>1186815</wp:posOffset>
                </wp:positionV>
                <wp:extent cx="751840" cy="339090"/>
                <wp:effectExtent l="0" t="0" r="0" b="3810"/>
                <wp:wrapNone/>
                <wp:docPr id="164" name="Left Arrow 164"/>
                <wp:cNvGraphicFramePr/>
                <a:graphic xmlns:a="http://schemas.openxmlformats.org/drawingml/2006/main">
                  <a:graphicData uri="http://schemas.microsoft.com/office/word/2010/wordprocessingShape">
                    <wps:wsp>
                      <wps:cNvSpPr/>
                      <wps:spPr>
                        <a:xfrm>
                          <a:off x="0" y="0"/>
                          <a:ext cx="751840" cy="339090"/>
                        </a:xfrm>
                        <a:prstGeom prst="lef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5BB73B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64" o:spid="_x0000_s1026" type="#_x0000_t66" style="position:absolute;margin-left:371.2pt;margin-top:93.45pt;width:59.2pt;height:26.7pt;z-index:251880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" adj="4871" fillcolor="red" stroked="f" strokeweight="2pt"/>
            </w:pict>
          </mc:Fallback>
        </mc:AlternateContent>
      </w:r>
      <w:r w:rsidR="00544336">
        <w:rPr>
          <w:b/>
          <w:bCs/>
          <w:noProof/>
        </w:rPr>
        <mc:AlternateContent>
          <mc:Choice Requires="wps">
            <w:drawing>
              <wp:anchor distT="0" distB="0" distL="114300" distR="114300" simplePos="0" relativeHeight="251879424" behindDoc="0" locked="0" layoutInCell="1" allowOverlap="1" wp14:anchorId="79260C18" wp14:editId="58201EC3">
                <wp:simplePos x="0" y="0"/>
                <wp:positionH relativeFrom="column">
                  <wp:posOffset>3921760</wp:posOffset>
                </wp:positionH>
                <wp:positionV relativeFrom="paragraph">
                  <wp:posOffset>1153160</wp:posOffset>
                </wp:positionV>
                <wp:extent cx="553720" cy="381000"/>
                <wp:effectExtent l="25400" t="25400" r="30480" b="25400"/>
                <wp:wrapNone/>
                <wp:docPr id="148" name="Rectangle 148"/>
                <wp:cNvGraphicFramePr/>
                <a:graphic xmlns:a="http://schemas.openxmlformats.org/drawingml/2006/main">
                  <a:graphicData uri="http://schemas.microsoft.com/office/word/2010/wordprocessingShape">
                    <wps:wsp>
                      <wps:cNvSpPr/>
                      <wps:spPr>
                        <a:xfrm>
                          <a:off x="0" y="0"/>
                          <a:ext cx="553720" cy="381000"/>
                        </a:xfrm>
                        <a:prstGeom prst="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08EBC" id="Rectangle 148" o:spid="_x0000_s1026" style="position:absolute;margin-left:308.8pt;margin-top:90.8pt;width:43.6pt;height:30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" filled="f" strokecolor="red" strokeweight="4pt"/>
            </w:pict>
          </mc:Fallback>
        </mc:AlternateContent>
      </w:r>
      <w:r w:rsidR="00544336">
        <w:rPr>
          <w:b/>
          <w:bCs/>
          <w:noProof/>
        </w:rPr>
        <w:drawing>
          <wp:inline distT="0" distB="0" distL="0" distR="0" wp14:anchorId="7531B6E6" wp14:editId="5928A6B0">
            <wp:extent cx="4216400" cy="1574800"/>
            <wp:effectExtent l="0" t="0" r="0" b="0"/>
            <wp:docPr id="91" name="Picture 91"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picture containing text, electronics, circui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253114" cy="1588512"/>
                    </a:xfrm>
                    <a:prstGeom prst="rect">
                      <a:avLst/>
                    </a:prstGeom>
                  </pic:spPr>
                </pic:pic>
              </a:graphicData>
            </a:graphic>
          </wp:inline>
        </w:drawing>
      </w:r>
      <w:r>
        <w:rPr>
          <w:b/>
          <w:bCs/>
          <w:noProof/>
        </w:rPr>
        <w:drawing>
          <wp:inline distT="0" distB="0" distL="0" distR="0" wp14:anchorId="67F643F8" wp14:editId="58FEF656">
            <wp:extent cx="567758" cy="116132"/>
            <wp:effectExtent l="0" t="2540" r="1270" b="1270"/>
            <wp:docPr id="163" name="Picture 16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Ic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rot="5400000" flipV="1">
                      <a:off x="0" y="0"/>
                      <a:ext cx="796084" cy="162835"/>
                    </a:xfrm>
                    <a:prstGeom prst="rect">
                      <a:avLst/>
                    </a:prstGeom>
                  </pic:spPr>
                </pic:pic>
              </a:graphicData>
            </a:graphic>
          </wp:inline>
        </w:drawing>
      </w:r>
    </w:p>
    <w:p w14:paraId="78E2424C" w14:textId="2484B5AD" w:rsidR="00903700" w:rsidRDefault="00903700" w:rsidP="00903700">
      <w:pPr>
        <w:widowControl w:val="0"/>
        <w:autoSpaceDE w:val="0"/>
        <w:autoSpaceDN w:val="0"/>
        <w:adjustRightInd w:val="0"/>
        <w:spacing w:before="240" w:after="120" w:line="240" w:lineRule="auto"/>
        <w:ind w:left="1454" w:hanging="907"/>
      </w:pPr>
      <w:r w:rsidRPr="00295407">
        <w:rPr>
          <w:b/>
          <w:bCs/>
        </w:rPr>
        <w:t xml:space="preserve">Step </w:t>
      </w:r>
      <w:r>
        <w:rPr>
          <w:b/>
          <w:bCs/>
        </w:rPr>
        <w:t>1</w:t>
      </w:r>
      <w:r w:rsidR="00544336">
        <w:rPr>
          <w:b/>
          <w:bCs/>
        </w:rPr>
        <w:t>i</w:t>
      </w:r>
      <w:r w:rsidRPr="00295407">
        <w:rPr>
          <w:b/>
          <w:bCs/>
        </w:rPr>
        <w:t>:</w:t>
      </w:r>
      <w:r w:rsidRPr="00295407">
        <w:t xml:space="preserve"> </w:t>
      </w:r>
      <w:r w:rsidRPr="009D0578">
        <w:t xml:space="preserve">Connect </w:t>
      </w:r>
      <w:r w:rsidR="00905BF5">
        <w:t xml:space="preserve">the positive and negative wires of </w:t>
      </w:r>
      <w:r>
        <w:t xml:space="preserve">an adjustable DC power supply to the Multimeter click’s voltage </w:t>
      </w:r>
      <w:r w:rsidR="00905BF5">
        <w:t xml:space="preserve">measurement </w:t>
      </w:r>
      <w:r>
        <w:t>terminal block</w:t>
      </w:r>
      <w:r w:rsidR="004944C8">
        <w:t xml:space="preserve"> but more importantly, </w:t>
      </w:r>
      <w:r w:rsidR="004944C8" w:rsidRPr="004944C8">
        <w:t>do</w:t>
      </w:r>
      <w:r w:rsidR="004944C8" w:rsidRPr="004944C8">
        <w:rPr>
          <w:b/>
          <w:bCs/>
        </w:rPr>
        <w:t xml:space="preserve"> </w:t>
      </w:r>
      <w:r w:rsidR="004944C8" w:rsidRPr="004944C8">
        <w:rPr>
          <w:b/>
          <w:bCs/>
          <w:u w:val="single"/>
        </w:rPr>
        <w:t>not</w:t>
      </w:r>
      <w:r w:rsidR="004944C8">
        <w:t xml:space="preserve"> enable the power supply just yet…</w:t>
      </w:r>
    </w:p>
    <w:p w14:paraId="2178C14C" w14:textId="60E82B34" w:rsidR="00905BF5" w:rsidRDefault="0008230C" w:rsidP="00903700">
      <w:pPr>
        <w:widowControl w:val="0"/>
        <w:autoSpaceDE w:val="0"/>
        <w:autoSpaceDN w:val="0"/>
        <w:adjustRightInd w:val="0"/>
        <w:spacing w:before="240" w:after="120" w:line="240" w:lineRule="auto"/>
        <w:ind w:left="1454" w:hanging="907"/>
      </w:pPr>
      <w:r>
        <w:rPr>
          <w:noProof/>
        </w:rPr>
        <w:drawing>
          <wp:inline distT="0" distB="0" distL="0" distR="0" wp14:anchorId="45CE4A36" wp14:editId="455DA1CE">
            <wp:extent cx="6492240" cy="1480820"/>
            <wp:effectExtent l="0" t="0" r="0" b="5080"/>
            <wp:docPr id="52" name="Picture 5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502297" cy="1483114"/>
                    </a:xfrm>
                    <a:prstGeom prst="rect">
                      <a:avLst/>
                    </a:prstGeom>
                  </pic:spPr>
                </pic:pic>
              </a:graphicData>
            </a:graphic>
          </wp:inline>
        </w:drawing>
      </w: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6C909CED"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t>
      </w:r>
      <w:r w:rsidR="00C75907">
        <w:t xml:space="preserve">(or equivalent) </w:t>
      </w:r>
      <w:r>
        <w:t xml:space="preserve">window, navigate to the </w:t>
      </w:r>
      <w:r w:rsidRPr="004C1B51">
        <w:rPr>
          <w:b/>
          <w:bCs/>
        </w:rPr>
        <w:t xml:space="preserve">\examples </w:t>
      </w:r>
      <w:r>
        <w:t>folder (in your clone</w:t>
      </w:r>
      <w:r w:rsidR="00C75907">
        <w:t>\download</w:t>
      </w:r>
      <w:r>
        <w:t xml:space="preserv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14032721" w:rsidR="00994605" w:rsidRDefault="00E76026"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6128" behindDoc="0" locked="0" layoutInCell="1" allowOverlap="1" wp14:anchorId="5A4DCBB8" wp14:editId="1045FCC1">
                <wp:simplePos x="0" y="0"/>
                <wp:positionH relativeFrom="column">
                  <wp:posOffset>3098800</wp:posOffset>
                </wp:positionH>
                <wp:positionV relativeFrom="paragraph">
                  <wp:posOffset>608965</wp:posOffset>
                </wp:positionV>
                <wp:extent cx="1442720" cy="1651000"/>
                <wp:effectExtent l="12700" t="12700" r="17780" b="12700"/>
                <wp:wrapNone/>
                <wp:docPr id="71" name="Oval 71"/>
                <wp:cNvGraphicFramePr/>
                <a:graphic xmlns:a="http://schemas.openxmlformats.org/drawingml/2006/main">
                  <a:graphicData uri="http://schemas.microsoft.com/office/word/2010/wordprocessingShape">
                    <wps:wsp>
                      <wps:cNvSpPr/>
                      <wps:spPr>
                        <a:xfrm>
                          <a:off x="0" y="0"/>
                          <a:ext cx="144272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3CD2B" id="Oval 71" o:spid="_x0000_s1026" style="position:absolute;margin-left:244pt;margin-top:47.95pt;width:113.6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" filled="f" strokecolor="red" strokeweight="2pt"/>
            </w:pict>
          </mc:Fallback>
        </mc:AlternateContent>
      </w:r>
      <w:r>
        <w:rPr>
          <w:noProof/>
        </w:rPr>
        <mc:AlternateContent>
          <mc:Choice Requires="wps">
            <w:drawing>
              <wp:anchor distT="0" distB="0" distL="114300" distR="114300" simplePos="0" relativeHeight="251697152" behindDoc="0" locked="0" layoutInCell="1" allowOverlap="1" wp14:anchorId="01F0D7D7" wp14:editId="2E05FBAA">
                <wp:simplePos x="0" y="0"/>
                <wp:positionH relativeFrom="column">
                  <wp:posOffset>4538980</wp:posOffset>
                </wp:positionH>
                <wp:positionV relativeFrom="paragraph">
                  <wp:posOffset>105664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9" type="#_x0000_t66" style="position:absolute;left:0;text-align:left;margin-left:357.4pt;margin-top:83.2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sidR="009D0578">
        <w:rPr>
          <w:noProof/>
        </w:rPr>
        <w:drawing>
          <wp:inline distT="0" distB="0" distL="0" distR="0" wp14:anchorId="5CB349C6" wp14:editId="13E1E935">
            <wp:extent cx="4168438" cy="2194560"/>
            <wp:effectExtent l="0" t="0" r="0" b="254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180628" cy="2200978"/>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2458EDDF">
            <wp:extent cx="4826000" cy="2677807"/>
            <wp:effectExtent l="0" t="0" r="0" b="190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856676" cy="2694828"/>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 xml:space="preserve">In the </w:t>
      </w:r>
      <w:r w:rsidR="004A2479" w:rsidRPr="00C75907">
        <w:rPr>
          <w:b/>
          <w:bCs/>
        </w:rPr>
        <w:t>Projects</w:t>
      </w:r>
      <w:r w:rsidR="004A2479">
        <w:t xml:space="preserve">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0AE880D9"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Check</w:t>
      </w:r>
      <w:r w:rsidR="00C75907">
        <w:t xml:space="preserve"> the box</w:t>
      </w:r>
      <w:r>
        <w:t xml:space="preserve"> </w:t>
      </w:r>
      <w:r w:rsidR="00C75907">
        <w:t>“</w:t>
      </w:r>
      <w:r w:rsidR="004A2479" w:rsidRPr="004A2479">
        <w:rPr>
          <w:b/>
          <w:bCs/>
        </w:rPr>
        <w:t>A</w:t>
      </w:r>
      <w:r w:rsidRPr="004A2479">
        <w:rPr>
          <w:b/>
          <w:bCs/>
        </w:rPr>
        <w:t>lso Rename Project Folder</w:t>
      </w:r>
      <w:r w:rsidR="00C75907">
        <w:rPr>
          <w:b/>
          <w:bCs/>
        </w:rPr>
        <w:t>”</w:t>
      </w:r>
      <w:r>
        <w:t xml:space="preserve"> and </w:t>
      </w:r>
      <w:r w:rsidR="00C75907">
        <w:t xml:space="preserve">then </w:t>
      </w:r>
      <w:r>
        <w:t xml:space="preserve">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5717CA34" w:rsidR="00AF257F" w:rsidRDefault="00C75907" w:rsidP="00AF257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23104" behindDoc="0" locked="0" layoutInCell="1" allowOverlap="1" wp14:anchorId="46B4FF89" wp14:editId="1E20C614">
                <wp:simplePos x="0" y="0"/>
                <wp:positionH relativeFrom="column">
                  <wp:posOffset>-508000</wp:posOffset>
                </wp:positionH>
                <wp:positionV relativeFrom="paragraph">
                  <wp:posOffset>576580</wp:posOffset>
                </wp:positionV>
                <wp:extent cx="962660" cy="558800"/>
                <wp:effectExtent l="12700" t="38100" r="15240" b="38100"/>
                <wp:wrapNone/>
                <wp:docPr id="6" name="Right Arrow 6"/>
                <wp:cNvGraphicFramePr/>
                <a:graphic xmlns:a="http://schemas.openxmlformats.org/drawingml/2006/main">
                  <a:graphicData uri="http://schemas.microsoft.com/office/word/2010/wordprocessingShape">
                    <wps:wsp>
                      <wps:cNvSpPr/>
                      <wps:spPr>
                        <a:xfrm>
                          <a:off x="0" y="0"/>
                          <a:ext cx="9626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4FF89" id="Right Arrow 6" o:spid="_x0000_s1030" type="#_x0000_t13" style="position:absolute;left:0;text-align:left;margin-left:-40pt;margin-top:45.4pt;width:75.8pt;height:44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" adj="15331" fillcolor="red" strokecolor="#243f60 [1604]" strokeweight="2pt">
                <v:textbo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v:textbox>
              </v:shape>
            </w:pict>
          </mc:Fallback>
        </mc:AlternateContent>
      </w:r>
      <w:r w:rsidR="001E2A6F">
        <w:rPr>
          <w:noProof/>
        </w:rPr>
        <w:drawing>
          <wp:inline distT="0" distB="0" distL="0" distR="0" wp14:anchorId="6FEF28B0" wp14:editId="3734428F">
            <wp:extent cx="3732627" cy="2021840"/>
            <wp:effectExtent l="0" t="0" r="1270" b="0"/>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784196" cy="2049773"/>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45D529" id="Right Arrow 76" o:spid="_x0000_s1029"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rPrHfwIAAF4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60C9F66B">
            <wp:extent cx="4643120" cy="1269425"/>
            <wp:effectExtent l="0" t="0" r="5080" b="635"/>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704348" cy="1286165"/>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lastRenderedPageBreak/>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168ADB31"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w:t>
      </w:r>
      <w:r w:rsidR="00C75907">
        <w:rPr>
          <w:b/>
          <w:bCs/>
        </w:rPr>
        <w:t xml:space="preserve">sensor </w:t>
      </w:r>
      <w:r w:rsidR="001D545A">
        <w:rPr>
          <w:b/>
          <w:bCs/>
        </w:rPr>
        <w:t xml:space="preserve">data that’s </w:t>
      </w:r>
      <w:r w:rsidR="00B40081">
        <w:rPr>
          <w:b/>
          <w:bCs/>
        </w:rPr>
        <w:t xml:space="preserve">being </w:t>
      </w:r>
      <w:r w:rsidR="001D545A">
        <w:rPr>
          <w:b/>
          <w:bCs/>
        </w:rPr>
        <w:t>communicated from Device to Cloud</w:t>
      </w:r>
      <w:r>
        <w:rPr>
          <w:b/>
          <w:bCs/>
        </w:rPr>
        <w:t>.</w:t>
      </w:r>
    </w:p>
    <w:p w14:paraId="21FFA419" w14:textId="77777777" w:rsidR="00214CA2"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w:t>
      </w:r>
      <w:r w:rsidR="00214CA2">
        <w:t xml:space="preserve"> </w:t>
      </w:r>
      <w:r>
        <w:t xml:space="preserve">As is the case for all of Microchip’s publicly-released DTMI’s, this </w:t>
      </w:r>
      <w:proofErr w:type="gramStart"/>
      <w:r w:rsidR="00C75907">
        <w:t xml:space="preserve">particular </w:t>
      </w:r>
      <w:r>
        <w:t>one</w:t>
      </w:r>
      <w:proofErr w:type="gramEnd"/>
      <w:r>
        <w:t xml:space="preserve"> is published in Microsoft’s </w:t>
      </w:r>
      <w:hyperlink r:id="rId41"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proofErr w:type="spellStart"/>
      <w:r>
        <w:rPr>
          <w:b/>
          <w:bCs/>
        </w:rPr>
        <w:t>m</w:t>
      </w:r>
      <w:r w:rsidRPr="00B6770D">
        <w:rPr>
          <w:b/>
          <w:bCs/>
        </w:rPr>
        <w:t>icrochip</w:t>
      </w:r>
      <w:proofErr w:type="spellEnd"/>
    </w:p>
    <w:p w14:paraId="4F660D03" w14:textId="66661FBF" w:rsidR="00556F7D" w:rsidRDefault="00214CA2"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Pr>
          <w:b/>
          <w:bCs/>
        </w:rPr>
        <w:t>b</w:t>
      </w:r>
      <w:r w:rsidRPr="00295407">
        <w:rPr>
          <w:b/>
          <w:bCs/>
        </w:rPr>
        <w:t>:</w:t>
      </w:r>
      <w:r w:rsidRPr="00295407">
        <w:t xml:space="preserve"> </w:t>
      </w:r>
      <w:r w:rsidR="00556F7D">
        <w:t>Access th</w:t>
      </w:r>
      <w:r>
        <w:t xml:space="preserve">is </w:t>
      </w:r>
      <w:r w:rsidRPr="00214CA2">
        <w:rPr>
          <w:b/>
          <w:bCs/>
        </w:rPr>
        <w:t>microchip</w:t>
      </w:r>
      <w:r w:rsidR="00556F7D">
        <w:t xml:space="preserve"> </w:t>
      </w:r>
      <w:r w:rsidR="00C75907">
        <w:t>sub-</w:t>
      </w:r>
      <w:r w:rsidR="00556F7D">
        <w:t xml:space="preserve">folder in Microsoft’s repository and download the JSON file </w:t>
      </w:r>
      <w:r w:rsidR="00C75907">
        <w:t xml:space="preserve">corresponding to the WBZ451 Curiosity Board </w:t>
      </w:r>
      <w:r w:rsidR="00556F7D">
        <w:t>(</w:t>
      </w:r>
      <w:r w:rsidR="00C75907">
        <w:t>“</w:t>
      </w:r>
      <w:r w:rsidR="00E24140">
        <w:rPr>
          <w:b/>
          <w:bCs/>
        </w:rPr>
        <w:t>wbz451</w:t>
      </w:r>
      <w:r w:rsidR="00556F7D" w:rsidRPr="00556F7D">
        <w:rPr>
          <w:b/>
          <w:bCs/>
        </w:rPr>
        <w:t>_</w:t>
      </w:r>
      <w:r w:rsidR="00E24140">
        <w:rPr>
          <w:b/>
          <w:bCs/>
        </w:rPr>
        <w:t>curiosity</w:t>
      </w:r>
      <w:r w:rsidR="00556F7D" w:rsidRPr="00556F7D">
        <w:rPr>
          <w:b/>
          <w:bCs/>
        </w:rPr>
        <w:t>-</w:t>
      </w:r>
      <w:r w:rsidR="00E24140">
        <w:rPr>
          <w:b/>
          <w:bCs/>
        </w:rPr>
        <w:t>1</w:t>
      </w:r>
      <w:r w:rsidR="00556F7D" w:rsidRPr="00556F7D">
        <w:rPr>
          <w:b/>
          <w:bCs/>
        </w:rPr>
        <w:t>.json</w:t>
      </w:r>
      <w:r w:rsidR="00C75907">
        <w:rPr>
          <w:b/>
          <w:bCs/>
        </w:rPr>
        <w:t>”</w:t>
      </w:r>
      <w:r w:rsidR="00556F7D">
        <w:t>)</w:t>
      </w:r>
      <w:r w:rsidR="00AA40F5">
        <w:t>. Save this file to your local drive as it will be used in the next lab.</w:t>
      </w:r>
      <w:r w:rsidR="00C75907">
        <w:t xml:space="preserve"> You may need to just open the file from within the web browser and then copy and paste the contents of the file into a newly-created file.</w:t>
      </w:r>
    </w:p>
    <w:p w14:paraId="37035472" w14:textId="5CD30AB3" w:rsidR="00556F7D" w:rsidRDefault="00214CA2" w:rsidP="00F942A8">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86240" behindDoc="0" locked="0" layoutInCell="1" allowOverlap="1" wp14:anchorId="281B29CC" wp14:editId="3F5EF292">
                <wp:simplePos x="0" y="0"/>
                <wp:positionH relativeFrom="column">
                  <wp:posOffset>-91440</wp:posOffset>
                </wp:positionH>
                <wp:positionV relativeFrom="paragraph">
                  <wp:posOffset>2091690</wp:posOffset>
                </wp:positionV>
                <wp:extent cx="701040" cy="429260"/>
                <wp:effectExtent l="12700" t="38100" r="22860" b="40640"/>
                <wp:wrapNone/>
                <wp:docPr id="50" name="Right Arrow 50"/>
                <wp:cNvGraphicFramePr/>
                <a:graphic xmlns:a="http://schemas.openxmlformats.org/drawingml/2006/main">
                  <a:graphicData uri="http://schemas.microsoft.com/office/word/2010/wordprocessingShape">
                    <wps:wsp>
                      <wps:cNvSpPr/>
                      <wps:spPr>
                        <a:xfrm>
                          <a:off x="0" y="0"/>
                          <a:ext cx="70104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1B29C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0" o:spid="_x0000_s1032" type="#_x0000_t13" style="position:absolute;left:0;text-align:left;margin-left:-7.2pt;margin-top:164.7pt;width:55.2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" adj="14987" fillcolor="red" strokecolor="#243f60 [1604]" strokeweight="2pt">
                <v:textbo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v:textbox>
              </v:shape>
            </w:pict>
          </mc:Fallback>
        </mc:AlternateContent>
      </w:r>
      <w:r>
        <w:rPr>
          <w:noProof/>
        </w:rPr>
        <mc:AlternateContent>
          <mc:Choice Requires="wps">
            <w:drawing>
              <wp:anchor distT="0" distB="0" distL="114300" distR="114300" simplePos="0" relativeHeight="251831296" behindDoc="0" locked="0" layoutInCell="1" allowOverlap="1" wp14:anchorId="2663026E" wp14:editId="15516EB4">
                <wp:simplePos x="0" y="0"/>
                <wp:positionH relativeFrom="column">
                  <wp:posOffset>693420</wp:posOffset>
                </wp:positionH>
                <wp:positionV relativeFrom="paragraph">
                  <wp:posOffset>2153920</wp:posOffset>
                </wp:positionV>
                <wp:extent cx="1328420" cy="299720"/>
                <wp:effectExtent l="12700" t="12700" r="17780" b="17780"/>
                <wp:wrapNone/>
                <wp:docPr id="44" name="Oval 44"/>
                <wp:cNvGraphicFramePr/>
                <a:graphic xmlns:a="http://schemas.openxmlformats.org/drawingml/2006/main">
                  <a:graphicData uri="http://schemas.microsoft.com/office/word/2010/wordprocessingShape">
                    <wps:wsp>
                      <wps:cNvSpPr/>
                      <wps:spPr>
                        <a:xfrm>
                          <a:off x="0" y="0"/>
                          <a:ext cx="1328420" cy="2997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67840" id="Oval 44" o:spid="_x0000_s1026" style="position:absolute;margin-left:54.6pt;margin-top:169.6pt;width:104.6pt;height:23.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" filled="f" strokecolor="red" strokeweight="2pt"/>
            </w:pict>
          </mc:Fallback>
        </mc:AlternateContent>
      </w:r>
      <w:r w:rsidR="00342E46">
        <w:rPr>
          <w:noProof/>
        </w:rPr>
        <w:drawing>
          <wp:inline distT="0" distB="0" distL="0" distR="0" wp14:anchorId="62BE98E8" wp14:editId="42FDB76C">
            <wp:extent cx="6492240" cy="3460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492240" cy="3460750"/>
                    </a:xfrm>
                    <a:prstGeom prst="rect">
                      <a:avLst/>
                    </a:prstGeom>
                  </pic:spPr>
                </pic:pic>
              </a:graphicData>
            </a:graphic>
          </wp:inline>
        </w:drawing>
      </w:r>
    </w:p>
    <w:p w14:paraId="41F676B8" w14:textId="093CEFA7" w:rsidR="00214CA2"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214CA2">
        <w:rPr>
          <w:b/>
          <w:bCs/>
        </w:rPr>
        <w:t>c</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let’s just ex</w:t>
      </w:r>
      <w:r w:rsidR="00214CA2">
        <w:t>tend</w:t>
      </w:r>
      <w:r w:rsidR="00E24140">
        <w:t xml:space="preserve"> the </w:t>
      </w:r>
      <w:r w:rsidR="00C75907">
        <w:t xml:space="preserve">model ID </w:t>
      </w:r>
      <w:r w:rsidR="00E24140">
        <w:t>name to identify the addition of the Multimeter click:</w:t>
      </w:r>
    </w:p>
    <w:p w14:paraId="462E5C3C" w14:textId="5DDB5270" w:rsidR="00F942A8" w:rsidRPr="007B0383" w:rsidRDefault="00B6770D" w:rsidP="00214CA2">
      <w:pPr>
        <w:widowControl w:val="0"/>
        <w:autoSpaceDE w:val="0"/>
        <w:autoSpaceDN w:val="0"/>
        <w:adjustRightInd w:val="0"/>
        <w:spacing w:before="240" w:after="120" w:line="240" w:lineRule="auto"/>
        <w:ind w:left="2347" w:hanging="907"/>
      </w:pPr>
      <w:r w:rsidRPr="001D545A">
        <w:rPr>
          <w:b/>
          <w:bCs/>
          <w:highlight w:val="yellow"/>
        </w:rPr>
        <w:t>d</w:t>
      </w:r>
      <w:r w:rsidR="00F942A8" w:rsidRPr="001D545A">
        <w:rPr>
          <w:b/>
          <w:bCs/>
          <w:highlight w:val="yellow"/>
        </w:rPr>
        <w:t>tmi:com:Microchip:WBZ451_Curiosity</w:t>
      </w:r>
      <w:r w:rsidRPr="001D545A">
        <w:rPr>
          <w:b/>
          <w:bCs/>
          <w:highlight w:val="yellow"/>
        </w:rPr>
        <w:t>_Multimeter;1</w:t>
      </w:r>
      <w:r>
        <w:rPr>
          <w:b/>
          <w:bCs/>
        </w:rPr>
        <w:t xml:space="preserve"> </w:t>
      </w:r>
      <w:r w:rsidRPr="00B6770D">
        <w:t>(where ‘1’ denotes version 1)</w:t>
      </w:r>
    </w:p>
    <w:p w14:paraId="5D9490A5" w14:textId="77777777" w:rsidR="00214CA2"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214CA2">
        <w:rPr>
          <w:b/>
          <w:bCs/>
        </w:rPr>
        <w:t>d</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w:t>
      </w:r>
    </w:p>
    <w:p w14:paraId="7B36635D" w14:textId="6CBB03FA" w:rsidR="00F942A8" w:rsidRDefault="00F942A8" w:rsidP="00214CA2">
      <w:pPr>
        <w:widowControl w:val="0"/>
        <w:autoSpaceDE w:val="0"/>
        <w:autoSpaceDN w:val="0"/>
        <w:adjustRightInd w:val="0"/>
        <w:spacing w:before="240" w:after="120" w:line="240" w:lineRule="auto"/>
        <w:ind w:left="2347" w:hanging="907"/>
        <w:rPr>
          <w:noProof/>
        </w:rPr>
      </w:pPr>
      <w:r>
        <w:t>[</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2740C422" w14:textId="454BE7AB" w:rsidR="00C20B58" w:rsidRDefault="00C20B58" w:rsidP="00C20B5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7</w:t>
      </w:r>
      <w:r w:rsidR="00214CA2">
        <w:rPr>
          <w:b/>
          <w:bCs/>
        </w:rPr>
        <w:t>e</w:t>
      </w:r>
      <w:r w:rsidRPr="00295407">
        <w:rPr>
          <w:b/>
          <w:bCs/>
        </w:rPr>
        <w:t>:</w:t>
      </w:r>
      <w:r w:rsidRPr="00295407">
        <w:t xml:space="preserve"> </w:t>
      </w:r>
      <w:r>
        <w:t xml:space="preserve">Confirm that the </w:t>
      </w:r>
      <w:r w:rsidRPr="00C20B58">
        <w:rPr>
          <w:rFonts w:ascii="Courier New" w:hAnsi="Courier New" w:cs="Courier New"/>
        </w:rPr>
        <w:t>USE_AZURE</w:t>
      </w:r>
      <w:r>
        <w:t xml:space="preserve"> definition is enabled as the MQTT Cloud service</w:t>
      </w:r>
    </w:p>
    <w:p w14:paraId="7791C8CD" w14:textId="7A75B0CB" w:rsidR="00C20B58" w:rsidRDefault="00C20B58" w:rsidP="005137D0">
      <w:pPr>
        <w:widowControl w:val="0"/>
        <w:autoSpaceDE w:val="0"/>
        <w:autoSpaceDN w:val="0"/>
        <w:adjustRightInd w:val="0"/>
        <w:spacing w:before="240" w:after="120" w:line="240" w:lineRule="auto"/>
        <w:ind w:left="1454" w:hanging="907"/>
        <w:rPr>
          <w:b/>
          <w:bCs/>
        </w:rPr>
      </w:pPr>
      <w:r>
        <w:rPr>
          <w:b/>
          <w:bCs/>
          <w:noProof/>
        </w:rPr>
        <w:drawing>
          <wp:inline distT="0" distB="0" distL="0" distR="0" wp14:anchorId="100C4E8A" wp14:editId="6C178808">
            <wp:extent cx="4053840" cy="962111"/>
            <wp:effectExtent l="0" t="0" r="0" b="317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117162" cy="977139"/>
                    </a:xfrm>
                    <a:prstGeom prst="rect">
                      <a:avLst/>
                    </a:prstGeom>
                  </pic:spPr>
                </pic:pic>
              </a:graphicData>
            </a:graphic>
          </wp:inline>
        </w:drawing>
      </w:r>
    </w:p>
    <w:p w14:paraId="1646B5F7" w14:textId="785C2D83" w:rsidR="00851A4A" w:rsidRDefault="00366F56" w:rsidP="005137D0">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214CA2">
        <w:rPr>
          <w:b/>
          <w:bCs/>
        </w:rPr>
        <w:t>f</w:t>
      </w:r>
      <w:r w:rsidRPr="00295407">
        <w:rPr>
          <w:b/>
          <w:bCs/>
        </w:rPr>
        <w:t>:</w:t>
      </w:r>
      <w:r w:rsidRPr="00295407">
        <w:t xml:space="preserve"> </w:t>
      </w:r>
      <w:r w:rsidR="001D545A">
        <w:t>E</w:t>
      </w:r>
      <w:r w:rsidR="005137D0">
        <w:t>nabl</w:t>
      </w:r>
      <w:r w:rsidR="00C20B58">
        <w:t>e</w:t>
      </w:r>
      <w:r w:rsidR="005137D0">
        <w:t xml:space="preserve"> the definition </w:t>
      </w:r>
      <w:r w:rsidR="00C20B58" w:rsidRPr="00C20B58">
        <w:rPr>
          <w:rFonts w:ascii="Courier New" w:hAnsi="Courier New" w:cs="Courier New"/>
        </w:rPr>
        <w:t>MULTIMETER_CLICK</w:t>
      </w:r>
      <w:r w:rsidR="00C20B58">
        <w:t xml:space="preserve"> </w:t>
      </w:r>
      <w:r w:rsidR="005137D0">
        <w:t>for including Multimeter click support</w:t>
      </w:r>
      <w:r w:rsidR="00C20B58">
        <w:t xml:space="preserve"> and operations</w:t>
      </w:r>
      <w:r w:rsidR="005137D0">
        <w:t xml:space="preserve">. Notice that a different Digital Twins Model Interface (DTMI) is selected to represent </w:t>
      </w:r>
      <w:r w:rsidR="00C20B58">
        <w:t>the new Model ID corresponding to the addition of the Multimeter click</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1284619F">
            <wp:extent cx="6468461" cy="1036320"/>
            <wp:effectExtent l="0" t="0" r="0" b="508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6575470" cy="1053464"/>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44B375FC" w:rsidR="00861266" w:rsidRDefault="00214CA2" w:rsidP="00861266">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3296" behindDoc="0" locked="0" layoutInCell="1" allowOverlap="1" wp14:anchorId="674361E0" wp14:editId="697BBA9A">
                <wp:simplePos x="0" y="0"/>
                <wp:positionH relativeFrom="column">
                  <wp:posOffset>-398780</wp:posOffset>
                </wp:positionH>
                <wp:positionV relativeFrom="paragraph">
                  <wp:posOffset>301625</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33" type="#_x0000_t13" style="position:absolute;left:0;text-align:left;margin-left:-31.4pt;margin-top:23.75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sidRPr="00295407">
        <w:rPr>
          <w:b/>
          <w:bCs/>
        </w:rPr>
        <w:t xml:space="preserve">Step </w:t>
      </w:r>
      <w:r w:rsidR="00C75907">
        <w:rPr>
          <w:b/>
          <w:bCs/>
        </w:rPr>
        <w:t>8</w:t>
      </w:r>
      <w:r w:rsidR="00861266" w:rsidRPr="00295407">
        <w:rPr>
          <w:b/>
          <w:bCs/>
        </w:rPr>
        <w:t>a:</w:t>
      </w:r>
      <w:r w:rsidR="00861266" w:rsidRPr="00295407">
        <w:t xml:space="preserve"> </w:t>
      </w:r>
      <w:r w:rsidR="00861266">
        <w:t xml:space="preserve">Click on the </w:t>
      </w:r>
      <w:r w:rsidR="00861266" w:rsidRPr="00B04C46">
        <w:rPr>
          <w:b/>
          <w:bCs/>
        </w:rPr>
        <w:t>Clean and Build Main Project</w:t>
      </w:r>
      <w:r w:rsidR="00861266">
        <w:t xml:space="preserve"> icon in the MPLAB X main toolbar</w:t>
      </w:r>
    </w:p>
    <w:p w14:paraId="29387C35" w14:textId="1C961515" w:rsidR="00861266" w:rsidRDefault="00861266" w:rsidP="00861266">
      <w:pPr>
        <w:widowControl w:val="0"/>
        <w:autoSpaceDE w:val="0"/>
        <w:autoSpaceDN w:val="0"/>
        <w:adjustRightInd w:val="0"/>
        <w:spacing w:before="240" w:after="120" w:line="240" w:lineRule="auto"/>
        <w:ind w:left="1454" w:hanging="907"/>
      </w:pPr>
      <w:r>
        <w:rPr>
          <w:noProof/>
        </w:rPr>
        <w:drawing>
          <wp:inline distT="0" distB="0" distL="0" distR="0" wp14:anchorId="1C94462B" wp14:editId="018C9C82">
            <wp:extent cx="3434080" cy="938876"/>
            <wp:effectExtent l="0" t="0" r="0" b="127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708541" cy="1013914"/>
                    </a:xfrm>
                    <a:prstGeom prst="rect">
                      <a:avLst/>
                    </a:prstGeom>
                  </pic:spPr>
                </pic:pic>
              </a:graphicData>
            </a:graphic>
          </wp:inline>
        </w:drawing>
      </w:r>
    </w:p>
    <w:p w14:paraId="2B637B0E" w14:textId="34E5DACE"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w:t>
      </w:r>
      <w:r w:rsidR="00E40CFA">
        <w:t>the remainder of the lab exercises</w:t>
      </w:r>
      <w:r w:rsidR="00BF5A53">
        <w:t xml:space="preserve"> until the project builds successfully</w:t>
      </w:r>
      <w:r w:rsidR="00E40CFA">
        <w:t xml:space="preserve"> with your code modifications</w:t>
      </w:r>
      <w:r w:rsidR="00BF5A53">
        <w:t>.</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107D997"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r w:rsidR="00E40CFA">
        <w:rPr>
          <w:rFonts w:eastAsia="Times New Roman"/>
          <w:color w:val="242424"/>
          <w:szCs w:val="22"/>
        </w:rPr>
        <w:t>s</w:t>
      </w:r>
      <w:r w:rsidRPr="003C1B19">
        <w:rPr>
          <w:rFonts w:eastAsia="Times New Roman"/>
          <w:color w:val="242424"/>
          <w:szCs w:val="22"/>
        </w:rPr>
        <w:t>)</w:t>
      </w:r>
    </w:p>
    <w:p w14:paraId="7F652D2E" w14:textId="574E8BB0" w:rsidR="003C1B19" w:rsidRPr="00FB7C72" w:rsidRDefault="00C75907"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Pr>
          <w:rFonts w:eastAsia="Times New Roman"/>
          <w:color w:val="242424"/>
          <w:szCs w:val="22"/>
        </w:rPr>
        <w:t xml:space="preserve">Enabled the </w:t>
      </w:r>
      <w:r w:rsidR="00E40CFA">
        <w:rPr>
          <w:rFonts w:eastAsia="Times New Roman"/>
          <w:color w:val="242424"/>
          <w:szCs w:val="22"/>
        </w:rPr>
        <w:t xml:space="preserve">application </w:t>
      </w:r>
      <w:r>
        <w:rPr>
          <w:rFonts w:eastAsia="Times New Roman"/>
          <w:color w:val="242424"/>
          <w:szCs w:val="22"/>
        </w:rPr>
        <w:t>code to</w:t>
      </w:r>
      <w:r w:rsidR="003C1B19" w:rsidRPr="003C1B19">
        <w:rPr>
          <w:rFonts w:eastAsia="Times New Roman"/>
          <w:color w:val="242424"/>
          <w:szCs w:val="22"/>
        </w:rPr>
        <w:t xml:space="preserve"> send telemetry messages</w:t>
      </w:r>
      <w:r>
        <w:rPr>
          <w:rFonts w:eastAsia="Times New Roman"/>
          <w:color w:val="242424"/>
          <w:szCs w:val="22"/>
        </w:rPr>
        <w:t xml:space="preserve"> on behalf of the Multimeter click</w:t>
      </w:r>
      <w:r w:rsidR="00E40CFA">
        <w:rPr>
          <w:rFonts w:eastAsia="Times New Roman"/>
          <w:color w:val="242424"/>
          <w:szCs w:val="22"/>
        </w:rPr>
        <w:t xml:space="preserve"> board’s sensors</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3680D92F"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w:t>
      </w:r>
      <w:r w:rsidR="004A612F">
        <w:t xml:space="preserve">switch over to the Cloud side and </w:t>
      </w:r>
      <w:r>
        <w:t xml:space="preserve">modify the IoT Central application to display the additional telemetry being reported by the </w:t>
      </w:r>
      <w:r w:rsidR="00BB7709">
        <w:t>Multimeter</w:t>
      </w:r>
      <w:r>
        <w:t xml:space="preserve"> </w:t>
      </w:r>
      <w:r w:rsidR="004A612F">
        <w:t>c</w:t>
      </w:r>
      <w:r>
        <w:t>lick</w:t>
      </w:r>
      <w:r w:rsidR="00BB7709">
        <w:t>.</w:t>
      </w:r>
    </w:p>
    <w:p w14:paraId="78A00E58" w14:textId="48A9707F" w:rsidR="00994605" w:rsidRPr="009C2BE0" w:rsidRDefault="00994605" w:rsidP="00994605">
      <w:pPr>
        <w:pStyle w:val="Heading1"/>
      </w:pPr>
      <w:bookmarkStart w:id="5" w:name="_Toc126321023"/>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255380E5"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w:t>
      </w:r>
      <w:r w:rsidR="00073D89">
        <w:t>c</w:t>
      </w:r>
      <w:r w:rsidR="00D14D12">
        <w:t xml:space="preserve">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051C3A34"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4A612F">
        <w:rPr>
          <w:b/>
          <w:bCs/>
          <w:color w:val="FF0000"/>
        </w:rPr>
        <w:t>1</w:t>
      </w:r>
      <w:r w:rsidRPr="00295407">
        <w:rPr>
          <w:b/>
          <w:bCs/>
          <w:color w:val="FF0000"/>
        </w:rPr>
        <w:t>:</w:t>
      </w:r>
      <w:r w:rsidR="004A612F">
        <w:rPr>
          <w:b/>
          <w:bCs/>
          <w:color w:val="FF0000"/>
        </w:rPr>
        <w:t xml:space="preserve"> </w:t>
      </w:r>
      <w:r w:rsidR="004A612F">
        <w:rPr>
          <w:b/>
          <w:bCs/>
        </w:rPr>
        <w:t>Access t</w:t>
      </w:r>
      <w:r>
        <w:rPr>
          <w:b/>
          <w:bCs/>
        </w:rPr>
        <w: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2A51DA06"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sidRPr="00295407">
        <w:rPr>
          <w:b/>
          <w:bCs/>
        </w:rPr>
        <w:t>a:</w:t>
      </w:r>
      <w:r w:rsidRPr="00295407">
        <w:t xml:space="preserve"> </w:t>
      </w:r>
      <w:r w:rsidR="0019273A">
        <w:t>Sign into</w:t>
      </w:r>
      <w:r w:rsidR="00634609">
        <w:t xml:space="preserve"> </w:t>
      </w:r>
      <w:r w:rsidR="0019273A">
        <w:t>the</w:t>
      </w:r>
      <w:r w:rsidR="00634609">
        <w:t xml:space="preserve"> </w:t>
      </w:r>
      <w:hyperlink r:id="rId45" w:history="1">
        <w:r w:rsidR="0019273A">
          <w:rPr>
            <w:rStyle w:val="Hyperlink"/>
          </w:rPr>
          <w:t>IoT Central Portal</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32"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T4AQfwIAAF4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lv0qa6WYN1eERGUI3IsHLlaF3uxchPgqkmaCnpjmP3+jQFtqSQ09x&#13;&#10;VgP+eus+6VOrkpSzlmas5OHnVqDizH511MSfx5eXaSgzczn9NCEGzyXrc4nbNrdAjTCmjeJlJpN+&#13;&#10;tEdSIzQvtA6WySuJhJPku+Qy4pG5jd3s00KRarnMajSIXsR79+RlAk91Th35vH8R6PvmjdT1D3Cc&#13;&#10;RzF/1b2dbrJ0sNxG0Ca39qmu/QvQEOdW6hdO2hLnfNY6rcXFbwA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u&#13;&#10;T4AQfwIAAF4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64D86707"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w:t>
      </w:r>
      <w:r w:rsidR="0019273A">
        <w:t>/</w:t>
      </w:r>
      <w:r w:rsidR="00556F7D">
        <w:t xml:space="preserve">used </w:t>
      </w:r>
      <w:r>
        <w:t>back in Lab 1</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4960C14A"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w:t>
      </w:r>
      <w:r w:rsidR="0019273A">
        <w:rPr>
          <w:b/>
          <w:bCs/>
        </w:rPr>
        <w:t xml:space="preserve">“WBZ451_Curiosity;1” </w:t>
      </w:r>
      <w:r>
        <w:rPr>
          <w:b/>
          <w:bCs/>
        </w:rPr>
        <w:t xml:space="preserve">device template that was being used for the OOB </w:t>
      </w:r>
      <w:proofErr w:type="spellStart"/>
      <w:r>
        <w:rPr>
          <w:b/>
          <w:bCs/>
        </w:rPr>
        <w:t>AnyCloud</w:t>
      </w:r>
      <w:proofErr w:type="spellEnd"/>
      <w:r>
        <w:rPr>
          <w:b/>
          <w:bCs/>
        </w:rPr>
        <w:t xml:space="preserve"> example and then rename it for the new </w:t>
      </w:r>
      <w:r w:rsidR="0019273A">
        <w:rPr>
          <w:b/>
          <w:bCs/>
        </w:rPr>
        <w:t>model ID</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75143" id="Right Arrow 141" o:spid="_x0000_s1033"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uC1I&#13;&#10;nX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0F228592" w14:textId="305679D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b</w:t>
      </w:r>
      <w:r w:rsidRPr="00295407">
        <w:rPr>
          <w:b/>
          <w:bCs/>
        </w:rPr>
        <w:t>:</w:t>
      </w:r>
      <w:r w:rsidRPr="00295407">
        <w:t xml:space="preserve"> </w:t>
      </w:r>
      <w:r>
        <w:t>Click</w:t>
      </w:r>
      <w:r w:rsidR="0019273A">
        <w:t xml:space="preserve"> on the</w:t>
      </w:r>
      <w:r>
        <w:t xml:space="preserve"> [+ New]</w:t>
      </w:r>
      <w:r w:rsidR="0019273A">
        <w:t xml:space="preserve"> button</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47960" id="Right Arrow 143" o:spid="_x0000_s1034"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rY/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i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C4Otj9+&#13;&#10;AgAAXg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347CE93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c</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5"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77833A7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d</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0EF3724E"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e</w:t>
      </w:r>
      <w:r w:rsidRPr="00295407">
        <w:rPr>
          <w:b/>
          <w:bCs/>
        </w:rPr>
        <w:t>:</w:t>
      </w:r>
      <w:r w:rsidRPr="00295407">
        <w:t xml:space="preserve"> </w:t>
      </w:r>
      <w:r>
        <w:t xml:space="preserve">Set </w:t>
      </w:r>
      <w:r w:rsidR="0019273A">
        <w:t>“</w:t>
      </w:r>
      <w:r>
        <w:t>Device template name</w:t>
      </w:r>
      <w:r w:rsidR="0019273A">
        <w:t>”</w:t>
      </w:r>
      <w:r>
        <w:t xml:space="preserv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20DDB146">
            <wp:extent cx="4770844" cy="1757680"/>
            <wp:effectExtent l="0" t="0" r="444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920165" cy="1812693"/>
                    </a:xfrm>
                    <a:prstGeom prst="rect">
                      <a:avLst/>
                    </a:prstGeom>
                  </pic:spPr>
                </pic:pic>
              </a:graphicData>
            </a:graphic>
          </wp:inline>
        </w:drawing>
      </w:r>
    </w:p>
    <w:p w14:paraId="63FE88DF" w14:textId="16F1A2C8"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f</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38E2E79D">
            <wp:extent cx="2550160" cy="493580"/>
            <wp:effectExtent l="0" t="0" r="2540" b="1905"/>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2620939" cy="507279"/>
                    </a:xfrm>
                    <a:prstGeom prst="rect">
                      <a:avLst/>
                    </a:prstGeom>
                  </pic:spPr>
                </pic:pic>
              </a:graphicData>
            </a:graphic>
          </wp:inline>
        </w:drawing>
      </w:r>
    </w:p>
    <w:p w14:paraId="3F1B4FF2" w14:textId="17C55CFF"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g</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7DA03B70">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494814" cy="1354992"/>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0D85E6A5">
            <wp:extent cx="2499360" cy="645375"/>
            <wp:effectExtent l="0" t="0" r="254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539468" cy="655731"/>
                    </a:xfrm>
                    <a:prstGeom prst="rect">
                      <a:avLst/>
                    </a:prstGeom>
                  </pic:spPr>
                </pic:pic>
              </a:graphicData>
            </a:graphic>
          </wp:inline>
        </w:drawing>
      </w:r>
    </w:p>
    <w:p w14:paraId="0458EE18" w14:textId="5562E2A0"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h</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w:t>
      </w:r>
      <w:r w:rsidR="0019273A">
        <w:t xml:space="preserve">earlier </w:t>
      </w:r>
      <w:r w:rsidR="004B1750">
        <w:t xml:space="preserve">from the </w:t>
      </w:r>
      <w:hyperlink r:id="rId56"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7">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AA03FC8" w14:textId="77777777" w:rsidR="0019273A" w:rsidRDefault="0019273A" w:rsidP="0019273A">
      <w:pPr>
        <w:pStyle w:val="ListParagraph"/>
        <w:widowControl w:val="0"/>
        <w:autoSpaceDE w:val="0"/>
        <w:autoSpaceDN w:val="0"/>
        <w:adjustRightInd w:val="0"/>
        <w:spacing w:before="240" w:after="120" w:line="240" w:lineRule="auto"/>
        <w:ind w:left="1260"/>
      </w:pPr>
    </w:p>
    <w:p w14:paraId="672786E3" w14:textId="3EB96D3B" w:rsidR="008B7BE4" w:rsidRDefault="008B7BE4" w:rsidP="008B7BE4">
      <w:pPr>
        <w:pStyle w:val="ListParagraph"/>
        <w:widowControl w:val="0"/>
        <w:numPr>
          <w:ilvl w:val="0"/>
          <w:numId w:val="11"/>
        </w:numPr>
        <w:autoSpaceDE w:val="0"/>
        <w:autoSpaceDN w:val="0"/>
        <w:adjustRightInd w:val="0"/>
        <w:spacing w:before="240" w:after="120" w:line="240" w:lineRule="auto"/>
      </w:pPr>
      <w:r>
        <w:lastRenderedPageBreak/>
        <w:t xml:space="preserve">Change the </w:t>
      </w:r>
      <w:r w:rsidR="00CA235C">
        <w:t>“description” &amp; “</w:t>
      </w:r>
      <w:proofErr w:type="spellStart"/>
      <w:r w:rsidR="00CA235C">
        <w:t>displayName</w:t>
      </w:r>
      <w:proofErr w:type="spellEnd"/>
      <w:r w:rsidR="00CA235C">
        <w:t>”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58">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78F6FCA1" w14:textId="77777777" w:rsidR="00DF4318" w:rsidRDefault="000E6657" w:rsidP="00A660E7">
      <w:pPr>
        <w:pStyle w:val="ListParagraph"/>
        <w:widowControl w:val="0"/>
        <w:numPr>
          <w:ilvl w:val="0"/>
          <w:numId w:val="11"/>
        </w:numPr>
        <w:autoSpaceDE w:val="0"/>
        <w:autoSpaceDN w:val="0"/>
        <w:adjustRightInd w:val="0"/>
        <w:spacing w:before="240" w:after="120" w:line="240" w:lineRule="auto"/>
      </w:pPr>
      <w:r>
        <w:t>Copy the lines</w:t>
      </w:r>
      <w:r w:rsidR="00DF4318">
        <w:t xml:space="preserve"> shown below</w:t>
      </w:r>
      <w:r>
        <w:t xml:space="preserve"> </w:t>
      </w:r>
      <w:r w:rsidR="00A660E7">
        <w:t xml:space="preserve">and paste the </w:t>
      </w:r>
      <w:r w:rsidR="00DF4318">
        <w:t xml:space="preserve">entire </w:t>
      </w:r>
      <w:r w:rsidR="00A660E7">
        <w:t xml:space="preserve">block of code </w:t>
      </w:r>
      <w:r w:rsidR="00CA235C">
        <w:t xml:space="preserve">just </w:t>
      </w:r>
      <w:r>
        <w:t>below the line beginning with “contents” (line #4</w:t>
      </w:r>
      <w:r w:rsidR="00DF4318">
        <w:t xml:space="preserve"> towards the top of the JSON file</w:t>
      </w:r>
      <w:r>
        <w:t>)</w:t>
      </w:r>
      <w:r w:rsidR="00A1285B">
        <w:t xml:space="preserve">. </w:t>
      </w:r>
      <w:r w:rsidR="00A660E7">
        <w:t xml:space="preserve">This expands the </w:t>
      </w:r>
      <w:r w:rsidR="00DF4318">
        <w:t xml:space="preserve">existing </w:t>
      </w:r>
      <w:r w:rsidR="00A660E7">
        <w:t xml:space="preserve">device model to include </w:t>
      </w:r>
      <w:r w:rsidR="00DF4318">
        <w:t>4</w:t>
      </w:r>
      <w:r w:rsidR="00A660E7">
        <w:t xml:space="preserve"> additional telemetry values reported from the Multimeter click</w:t>
      </w:r>
      <w:r w:rsidR="00DF4318">
        <w:t xml:space="preserve"> board:</w:t>
      </w:r>
    </w:p>
    <w:p w14:paraId="079C3733" w14:textId="0EFE4FA3" w:rsidR="00DF4318" w:rsidRDefault="00A660E7" w:rsidP="00DF4318">
      <w:pPr>
        <w:pStyle w:val="ListParagraph"/>
        <w:widowControl w:val="0"/>
        <w:numPr>
          <w:ilvl w:val="0"/>
          <w:numId w:val="12"/>
        </w:numPr>
        <w:autoSpaceDE w:val="0"/>
        <w:autoSpaceDN w:val="0"/>
        <w:adjustRightInd w:val="0"/>
        <w:spacing w:before="240" w:after="120" w:line="240" w:lineRule="auto"/>
      </w:pPr>
      <w:r>
        <w:t>voltage (mV)</w:t>
      </w:r>
    </w:p>
    <w:p w14:paraId="686C34D5" w14:textId="77777777" w:rsidR="00DF4318" w:rsidRDefault="00A660E7" w:rsidP="00DF4318">
      <w:pPr>
        <w:pStyle w:val="ListParagraph"/>
        <w:widowControl w:val="0"/>
        <w:numPr>
          <w:ilvl w:val="0"/>
          <w:numId w:val="12"/>
        </w:numPr>
        <w:autoSpaceDE w:val="0"/>
        <w:autoSpaceDN w:val="0"/>
        <w:adjustRightInd w:val="0"/>
        <w:spacing w:before="240" w:after="120" w:line="240" w:lineRule="auto"/>
      </w:pPr>
      <w:r>
        <w:t>current (mA)</w:t>
      </w:r>
    </w:p>
    <w:p w14:paraId="2D7BBAC5" w14:textId="2A6A0AC8" w:rsidR="00DF4318" w:rsidRDefault="00DF4318" w:rsidP="00DF4318">
      <w:pPr>
        <w:pStyle w:val="ListParagraph"/>
        <w:widowControl w:val="0"/>
        <w:numPr>
          <w:ilvl w:val="0"/>
          <w:numId w:val="12"/>
        </w:numPr>
        <w:autoSpaceDE w:val="0"/>
        <w:autoSpaceDN w:val="0"/>
        <w:adjustRightInd w:val="0"/>
        <w:spacing w:before="240" w:after="120" w:line="240" w:lineRule="auto"/>
      </w:pPr>
      <w:r>
        <w:rPr>
          <w:noProof/>
        </w:rPr>
        <mc:AlternateContent>
          <mc:Choice Requires="wps">
            <w:drawing>
              <wp:anchor distT="0" distB="0" distL="114300" distR="114300" simplePos="0" relativeHeight="251845632" behindDoc="0" locked="0" layoutInCell="1" allowOverlap="1" wp14:anchorId="7B785FA0" wp14:editId="0A6403D8">
                <wp:simplePos x="0" y="0"/>
                <wp:positionH relativeFrom="column">
                  <wp:posOffset>-447040</wp:posOffset>
                </wp:positionH>
                <wp:positionV relativeFrom="paragraph">
                  <wp:posOffset>169545</wp:posOffset>
                </wp:positionV>
                <wp:extent cx="952500" cy="967740"/>
                <wp:effectExtent l="12700" t="38100" r="25400" b="35560"/>
                <wp:wrapNone/>
                <wp:docPr id="101" name="Right Arrow 101"/>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85FA0" id="Right Arrow 101" o:spid="_x0000_s1036" type="#_x0000_t13" style="position:absolute;left:0;text-align:left;margin-left:-35.2pt;margin-top:13.35pt;width:75pt;height:76.2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KXs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" adj="10800" fillcolor="red" strokecolor="#243f60 [1604]" strokeweight="2pt">
                <v:textbo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v:textbox>
              </v:shape>
            </w:pict>
          </mc:Fallback>
        </mc:AlternateContent>
      </w:r>
      <w:r w:rsidR="00A660E7">
        <w:t>capacitance (</w:t>
      </w:r>
      <w:proofErr w:type="spellStart"/>
      <w:r w:rsidR="00A660E7">
        <w:t>nF</w:t>
      </w:r>
      <w:proofErr w:type="spellEnd"/>
      <w:r w:rsidR="00A660E7">
        <w:t>)</w:t>
      </w:r>
    </w:p>
    <w:p w14:paraId="5AFF93C0" w14:textId="381C22A6" w:rsidR="000E6657" w:rsidRDefault="00DF4318" w:rsidP="00DF4318">
      <w:pPr>
        <w:pStyle w:val="ListParagraph"/>
        <w:widowControl w:val="0"/>
        <w:numPr>
          <w:ilvl w:val="0"/>
          <w:numId w:val="12"/>
        </w:numPr>
        <w:autoSpaceDE w:val="0"/>
        <w:autoSpaceDN w:val="0"/>
        <w:adjustRightInd w:val="0"/>
        <w:spacing w:before="240" w:after="120" w:line="240" w:lineRule="auto"/>
      </w:pPr>
      <w:r>
        <w:t>resistance (</w:t>
      </w:r>
      <w:r>
        <w:sym w:font="Symbol" w:char="F057"/>
      </w:r>
      <w:r>
        <w:t>)</w:t>
      </w:r>
    </w:p>
    <w:p w14:paraId="2787D1D9" w14:textId="7AE9984C" w:rsidR="00DF4318" w:rsidRDefault="00DF4318" w:rsidP="00DF4318">
      <w:pPr>
        <w:pStyle w:val="ListParagraph"/>
        <w:widowControl w:val="0"/>
        <w:autoSpaceDE w:val="0"/>
        <w:autoSpaceDN w:val="0"/>
        <w:adjustRightInd w:val="0"/>
        <w:spacing w:before="240" w:after="120" w:line="240" w:lineRule="auto"/>
        <w:ind w:left="1800"/>
      </w:pPr>
    </w:p>
    <w:p w14:paraId="01A81899" w14:textId="4CB33E4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8C4505E" w14:textId="4D94B5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0E4BF521" w14:textId="0C1B950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3079CD7" w14:textId="7E4269E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Voltage",</w:t>
      </w:r>
    </w:p>
    <w:p w14:paraId="26189586" w14:textId="322CDDF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82CF45C" w14:textId="131A02C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0FA731DF" w14:textId="7F2814D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1C30FBF0" w14:textId="392009C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Voltage reading in mV from the Multimeter click"</w:t>
      </w:r>
    </w:p>
    <w:p w14:paraId="1E3DDFB3" w14:textId="69A097F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6BB8605" w14:textId="7CF3CCC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2311418D" w14:textId="5572E39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voltage</w:t>
      </w:r>
      <w:proofErr w:type="spellEnd"/>
      <w:r w:rsidRPr="00A660E7">
        <w:rPr>
          <w:rFonts w:ascii="Courier New" w:hAnsi="Courier New" w:cs="Courier New"/>
          <w:szCs w:val="22"/>
        </w:rPr>
        <w:t>"</w:t>
      </w:r>
    </w:p>
    <w:p w14:paraId="680C8434" w14:textId="459AFF9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338B1C1" w14:textId="79ADD8E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voltage</w:t>
      </w:r>
      <w:proofErr w:type="spellEnd"/>
      <w:r w:rsidRPr="00A660E7">
        <w:rPr>
          <w:rFonts w:ascii="Courier New" w:hAnsi="Courier New" w:cs="Courier New"/>
          <w:szCs w:val="22"/>
        </w:rPr>
        <w:t>",</w:t>
      </w:r>
    </w:p>
    <w:p w14:paraId="71082468" w14:textId="6B12AFD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6069AE2E" w14:textId="35A0B8D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volt</w:t>
      </w:r>
      <w:r w:rsidRPr="00A660E7">
        <w:rPr>
          <w:rFonts w:ascii="Courier New" w:hAnsi="Courier New" w:cs="Courier New"/>
          <w:szCs w:val="22"/>
        </w:rPr>
        <w:t>"</w:t>
      </w:r>
    </w:p>
    <w:p w14:paraId="514BF30D"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69B8197B" w14:textId="1920C14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6B662C4" w14:textId="08BB50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2DF7E64D" w14:textId="69EA92B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A4ADD6F" w14:textId="73ADE66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urrent",</w:t>
      </w:r>
    </w:p>
    <w:p w14:paraId="451DAD69" w14:textId="79A7384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E9276EE" w14:textId="46F4314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3E93D82" w14:textId="60232DB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55E99524" w14:textId="18D4444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Current reading in mA from the Multimeter click"</w:t>
      </w:r>
    </w:p>
    <w:p w14:paraId="7D0B7C16" w14:textId="75BA053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CA45B6B" w14:textId="00A9BFD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0853E26E" w14:textId="2A0D886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urrent</w:t>
      </w:r>
      <w:proofErr w:type="spellEnd"/>
      <w:r w:rsidRPr="00A660E7">
        <w:rPr>
          <w:rFonts w:ascii="Courier New" w:hAnsi="Courier New" w:cs="Courier New"/>
          <w:szCs w:val="22"/>
        </w:rPr>
        <w:t>"</w:t>
      </w:r>
    </w:p>
    <w:p w14:paraId="15223F2D" w14:textId="616529F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DDE5113" w14:textId="4D4274F9"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urrent</w:t>
      </w:r>
      <w:proofErr w:type="spellEnd"/>
      <w:r w:rsidRPr="00A660E7">
        <w:rPr>
          <w:rFonts w:ascii="Courier New" w:hAnsi="Courier New" w:cs="Courier New"/>
          <w:szCs w:val="22"/>
        </w:rPr>
        <w:t>",</w:t>
      </w:r>
    </w:p>
    <w:p w14:paraId="34D93ACB" w14:textId="779C17A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0CB13F03" w14:textId="13E0C78C"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ampere</w:t>
      </w:r>
      <w:r w:rsidRPr="00A660E7">
        <w:rPr>
          <w:rFonts w:ascii="Courier New" w:hAnsi="Courier New" w:cs="Courier New"/>
          <w:szCs w:val="22"/>
        </w:rPr>
        <w:t>"</w:t>
      </w:r>
    </w:p>
    <w:p w14:paraId="06CB1196" w14:textId="3FF38E6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76E6383" w14:textId="3D304A0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0EC5F06" w14:textId="4190D76B"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7198FC12" w14:textId="2805E62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lastRenderedPageBreak/>
        <w:t xml:space="preserve">                "Telemetry",</w:t>
      </w:r>
    </w:p>
    <w:p w14:paraId="150B2CFC"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apacitance",</w:t>
      </w:r>
    </w:p>
    <w:p w14:paraId="68C98F7E"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792CDB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5EA7909"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3F3237C5"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xml:space="preserve">": "Capacitance reading in </w:t>
      </w:r>
      <w:proofErr w:type="spellStart"/>
      <w:r w:rsidRPr="00A660E7">
        <w:rPr>
          <w:rFonts w:ascii="Courier New" w:hAnsi="Courier New" w:cs="Courier New"/>
          <w:szCs w:val="22"/>
        </w:rPr>
        <w:t>nF</w:t>
      </w:r>
      <w:proofErr w:type="spellEnd"/>
      <w:r w:rsidRPr="00A660E7">
        <w:rPr>
          <w:rFonts w:ascii="Courier New" w:hAnsi="Courier New" w:cs="Courier New"/>
          <w:szCs w:val="22"/>
        </w:rPr>
        <w:t xml:space="preserve"> from the Multimeter click"</w:t>
      </w:r>
    </w:p>
    <w:p w14:paraId="049250D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C332A01"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51DF5E8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apacitance</w:t>
      </w:r>
      <w:proofErr w:type="spellEnd"/>
      <w:r w:rsidRPr="00A660E7">
        <w:rPr>
          <w:rFonts w:ascii="Courier New" w:hAnsi="Courier New" w:cs="Courier New"/>
          <w:szCs w:val="22"/>
        </w:rPr>
        <w:t>"</w:t>
      </w:r>
    </w:p>
    <w:p w14:paraId="013A25C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EC7263F"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apacitance</w:t>
      </w:r>
      <w:proofErr w:type="spellEnd"/>
      <w:r w:rsidRPr="00A660E7">
        <w:rPr>
          <w:rFonts w:ascii="Courier New" w:hAnsi="Courier New" w:cs="Courier New"/>
          <w:szCs w:val="22"/>
        </w:rPr>
        <w:t>",</w:t>
      </w:r>
    </w:p>
    <w:p w14:paraId="2912FD28"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5886A45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proofErr w:type="spellStart"/>
      <w:r w:rsidRPr="00691C70">
        <w:rPr>
          <w:rFonts w:ascii="Courier New" w:hAnsi="Courier New" w:cs="Courier New"/>
          <w:szCs w:val="22"/>
          <w:highlight w:val="yellow"/>
        </w:rPr>
        <w:t>nanofarad</w:t>
      </w:r>
      <w:proofErr w:type="spellEnd"/>
      <w:r w:rsidRPr="00A660E7">
        <w:rPr>
          <w:rFonts w:ascii="Courier New" w:hAnsi="Courier New" w:cs="Courier New"/>
          <w:szCs w:val="22"/>
        </w:rPr>
        <w:t>"</w:t>
      </w:r>
    </w:p>
    <w:p w14:paraId="7552C687" w14:textId="1B9A82F6" w:rsid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50665B8"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1791E6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ype": [</w:t>
      </w:r>
    </w:p>
    <w:p w14:paraId="2E9152F4"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elemetry",</w:t>
      </w:r>
    </w:p>
    <w:p w14:paraId="18283130"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Resistance",</w:t>
      </w:r>
    </w:p>
    <w:p w14:paraId="58F3AA0B"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NumberValue</w:t>
      </w:r>
      <w:proofErr w:type="spellEnd"/>
      <w:r w:rsidRPr="00DF4318">
        <w:rPr>
          <w:rFonts w:ascii="Courier New" w:hAnsi="Courier New" w:cs="Courier New"/>
          <w:szCs w:val="22"/>
        </w:rPr>
        <w:t>"</w:t>
      </w:r>
    </w:p>
    <w:p w14:paraId="16CF5D43"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2C399115"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description": {</w:t>
      </w:r>
    </w:p>
    <w:p w14:paraId="377F9F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Resistance reading in ohms from the Multimeter click"</w:t>
      </w:r>
    </w:p>
    <w:p w14:paraId="36255EF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2BA1176"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displayName</w:t>
      </w:r>
      <w:proofErr w:type="spellEnd"/>
      <w:r w:rsidRPr="00DF4318">
        <w:rPr>
          <w:rFonts w:ascii="Courier New" w:hAnsi="Courier New" w:cs="Courier New"/>
          <w:szCs w:val="22"/>
        </w:rPr>
        <w:t>": {</w:t>
      </w:r>
    </w:p>
    <w:p w14:paraId="473CB7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w:t>
      </w:r>
      <w:proofErr w:type="spellStart"/>
      <w:r w:rsidRPr="00DF4318">
        <w:rPr>
          <w:rFonts w:ascii="Courier New" w:hAnsi="Courier New" w:cs="Courier New"/>
          <w:szCs w:val="22"/>
        </w:rPr>
        <w:t>MULTIMETER_resistance</w:t>
      </w:r>
      <w:proofErr w:type="spellEnd"/>
      <w:r w:rsidRPr="00DF4318">
        <w:rPr>
          <w:rFonts w:ascii="Courier New" w:hAnsi="Courier New" w:cs="Courier New"/>
          <w:szCs w:val="22"/>
        </w:rPr>
        <w:t>"</w:t>
      </w:r>
    </w:p>
    <w:p w14:paraId="7F670EAC" w14:textId="6FE22A48"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Pr>
          <w:noProof/>
        </w:rPr>
        <mc:AlternateContent>
          <mc:Choice Requires="wps">
            <w:drawing>
              <wp:anchor distT="0" distB="0" distL="114300" distR="114300" simplePos="0" relativeHeight="251847680" behindDoc="0" locked="0" layoutInCell="1" allowOverlap="1" wp14:anchorId="460DA652" wp14:editId="204A8E73">
                <wp:simplePos x="0" y="0"/>
                <wp:positionH relativeFrom="column">
                  <wp:posOffset>-345440</wp:posOffset>
                </wp:positionH>
                <wp:positionV relativeFrom="paragraph">
                  <wp:posOffset>235585</wp:posOffset>
                </wp:positionV>
                <wp:extent cx="952500" cy="967740"/>
                <wp:effectExtent l="12700" t="38100" r="25400" b="35560"/>
                <wp:wrapNone/>
                <wp:docPr id="103" name="Right Arrow 103"/>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 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DA652" id="Right Arrow 103" o:spid="_x0000_s1037" type="#_x0000_t13" style="position:absolute;margin-left:-27.2pt;margin-top:18.55pt;width:75pt;height:76.2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4m1h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" adj="10800" fillcolor="red" strokecolor="#243f60 [1604]" strokeweight="2pt">
                <v:textbo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w:t>
                      </w:r>
                      <w:r>
                        <w:rPr>
                          <w:color w:val="FFFF00"/>
                          <w:sz w:val="24"/>
                        </w:rPr>
                        <w:t xml:space="preserve"> END</w:t>
                      </w:r>
                    </w:p>
                  </w:txbxContent>
                </v:textbox>
              </v:shape>
            </w:pict>
          </mc:Fallback>
        </mc:AlternateContent>
      </w:r>
      <w:r w:rsidRPr="00DF4318">
        <w:rPr>
          <w:rFonts w:ascii="Courier New" w:hAnsi="Courier New" w:cs="Courier New"/>
          <w:szCs w:val="22"/>
        </w:rPr>
        <w:t xml:space="preserve">            },</w:t>
      </w:r>
    </w:p>
    <w:p w14:paraId="2FAAD7D1" w14:textId="402894D3"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name": "</w:t>
      </w:r>
      <w:proofErr w:type="spellStart"/>
      <w:r w:rsidRPr="00DF4318">
        <w:rPr>
          <w:rFonts w:ascii="Courier New" w:hAnsi="Courier New" w:cs="Courier New"/>
          <w:szCs w:val="22"/>
          <w:highlight w:val="yellow"/>
        </w:rPr>
        <w:t>MULTIMETER_resistance</w:t>
      </w:r>
      <w:proofErr w:type="spellEnd"/>
      <w:r w:rsidRPr="00DF4318">
        <w:rPr>
          <w:rFonts w:ascii="Courier New" w:hAnsi="Courier New" w:cs="Courier New"/>
          <w:szCs w:val="22"/>
        </w:rPr>
        <w:t>",</w:t>
      </w:r>
    </w:p>
    <w:p w14:paraId="4826462A" w14:textId="05C71429"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schema": "double",</w:t>
      </w:r>
    </w:p>
    <w:p w14:paraId="7F5E9FE8" w14:textId="6C56D66B"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unit": "</w:t>
      </w:r>
      <w:r w:rsidRPr="00691C70">
        <w:rPr>
          <w:rFonts w:ascii="Courier New" w:hAnsi="Courier New" w:cs="Courier New"/>
          <w:szCs w:val="22"/>
          <w:highlight w:val="yellow"/>
        </w:rPr>
        <w:t>ohm</w:t>
      </w:r>
      <w:r w:rsidRPr="00DF4318">
        <w:rPr>
          <w:rFonts w:ascii="Courier New" w:hAnsi="Courier New" w:cs="Courier New"/>
          <w:szCs w:val="22"/>
        </w:rPr>
        <w:t>"</w:t>
      </w:r>
    </w:p>
    <w:p w14:paraId="119ED530" w14:textId="77BB7975" w:rsidR="00DF4318" w:rsidRPr="00335443"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670E8A3E" w14:textId="7B94F391" w:rsidR="00A660E7" w:rsidRDefault="00A660E7" w:rsidP="009A3068">
      <w:pPr>
        <w:pStyle w:val="ListParagraph"/>
        <w:widowControl w:val="0"/>
        <w:numPr>
          <w:ilvl w:val="0"/>
          <w:numId w:val="11"/>
        </w:numPr>
        <w:autoSpaceDE w:val="0"/>
        <w:autoSpaceDN w:val="0"/>
        <w:adjustRightInd w:val="0"/>
        <w:spacing w:before="240" w:after="120" w:line="240" w:lineRule="auto"/>
      </w:pPr>
      <w:r>
        <w:t>Confirm that all the lines were copied over correctly</w:t>
      </w:r>
      <w:r w:rsidR="00DF4318">
        <w:t xml:space="preserve"> into the file</w:t>
      </w:r>
      <w:r w:rsidR="00691C70">
        <w:t>. The entire block contains all 4 telemetry definitions covering each of the Multimeter click’s measurement sensors</w:t>
      </w:r>
    </w:p>
    <w:p w14:paraId="59AA39DC" w14:textId="42CF4392" w:rsidR="00A660E7" w:rsidRDefault="00A660E7" w:rsidP="00A660E7">
      <w:pPr>
        <w:pStyle w:val="ListParagraph"/>
        <w:widowControl w:val="0"/>
        <w:autoSpaceDE w:val="0"/>
        <w:autoSpaceDN w:val="0"/>
        <w:adjustRightInd w:val="0"/>
        <w:spacing w:before="240" w:after="120" w:line="240" w:lineRule="auto"/>
        <w:ind w:left="1260"/>
      </w:pPr>
    </w:p>
    <w:p w14:paraId="349CD043" w14:textId="4633C102" w:rsidR="00691C70" w:rsidRPr="00295407" w:rsidRDefault="00A1285B" w:rsidP="00691C70">
      <w:pPr>
        <w:pStyle w:val="ListParagraph"/>
        <w:widowControl w:val="0"/>
        <w:numPr>
          <w:ilvl w:val="0"/>
          <w:numId w:val="11"/>
        </w:numPr>
        <w:autoSpaceDE w:val="0"/>
        <w:autoSpaceDN w:val="0"/>
        <w:adjustRightInd w:val="0"/>
        <w:spacing w:before="240" w:after="120" w:line="240" w:lineRule="auto"/>
      </w:pPr>
      <w:r>
        <w:t>S</w:t>
      </w:r>
      <w:r w:rsidR="009A3068">
        <w:t xml:space="preserve">ave changes to the </w:t>
      </w:r>
      <w:r w:rsidR="00691C70">
        <w:t xml:space="preserve">JSON </w:t>
      </w:r>
      <w:r w:rsidR="009A3068">
        <w:t>file</w:t>
      </w:r>
      <w:r w:rsidR="00691C70">
        <w:t xml:space="preserve"> – this will be used to import the device model into the application’s device template</w:t>
      </w:r>
    </w:p>
    <w:p w14:paraId="54FBD431" w14:textId="27B0AD8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i</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478857E9">
                <wp:simplePos x="0" y="0"/>
                <wp:positionH relativeFrom="column">
                  <wp:posOffset>1534160</wp:posOffset>
                </wp:positionH>
                <wp:positionV relativeFrom="paragraph">
                  <wp:posOffset>185610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5DDA" id="Right Arrow 145" o:spid="_x0000_s1038" type="#_x0000_t13" style="position:absolute;left:0;text-align:left;margin-left:120.8pt;margin-top:146.1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cnayDOIAAAAQAQAADwAAAAAAAAAAAAAAAADZBAAAZHJzL2Rvd25yZXYueG1sUEsFBgAAAAAEAAQA&#13;&#10;8wAAAOgFA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01418722">
            <wp:extent cx="3474720" cy="2736886"/>
            <wp:effectExtent l="0" t="0" r="5080" b="635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530867" cy="2781111"/>
                    </a:xfrm>
                    <a:prstGeom prst="rect">
                      <a:avLst/>
                    </a:prstGeom>
                  </pic:spPr>
                </pic:pic>
              </a:graphicData>
            </a:graphic>
          </wp:inline>
        </w:drawing>
      </w:r>
    </w:p>
    <w:p w14:paraId="183147ED" w14:textId="17ADDDC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j</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6960" behindDoc="0" locked="0" layoutInCell="1" allowOverlap="1" wp14:anchorId="298D60EC" wp14:editId="058B8ECB">
                <wp:simplePos x="0" y="0"/>
                <wp:positionH relativeFrom="column">
                  <wp:posOffset>-121920</wp:posOffset>
                </wp:positionH>
                <wp:positionV relativeFrom="paragraph">
                  <wp:posOffset>155130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39" type="#_x0000_t13" style="position:absolute;left:0;text-align:left;margin-left:-9.6pt;margin-top:122.1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q4In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7AB63AFC"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k</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22286DE6">
                <wp:simplePos x="0" y="0"/>
                <wp:positionH relativeFrom="column">
                  <wp:posOffset>-304800</wp:posOffset>
                </wp:positionH>
                <wp:positionV relativeFrom="paragraph">
                  <wp:posOffset>158686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0" type="#_x0000_t13" style="position:absolute;left:0;text-align:left;margin-left:-24pt;margin-top:124.9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D2A1BC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l</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88D671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m</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50289860" wp14:editId="7839F400">
            <wp:extent cx="2499360" cy="4784734"/>
            <wp:effectExtent l="0" t="0" r="2540" b="317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500640" cy="4787184"/>
                    </a:xfrm>
                    <a:prstGeom prst="rect">
                      <a:avLst/>
                    </a:prstGeom>
                  </pic:spPr>
                </pic:pic>
              </a:graphicData>
            </a:graphic>
          </wp:inline>
        </w:drawing>
      </w:r>
    </w:p>
    <w:p w14:paraId="62E9E967" w14:textId="47CCFDD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n</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18AE936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o</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170872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p</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w:lastRenderedPageBreak/>
        <mc:AlternateContent>
          <mc:Choice Requires="wps">
            <w:drawing>
              <wp:anchor distT="0" distB="0" distL="114300" distR="114300" simplePos="0" relativeHeight="251810816" behindDoc="0" locked="0" layoutInCell="1" allowOverlap="1" wp14:anchorId="27AB4B8C" wp14:editId="6B314821">
                <wp:simplePos x="0" y="0"/>
                <wp:positionH relativeFrom="column">
                  <wp:posOffset>4033520</wp:posOffset>
                </wp:positionH>
                <wp:positionV relativeFrom="paragraph">
                  <wp:posOffset>151574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3" type="#_x0000_t13" style="position:absolute;left:0;text-align:left;margin-left:317.6pt;margin-top:119.3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JFaNtHjAAAAEAEAAA8AAAAAAAAAAAAAAAAA2QQAAGRycy9kb3ducmV2LnhtbFBLBQYAAAAABAAE&#13;&#10;APMAAADpBQ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0D86590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q</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2864" behindDoc="0" locked="0" layoutInCell="1" allowOverlap="1" wp14:anchorId="7B7F62E7" wp14:editId="042CBEF4">
                <wp:simplePos x="0" y="0"/>
                <wp:positionH relativeFrom="column">
                  <wp:posOffset>-393700</wp:posOffset>
                </wp:positionH>
                <wp:positionV relativeFrom="paragraph">
                  <wp:posOffset>195834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2" type="#_x0000_t13" style="position:absolute;left:0;text-align:left;margin-left:-31pt;margin-top:154.2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IKvNqz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59357D"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12F09E3A">
                <wp:simplePos x="0" y="0"/>
                <wp:positionH relativeFrom="column">
                  <wp:posOffset>292100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3" type="#_x0000_t13" style="position:absolute;left:0;text-align:left;margin-left:230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MLQeMb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19273A">
        <w:rPr>
          <w:b/>
          <w:bCs/>
        </w:rPr>
        <w:t>r</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6">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01C490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s</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4192" behindDoc="0" locked="0" layoutInCell="1" allowOverlap="1" wp14:anchorId="49D7910C" wp14:editId="51C9AD7D">
                <wp:simplePos x="0" y="0"/>
                <wp:positionH relativeFrom="column">
                  <wp:posOffset>376174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4" type="#_x0000_t13" style="position:absolute;left:0;text-align:left;margin-left:296.2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50F8533D"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19273A">
        <w:rPr>
          <w:b/>
          <w:bCs/>
        </w:rPr>
        <w:t>t</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78048" behindDoc="0" locked="0" layoutInCell="1" allowOverlap="1" wp14:anchorId="632198A2" wp14:editId="063B297D">
                <wp:simplePos x="0" y="0"/>
                <wp:positionH relativeFrom="column">
                  <wp:posOffset>-381000</wp:posOffset>
                </wp:positionH>
                <wp:positionV relativeFrom="paragraph">
                  <wp:posOffset>22098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5" type="#_x0000_t13" style="position:absolute;left:0;text-align:left;margin-left:-30pt;margin-top:174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51C42AC">
            <wp:extent cx="2509520" cy="2879344"/>
            <wp:effectExtent l="0" t="0" r="5080" b="381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511419" cy="2881523"/>
                    </a:xfrm>
                    <a:prstGeom prst="rect">
                      <a:avLst/>
                    </a:prstGeom>
                  </pic:spPr>
                </pic:pic>
              </a:graphicData>
            </a:graphic>
          </wp:inline>
        </w:drawing>
      </w:r>
    </w:p>
    <w:p w14:paraId="6EFD0205" w14:textId="0A82A83D"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u</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43232" behindDoc="0" locked="0" layoutInCell="1" allowOverlap="1" wp14:anchorId="55C4BC41" wp14:editId="7929354D">
                <wp:simplePos x="0" y="0"/>
                <wp:positionH relativeFrom="column">
                  <wp:posOffset>-193040</wp:posOffset>
                </wp:positionH>
                <wp:positionV relativeFrom="paragraph">
                  <wp:posOffset>114490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46" type="#_x0000_t13" style="position:absolute;left:0;text-align:left;margin-left:-15.2pt;margin-top:90.1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287988E5">
            <wp:extent cx="2804160" cy="207391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9">
                      <a:extLst>
                        <a:ext uri="{28A0092B-C50C-407E-A947-70E740481C1C}">
                          <a14:useLocalDpi xmlns:a14="http://schemas.microsoft.com/office/drawing/2010/main" val="0"/>
                        </a:ext>
                      </a:extLst>
                    </a:blip>
                    <a:stretch>
                      <a:fillRect/>
                    </a:stretch>
                  </pic:blipFill>
                  <pic:spPr>
                    <a:xfrm>
                      <a:off x="0" y="0"/>
                      <a:ext cx="2850613" cy="2108266"/>
                    </a:xfrm>
                    <a:prstGeom prst="rect">
                      <a:avLst/>
                    </a:prstGeom>
                  </pic:spPr>
                </pic:pic>
              </a:graphicData>
            </a:graphic>
          </wp:inline>
        </w:drawing>
      </w:r>
    </w:p>
    <w:p w14:paraId="6E11F988" w14:textId="22A8EA5D" w:rsidR="003C2EDA" w:rsidRDefault="0019273A"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9AE0921">
                <wp:simplePos x="0" y="0"/>
                <wp:positionH relativeFrom="column">
                  <wp:posOffset>-12700</wp:posOffset>
                </wp:positionH>
                <wp:positionV relativeFrom="paragraph">
                  <wp:posOffset>30924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7" type="#_x0000_t13" style="position:absolute;left:0;text-align:left;margin-left:-1pt;margin-top:24.3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sidR="00D77C44">
        <w:rPr>
          <w:b/>
          <w:bCs/>
        </w:rPr>
        <w:t>Edit</w:t>
      </w:r>
      <w:r w:rsidR="002F7806">
        <w:rPr>
          <w:b/>
          <w:bCs/>
        </w:rPr>
        <w:t xml:space="preserve"> </w:t>
      </w:r>
      <w:r w:rsidR="002F7806" w:rsidRPr="002F7806">
        <w:t>icon</w:t>
      </w:r>
    </w:p>
    <w:p w14:paraId="7CE4F2C1" w14:textId="3E49720B"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0CCB5487">
            <wp:extent cx="3789405" cy="6096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3794657" cy="610445"/>
                    </a:xfrm>
                    <a:prstGeom prst="rect">
                      <a:avLst/>
                    </a:prstGeom>
                  </pic:spPr>
                </pic:pic>
              </a:graphicData>
            </a:graphic>
          </wp:inline>
        </w:drawing>
      </w:r>
    </w:p>
    <w:p w14:paraId="74AA3423" w14:textId="77777777" w:rsidR="0019273A" w:rsidRDefault="0019273A" w:rsidP="00D77C44">
      <w:pPr>
        <w:widowControl w:val="0"/>
        <w:autoSpaceDE w:val="0"/>
        <w:autoSpaceDN w:val="0"/>
        <w:adjustRightInd w:val="0"/>
        <w:spacing w:after="120" w:line="240" w:lineRule="auto"/>
        <w:ind w:left="720"/>
        <w:rPr>
          <w:b/>
          <w:bCs/>
        </w:rPr>
      </w:pPr>
    </w:p>
    <w:p w14:paraId="7D810A21" w14:textId="7E7F4C97" w:rsidR="00C924FA" w:rsidRPr="00295407" w:rsidRDefault="00C924FA" w:rsidP="00D77C44">
      <w:pPr>
        <w:widowControl w:val="0"/>
        <w:autoSpaceDE w:val="0"/>
        <w:autoSpaceDN w:val="0"/>
        <w:adjustRightInd w:val="0"/>
        <w:spacing w:after="120" w:line="240" w:lineRule="auto"/>
        <w:ind w:left="720"/>
      </w:pPr>
      <w:r w:rsidRPr="00295407">
        <w:rPr>
          <w:b/>
          <w:bCs/>
        </w:rPr>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2BAB1030">
                <wp:simplePos x="0" y="0"/>
                <wp:positionH relativeFrom="column">
                  <wp:posOffset>3030220</wp:posOffset>
                </wp:positionH>
                <wp:positionV relativeFrom="paragraph">
                  <wp:posOffset>3377565</wp:posOffset>
                </wp:positionV>
                <wp:extent cx="2110740" cy="584200"/>
                <wp:effectExtent l="12700" t="38100" r="22860" b="38100"/>
                <wp:wrapNone/>
                <wp:docPr id="98" name="Right Arrow 98"/>
                <wp:cNvGraphicFramePr/>
                <a:graphic xmlns:a="http://schemas.openxmlformats.org/drawingml/2006/main">
                  <a:graphicData uri="http://schemas.microsoft.com/office/word/2010/wordprocessingShape">
                    <wps:wsp>
                      <wps:cNvSpPr/>
                      <wps:spPr>
                        <a:xfrm>
                          <a:off x="0" y="0"/>
                          <a:ext cx="211074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8" type="#_x0000_t13" style="position:absolute;left:0;text-align:left;margin-left:238.6pt;margin-top:265.95pt;width:166.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" adj="18611" fillcolor="yellow" strokecolor="#243f60 [1604]" strokeweight="2pt">
                <v:textbo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v:textbox>
              </v:shape>
            </w:pict>
          </mc:Fallback>
        </mc:AlternateContent>
      </w:r>
      <w:r>
        <w:rPr>
          <w:noProof/>
        </w:rPr>
        <w:drawing>
          <wp:inline distT="0" distB="0" distL="0" distR="0" wp14:anchorId="56CB734F" wp14:editId="5C5BCC45">
            <wp:extent cx="5516880" cy="4968107"/>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562185" cy="5008905"/>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41C2F747" w:rsidR="00770930" w:rsidRDefault="00770930" w:rsidP="0077093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 xml:space="preserve">Multimeter </w:t>
      </w:r>
      <w:r w:rsidR="00DD478E">
        <w:rPr>
          <w:b/>
          <w:bCs/>
        </w:rPr>
        <w:t>Click Sensors</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5B72BBA2" w:rsidR="0065351F" w:rsidRDefault="0065351F" w:rsidP="0065351F">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5B952D70" w14:textId="704B64D6" w:rsidR="00173586" w:rsidRPr="00295407" w:rsidRDefault="00173586"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52800" behindDoc="0" locked="0" layoutInCell="1" allowOverlap="1" wp14:anchorId="55F9A632" wp14:editId="50D8A18C">
                <wp:simplePos x="0" y="0"/>
                <wp:positionH relativeFrom="column">
                  <wp:posOffset>3713480</wp:posOffset>
                </wp:positionH>
                <wp:positionV relativeFrom="paragraph">
                  <wp:posOffset>3115945</wp:posOffset>
                </wp:positionV>
                <wp:extent cx="1953260" cy="558800"/>
                <wp:effectExtent l="25400" t="38100" r="15240" b="38100"/>
                <wp:wrapNone/>
                <wp:docPr id="32" name="Right Arrow 32"/>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17ED51" w14:textId="1A2CB9D3" w:rsidR="00173586" w:rsidRPr="008E5C4E" w:rsidRDefault="00173586" w:rsidP="00173586">
                            <w:pPr>
                              <w:jc w:val="center"/>
                              <w:rPr>
                                <w:color w:val="FFFF00"/>
                                <w:sz w:val="24"/>
                              </w:rPr>
                            </w:pPr>
                            <w:r>
                              <w:rPr>
                                <w:color w:val="FFFF00"/>
                                <w:sz w:val="24"/>
                              </w:rPr>
                              <w:t>YOUR DEVICE 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9A632" id="Right Arrow 32" o:spid="_x0000_s1049" type="#_x0000_t13" style="position:absolute;left:0;text-align:left;margin-left:292.4pt;margin-top:245.35pt;width:153.8pt;height:44pt;flip:x;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" adj="18510" fillcolor="red" strokecolor="#243f60 [1604]" strokeweight="2pt">
                <v:textbox>
                  <w:txbxContent>
                    <w:p w14:paraId="2E17ED51" w14:textId="1A2CB9D3" w:rsidR="00173586" w:rsidRPr="008E5C4E" w:rsidRDefault="00173586" w:rsidP="00173586">
                      <w:pPr>
                        <w:jc w:val="center"/>
                        <w:rPr>
                          <w:color w:val="FFFF00"/>
                          <w:sz w:val="24"/>
                        </w:rPr>
                      </w:pPr>
                      <w:r>
                        <w:rPr>
                          <w:color w:val="FFFF00"/>
                          <w:sz w:val="24"/>
                        </w:rPr>
                        <w:t>YOUR DEVICE</w:t>
                      </w:r>
                      <w:r>
                        <w:rPr>
                          <w:color w:val="FFFF00"/>
                          <w:sz w:val="24"/>
                        </w:rPr>
                        <w:t xml:space="preserve"> ID</w:t>
                      </w:r>
                    </w:p>
                  </w:txbxContent>
                </v:textbox>
              </v:shape>
            </w:pict>
          </mc:Fallback>
        </mc:AlternateContent>
      </w:r>
      <w:r>
        <w:rPr>
          <w:noProof/>
        </w:rPr>
        <mc:AlternateContent>
          <mc:Choice Requires="wps">
            <w:drawing>
              <wp:anchor distT="0" distB="0" distL="114300" distR="114300" simplePos="0" relativeHeight="251850752" behindDoc="0" locked="0" layoutInCell="1" allowOverlap="1" wp14:anchorId="7E3EA982" wp14:editId="030724C0">
                <wp:simplePos x="0" y="0"/>
                <wp:positionH relativeFrom="column">
                  <wp:posOffset>3657600</wp:posOffset>
                </wp:positionH>
                <wp:positionV relativeFrom="paragraph">
                  <wp:posOffset>2069465</wp:posOffset>
                </wp:positionV>
                <wp:extent cx="1953260" cy="558800"/>
                <wp:effectExtent l="25400" t="38100" r="15240" b="38100"/>
                <wp:wrapNone/>
                <wp:docPr id="33" name="Right Arrow 33"/>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54F68D" w14:textId="77777777" w:rsidR="00173586" w:rsidRPr="008E5C4E" w:rsidRDefault="00173586" w:rsidP="00173586">
                            <w:pPr>
                              <w:jc w:val="center"/>
                              <w:rPr>
                                <w:color w:val="FFFF00"/>
                                <w:sz w:val="24"/>
                              </w:rPr>
                            </w:pPr>
                            <w:r>
                              <w:rPr>
                                <w:color w:val="FFFF00"/>
                                <w:sz w:val="24"/>
                              </w:rPr>
                              <w:t>DEVICE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EA982" id="Right Arrow 33" o:spid="_x0000_s1050" type="#_x0000_t13" style="position:absolute;left:0;text-align:left;margin-left:4in;margin-top:162.95pt;width:153.8pt;height:44pt;flip:x;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" adj="18510" fillcolor="red" strokecolor="#243f60 [1604]" strokeweight="2pt">
                <v:textbox>
                  <w:txbxContent>
                    <w:p w14:paraId="4654F68D" w14:textId="77777777" w:rsidR="00173586" w:rsidRPr="008E5C4E" w:rsidRDefault="00173586" w:rsidP="00173586">
                      <w:pPr>
                        <w:jc w:val="center"/>
                        <w:rPr>
                          <w:color w:val="FFFF00"/>
                          <w:sz w:val="24"/>
                        </w:rPr>
                      </w:pPr>
                      <w:r>
                        <w:rPr>
                          <w:color w:val="FFFF00"/>
                          <w:sz w:val="24"/>
                        </w:rPr>
                        <w:t>DEVICE TEMPLATE</w:t>
                      </w:r>
                    </w:p>
                  </w:txbxContent>
                </v:textbox>
              </v:shape>
            </w:pict>
          </mc:Fallback>
        </mc:AlternateContent>
      </w:r>
      <w:r>
        <w:rPr>
          <w:noProof/>
        </w:rPr>
        <w:drawing>
          <wp:inline distT="0" distB="0" distL="0" distR="0" wp14:anchorId="2C76491E" wp14:editId="277B29E4">
            <wp:extent cx="3440512" cy="3850640"/>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73">
                      <a:extLst>
                        <a:ext uri="{28A0092B-C50C-407E-A947-70E740481C1C}">
                          <a14:useLocalDpi xmlns:a14="http://schemas.microsoft.com/office/drawing/2010/main" val="0"/>
                        </a:ext>
                      </a:extLst>
                    </a:blip>
                    <a:stretch>
                      <a:fillRect/>
                    </a:stretch>
                  </pic:blipFill>
                  <pic:spPr>
                    <a:xfrm>
                      <a:off x="0" y="0"/>
                      <a:ext cx="3448384" cy="3859451"/>
                    </a:xfrm>
                    <a:prstGeom prst="rect">
                      <a:avLst/>
                    </a:prstGeom>
                  </pic:spPr>
                </pic:pic>
              </a:graphicData>
            </a:graphic>
          </wp:inline>
        </w:drawing>
      </w:r>
      <w:r w:rsidRPr="00173586">
        <w:rPr>
          <w:noProof/>
        </w:rPr>
        <w:t xml:space="preserve"> </w:t>
      </w:r>
    </w:p>
    <w:p w14:paraId="0F7C690C" w14:textId="6D7D90AD" w:rsidR="0065351F" w:rsidRDefault="0065351F" w:rsidP="0065351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h</w:t>
      </w:r>
      <w:r w:rsidRPr="00295407">
        <w:rPr>
          <w:b/>
          <w:bCs/>
        </w:rPr>
        <w:t>:</w:t>
      </w:r>
      <w:r w:rsidRPr="00295407">
        <w:t xml:space="preserve"> </w:t>
      </w:r>
      <w:r w:rsidR="00DD478E">
        <w:t xml:space="preserve">Under the </w:t>
      </w:r>
      <w:r w:rsidR="00DD478E" w:rsidRPr="00DD478E">
        <w:rPr>
          <w:b/>
          <w:bCs/>
        </w:rPr>
        <w:t>Telemetry</w:t>
      </w:r>
      <w:r w:rsidR="00DD478E">
        <w:t xml:space="preserve"> category, c</w:t>
      </w:r>
      <w:r>
        <w:t xml:space="preserve">lick on </w:t>
      </w:r>
      <w:r w:rsidRPr="0097139A">
        <w:rPr>
          <w:b/>
          <w:bCs/>
        </w:rPr>
        <w:t>+Capability</w:t>
      </w:r>
      <w:r>
        <w:t xml:space="preserve"> to add </w:t>
      </w:r>
      <w:r w:rsidR="00DD478E">
        <w:t xml:space="preserve">each of the 4 MULTIMETER </w:t>
      </w:r>
      <w:r>
        <w:t>telemetry</w:t>
      </w:r>
      <w:r w:rsidR="00DD478E">
        <w:t xml:space="preserve"> values </w:t>
      </w:r>
      <w:r w:rsidR="00C766D7">
        <w:t xml:space="preserve">(do each </w:t>
      </w:r>
      <w:r w:rsidR="00DD478E">
        <w:t>one at a time</w:t>
      </w:r>
      <w:r w:rsidR="00C766D7">
        <w:t>)</w:t>
      </w:r>
    </w:p>
    <w:p w14:paraId="4DBF5D82" w14:textId="70695248" w:rsidR="00173586" w:rsidRDefault="00C766D7"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63040" behindDoc="0" locked="0" layoutInCell="1" allowOverlap="1" wp14:anchorId="6DF4C435" wp14:editId="78D7E4FA">
                <wp:simplePos x="0" y="0"/>
                <wp:positionH relativeFrom="column">
                  <wp:posOffset>-233680</wp:posOffset>
                </wp:positionH>
                <wp:positionV relativeFrom="paragraph">
                  <wp:posOffset>5259705</wp:posOffset>
                </wp:positionV>
                <wp:extent cx="838200" cy="764540"/>
                <wp:effectExtent l="12700" t="38100" r="25400" b="35560"/>
                <wp:wrapNone/>
                <wp:docPr id="132" name="Right Arrow 132"/>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B4D26E" w14:textId="2BED523E" w:rsidR="00C766D7" w:rsidRPr="00C766D7" w:rsidRDefault="00C766D7" w:rsidP="00C766D7">
                            <w:pPr>
                              <w:jc w:val="center"/>
                              <w:rPr>
                                <w:b/>
                                <w:bCs/>
                                <w:color w:val="FFFF00"/>
                                <w:sz w:val="32"/>
                                <w:szCs w:val="32"/>
                              </w:rPr>
                            </w:pPr>
                            <w:r>
                              <w:rPr>
                                <w:b/>
                                <w:bCs/>
                                <w:color w:val="FFFF00"/>
                                <w:sz w:val="32"/>
                                <w:szCs w:val="32"/>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4C435" id="Right Arrow 132" o:spid="_x0000_s1051" type="#_x0000_t13" style="position:absolute;left:0;text-align:left;margin-left:-18.4pt;margin-top:414.15pt;width:66pt;height:60.2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" adj="11749" fillcolor="red" strokecolor="#243f60 [1604]" strokeweight="2pt">
                <v:textbox>
                  <w:txbxContent>
                    <w:p w14:paraId="5FB4D26E" w14:textId="2BED523E" w:rsidR="00C766D7" w:rsidRPr="00C766D7" w:rsidRDefault="00C766D7" w:rsidP="00C766D7">
                      <w:pPr>
                        <w:jc w:val="center"/>
                        <w:rPr>
                          <w:b/>
                          <w:bCs/>
                          <w:color w:val="FFFF00"/>
                          <w:sz w:val="32"/>
                          <w:szCs w:val="32"/>
                        </w:rPr>
                      </w:pPr>
                      <w:r>
                        <w:rPr>
                          <w:b/>
                          <w:bCs/>
                          <w:color w:val="FFFF00"/>
                          <w:sz w:val="32"/>
                          <w:szCs w:val="32"/>
                        </w:rPr>
                        <w:t>4</w:t>
                      </w:r>
                    </w:p>
                  </w:txbxContent>
                </v:textbox>
              </v:shape>
            </w:pict>
          </mc:Fallback>
        </mc:AlternateContent>
      </w:r>
      <w:r>
        <w:rPr>
          <w:noProof/>
        </w:rPr>
        <mc:AlternateContent>
          <mc:Choice Requires="wps">
            <w:drawing>
              <wp:anchor distT="0" distB="0" distL="114300" distR="114300" simplePos="0" relativeHeight="251856896" behindDoc="0" locked="0" layoutInCell="1" allowOverlap="1" wp14:anchorId="423B1697" wp14:editId="6E757C9F">
                <wp:simplePos x="0" y="0"/>
                <wp:positionH relativeFrom="column">
                  <wp:posOffset>-160020</wp:posOffset>
                </wp:positionH>
                <wp:positionV relativeFrom="paragraph">
                  <wp:posOffset>575310</wp:posOffset>
                </wp:positionV>
                <wp:extent cx="838200" cy="764540"/>
                <wp:effectExtent l="12700" t="38100" r="25400" b="35560"/>
                <wp:wrapNone/>
                <wp:docPr id="119" name="Right Arrow 119"/>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027B1E" w14:textId="476E5523" w:rsidR="00C766D7" w:rsidRPr="00C766D7" w:rsidRDefault="00C766D7" w:rsidP="00C766D7">
                            <w:pPr>
                              <w:jc w:val="center"/>
                              <w:rPr>
                                <w:b/>
                                <w:bCs/>
                                <w:color w:val="FFFF00"/>
                                <w:sz w:val="32"/>
                                <w:szCs w:val="32"/>
                              </w:rPr>
                            </w:pPr>
                            <w:r w:rsidRPr="00C766D7">
                              <w:rPr>
                                <w:b/>
                                <w:bCs/>
                                <w:color w:val="FFFF00"/>
                                <w:sz w:val="32"/>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B1697" id="Right Arrow 119" o:spid="_x0000_s1052" type="#_x0000_t13" style="position:absolute;left:0;text-align:left;margin-left:-12.6pt;margin-top:45.3pt;width:66pt;height:60.2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" adj="11749" fillcolor="red" strokecolor="#243f60 [1604]" strokeweight="2pt">
                <v:textbox>
                  <w:txbxContent>
                    <w:p w14:paraId="4F027B1E" w14:textId="476E5523" w:rsidR="00C766D7" w:rsidRPr="00C766D7" w:rsidRDefault="00C766D7" w:rsidP="00C766D7">
                      <w:pPr>
                        <w:jc w:val="center"/>
                        <w:rPr>
                          <w:b/>
                          <w:bCs/>
                          <w:color w:val="FFFF00"/>
                          <w:sz w:val="32"/>
                          <w:szCs w:val="32"/>
                        </w:rPr>
                      </w:pPr>
                      <w:r w:rsidRPr="00C766D7">
                        <w:rPr>
                          <w:b/>
                          <w:bCs/>
                          <w:color w:val="FFFF00"/>
                          <w:sz w:val="32"/>
                          <w:szCs w:val="32"/>
                        </w:rPr>
                        <w:t>1</w:t>
                      </w:r>
                    </w:p>
                  </w:txbxContent>
                </v:textbox>
              </v:shape>
            </w:pict>
          </mc:Fallback>
        </mc:AlternateContent>
      </w:r>
      <w:r>
        <w:rPr>
          <w:noProof/>
        </w:rPr>
        <mc:AlternateContent>
          <mc:Choice Requires="wps">
            <w:drawing>
              <wp:anchor distT="0" distB="0" distL="114300" distR="114300" simplePos="0" relativeHeight="251860992" behindDoc="0" locked="0" layoutInCell="1" allowOverlap="1" wp14:anchorId="60F19325" wp14:editId="72512103">
                <wp:simplePos x="0" y="0"/>
                <wp:positionH relativeFrom="column">
                  <wp:posOffset>-162560</wp:posOffset>
                </wp:positionH>
                <wp:positionV relativeFrom="paragraph">
                  <wp:posOffset>2963545</wp:posOffset>
                </wp:positionV>
                <wp:extent cx="838200" cy="764540"/>
                <wp:effectExtent l="12700" t="38100" r="25400" b="35560"/>
                <wp:wrapNone/>
                <wp:docPr id="131" name="Right Arrow 13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7549CA" w14:textId="2E7FBCD6" w:rsidR="00C766D7" w:rsidRPr="00C766D7" w:rsidRDefault="00C766D7" w:rsidP="00C766D7">
                            <w:pPr>
                              <w:jc w:val="center"/>
                              <w:rPr>
                                <w:b/>
                                <w:bCs/>
                                <w:color w:val="FFFF00"/>
                                <w:sz w:val="32"/>
                                <w:szCs w:val="32"/>
                              </w:rPr>
                            </w:pPr>
                            <w:r>
                              <w:rPr>
                                <w:b/>
                                <w:bCs/>
                                <w:color w:val="FFFF00"/>
                                <w:sz w:val="32"/>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19325" id="Right Arrow 131" o:spid="_x0000_s1053" type="#_x0000_t13" style="position:absolute;left:0;text-align:left;margin-left:-12.8pt;margin-top:233.35pt;width:66pt;height:60.2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" adj="11749" fillcolor="red" strokecolor="#243f60 [1604]" strokeweight="2pt">
                <v:textbox>
                  <w:txbxContent>
                    <w:p w14:paraId="497549CA" w14:textId="2E7FBCD6" w:rsidR="00C766D7" w:rsidRPr="00C766D7" w:rsidRDefault="00C766D7" w:rsidP="00C766D7">
                      <w:pPr>
                        <w:jc w:val="center"/>
                        <w:rPr>
                          <w:b/>
                          <w:bCs/>
                          <w:color w:val="FFFF00"/>
                          <w:sz w:val="32"/>
                          <w:szCs w:val="32"/>
                        </w:rPr>
                      </w:pPr>
                      <w:r>
                        <w:rPr>
                          <w:b/>
                          <w:bCs/>
                          <w:color w:val="FFFF00"/>
                          <w:sz w:val="32"/>
                          <w:szCs w:val="32"/>
                        </w:rPr>
                        <w:t>3</w:t>
                      </w:r>
                    </w:p>
                  </w:txbxContent>
                </v:textbox>
              </v:shape>
            </w:pict>
          </mc:Fallback>
        </mc:AlternateContent>
      </w:r>
      <w:r>
        <w:rPr>
          <w:noProof/>
        </w:rPr>
        <mc:AlternateContent>
          <mc:Choice Requires="wps">
            <w:drawing>
              <wp:anchor distT="0" distB="0" distL="114300" distR="114300" simplePos="0" relativeHeight="251858944" behindDoc="0" locked="0" layoutInCell="1" allowOverlap="1" wp14:anchorId="2B45AABC" wp14:editId="13867B30">
                <wp:simplePos x="0" y="0"/>
                <wp:positionH relativeFrom="column">
                  <wp:posOffset>-162560</wp:posOffset>
                </wp:positionH>
                <wp:positionV relativeFrom="paragraph">
                  <wp:posOffset>1757045</wp:posOffset>
                </wp:positionV>
                <wp:extent cx="838200" cy="764540"/>
                <wp:effectExtent l="12700" t="38100" r="25400" b="35560"/>
                <wp:wrapNone/>
                <wp:docPr id="121" name="Right Arrow 12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C1C191" w14:textId="1C71568E" w:rsidR="00C766D7" w:rsidRPr="00C766D7" w:rsidRDefault="00C766D7" w:rsidP="00C766D7">
                            <w:pPr>
                              <w:jc w:val="center"/>
                              <w:rPr>
                                <w:b/>
                                <w:bCs/>
                                <w:color w:val="FFFF00"/>
                                <w:sz w:val="32"/>
                                <w:szCs w:val="32"/>
                              </w:rPr>
                            </w:pPr>
                            <w:r>
                              <w:rPr>
                                <w:b/>
                                <w:bCs/>
                                <w:color w:val="FFFF00"/>
                                <w:sz w:val="32"/>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5AABC" id="Right Arrow 121" o:spid="_x0000_s1054" type="#_x0000_t13" style="position:absolute;left:0;text-align:left;margin-left:-12.8pt;margin-top:138.35pt;width:66pt;height:60.2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" adj="11749" fillcolor="red" strokecolor="#243f60 [1604]" strokeweight="2pt">
                <v:textbox>
                  <w:txbxContent>
                    <w:p w14:paraId="7FC1C191" w14:textId="1C71568E" w:rsidR="00C766D7" w:rsidRPr="00C766D7" w:rsidRDefault="00C766D7" w:rsidP="00C766D7">
                      <w:pPr>
                        <w:jc w:val="center"/>
                        <w:rPr>
                          <w:b/>
                          <w:bCs/>
                          <w:color w:val="FFFF00"/>
                          <w:sz w:val="32"/>
                          <w:szCs w:val="32"/>
                        </w:rPr>
                      </w:pPr>
                      <w:r>
                        <w:rPr>
                          <w:b/>
                          <w:bCs/>
                          <w:color w:val="FFFF00"/>
                          <w:sz w:val="32"/>
                          <w:szCs w:val="32"/>
                        </w:rPr>
                        <w:t>2</w:t>
                      </w:r>
                    </w:p>
                  </w:txbxContent>
                </v:textbox>
              </v:shape>
            </w:pict>
          </mc:Fallback>
        </mc:AlternateContent>
      </w:r>
      <w:r w:rsidR="00173586">
        <w:rPr>
          <w:noProof/>
        </w:rPr>
        <w:drawing>
          <wp:inline distT="0" distB="0" distL="0" distR="0" wp14:anchorId="72502C09" wp14:editId="549284F2">
            <wp:extent cx="4000500" cy="6870700"/>
            <wp:effectExtent l="0" t="0" r="0" b="0"/>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4000500" cy="6870700"/>
                    </a:xfrm>
                    <a:prstGeom prst="rect">
                      <a:avLst/>
                    </a:prstGeom>
                  </pic:spPr>
                </pic:pic>
              </a:graphicData>
            </a:graphic>
          </wp:inline>
        </w:drawing>
      </w:r>
    </w:p>
    <w:p w14:paraId="2C8CF662" w14:textId="3275726B" w:rsidR="00173586"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173586">
        <w:t xml:space="preserve">Under the </w:t>
      </w:r>
      <w:r w:rsidR="00173586" w:rsidRPr="00173586">
        <w:rPr>
          <w:b/>
          <w:bCs/>
        </w:rPr>
        <w:t>Tile Format</w:t>
      </w:r>
      <w:r w:rsidR="00173586">
        <w:t xml:space="preserve"> category, set the following options</w:t>
      </w:r>
      <w:r w:rsidR="00E62C29">
        <w:t xml:space="preserve"> to these suggested values</w:t>
      </w:r>
      <w:r w:rsidR="00173586">
        <w:t>:</w:t>
      </w:r>
    </w:p>
    <w:p w14:paraId="3C0440BD" w14:textId="48816E2E"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Text Size</w:t>
      </w:r>
      <w:r>
        <w:t>: 1</w:t>
      </w:r>
      <w:r w:rsidR="00C40EA2">
        <w:t>1</w:t>
      </w:r>
    </w:p>
    <w:p w14:paraId="3855E774" w14:textId="5FF59626"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Decimals</w:t>
      </w:r>
      <w:r>
        <w:t>: 2</w:t>
      </w:r>
    </w:p>
    <w:p w14:paraId="00B97A06" w14:textId="5C968DA9"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Abbreviate values</w:t>
      </w:r>
      <w:r>
        <w:t>: On</w:t>
      </w:r>
    </w:p>
    <w:p w14:paraId="638F5245" w14:textId="6C703E33" w:rsidR="0065351F" w:rsidRDefault="00173586" w:rsidP="00C40EA2">
      <w:pPr>
        <w:pStyle w:val="ListParagraph"/>
        <w:widowControl w:val="0"/>
        <w:numPr>
          <w:ilvl w:val="0"/>
          <w:numId w:val="13"/>
        </w:numPr>
        <w:autoSpaceDE w:val="0"/>
        <w:autoSpaceDN w:val="0"/>
        <w:adjustRightInd w:val="0"/>
        <w:spacing w:after="0" w:line="240" w:lineRule="auto"/>
      </w:pPr>
      <w:r w:rsidRPr="00C40EA2">
        <w:rPr>
          <w:b/>
          <w:bCs/>
        </w:rPr>
        <w:t>Show telemetry increase/decrease</w:t>
      </w:r>
      <w:r>
        <w:t>: On</w:t>
      </w:r>
    </w:p>
    <w:p w14:paraId="10FE6617" w14:textId="04BFED05" w:rsidR="00173586" w:rsidRDefault="00173586" w:rsidP="00173586">
      <w:pPr>
        <w:widowControl w:val="0"/>
        <w:autoSpaceDE w:val="0"/>
        <w:autoSpaceDN w:val="0"/>
        <w:adjustRightInd w:val="0"/>
        <w:spacing w:after="0" w:line="240" w:lineRule="auto"/>
        <w:ind w:left="1454" w:hanging="907"/>
      </w:pPr>
    </w:p>
    <w:p w14:paraId="1A65EF1A" w14:textId="200C626F" w:rsidR="00173586" w:rsidRDefault="00173586" w:rsidP="00173586">
      <w:pPr>
        <w:widowControl w:val="0"/>
        <w:autoSpaceDE w:val="0"/>
        <w:autoSpaceDN w:val="0"/>
        <w:adjustRightInd w:val="0"/>
        <w:spacing w:after="0" w:line="240" w:lineRule="auto"/>
        <w:ind w:left="1454" w:hanging="907"/>
      </w:pPr>
      <w:r>
        <w:rPr>
          <w:noProof/>
        </w:rPr>
        <w:lastRenderedPageBreak/>
        <w:drawing>
          <wp:inline distT="0" distB="0" distL="0" distR="0" wp14:anchorId="2ABC80A2" wp14:editId="02267B10">
            <wp:extent cx="3139440" cy="4616180"/>
            <wp:effectExtent l="0" t="0" r="0" b="0"/>
            <wp:docPr id="113" name="Picture 1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chat or text message&#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146152" cy="4626049"/>
                    </a:xfrm>
                    <a:prstGeom prst="rect">
                      <a:avLst/>
                    </a:prstGeom>
                  </pic:spPr>
                </pic:pic>
              </a:graphicData>
            </a:graphic>
          </wp:inline>
        </w:drawing>
      </w:r>
    </w:p>
    <w:p w14:paraId="51EDD744" w14:textId="0C68E861" w:rsidR="00C87EA3" w:rsidRDefault="00DD478E"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8704" behindDoc="0" locked="0" layoutInCell="1" allowOverlap="1" wp14:anchorId="279F56BF" wp14:editId="6D3A2083">
                <wp:simplePos x="0" y="0"/>
                <wp:positionH relativeFrom="column">
                  <wp:posOffset>287020</wp:posOffset>
                </wp:positionH>
                <wp:positionV relativeFrom="paragraph">
                  <wp:posOffset>6220460</wp:posOffset>
                </wp:positionV>
                <wp:extent cx="3495040" cy="1734820"/>
                <wp:effectExtent l="12700" t="12700" r="10160" b="17780"/>
                <wp:wrapNone/>
                <wp:docPr id="109" name="Rectangle 109"/>
                <wp:cNvGraphicFramePr/>
                <a:graphic xmlns:a="http://schemas.openxmlformats.org/drawingml/2006/main">
                  <a:graphicData uri="http://schemas.microsoft.com/office/word/2010/wordprocessingShape">
                    <wps:wsp>
                      <wps:cNvSpPr/>
                      <wps:spPr>
                        <a:xfrm>
                          <a:off x="0" y="0"/>
                          <a:ext cx="3495040" cy="1734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144E23" id="Rectangle 109" o:spid="_x0000_s1026" style="position:absolute;margin-left:22.6pt;margin-top:489.8pt;width:275.2pt;height:136.6pt;z-index:251848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" filled="f" strokecolor="red" strokeweight="2pt"/>
            </w:pict>
          </mc:Fallback>
        </mc:AlternateContent>
      </w:r>
      <w:r>
        <w:rPr>
          <w:noProof/>
        </w:rPr>
        <mc:AlternateContent>
          <mc:Choice Requires="wps">
            <w:drawing>
              <wp:anchor distT="0" distB="0" distL="114300" distR="114300" simplePos="0" relativeHeight="251821056" behindDoc="0" locked="0" layoutInCell="1" allowOverlap="1" wp14:anchorId="1CC1246C" wp14:editId="260012CF">
                <wp:simplePos x="0" y="0"/>
                <wp:positionH relativeFrom="column">
                  <wp:posOffset>-617220</wp:posOffset>
                </wp:positionH>
                <wp:positionV relativeFrom="paragraph">
                  <wp:posOffset>4636770</wp:posOffset>
                </wp:positionV>
                <wp:extent cx="1061720" cy="558800"/>
                <wp:effectExtent l="12700" t="38100" r="17780" b="38100"/>
                <wp:wrapNone/>
                <wp:docPr id="94" name="Right Arrow 94"/>
                <wp:cNvGraphicFramePr/>
                <a:graphic xmlns:a="http://schemas.openxmlformats.org/drawingml/2006/main">
                  <a:graphicData uri="http://schemas.microsoft.com/office/word/2010/wordprocessingShape">
                    <wps:wsp>
                      <wps:cNvSpPr/>
                      <wps:spPr>
                        <a:xfrm>
                          <a:off x="0" y="0"/>
                          <a:ext cx="106172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0C930B01" w:rsidR="00566785" w:rsidRPr="008E5C4E" w:rsidRDefault="00D544AF" w:rsidP="00566785">
                            <w:pPr>
                              <w:jc w:val="center"/>
                              <w:rPr>
                                <w:color w:val="FFFF00"/>
                                <w:sz w:val="24"/>
                              </w:rPr>
                            </w:pPr>
                            <w:r>
                              <w:rPr>
                                <w:color w:val="FFFF00"/>
                                <w:sz w:val="24"/>
                              </w:rPr>
                              <w:t>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55" type="#_x0000_t13" style="position:absolute;left:0;text-align:left;margin-left:-48.6pt;margin-top:365.1pt;width:83.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" adj="15916" fillcolor="red" strokecolor="#243f60 [1604]" strokeweight="2pt">
                <v:textbox>
                  <w:txbxContent>
                    <w:p w14:paraId="6C4F1E14" w14:textId="0C930B01" w:rsidR="00566785" w:rsidRPr="008E5C4E" w:rsidRDefault="00D544AF" w:rsidP="00566785">
                      <w:pPr>
                        <w:jc w:val="center"/>
                        <w:rPr>
                          <w:color w:val="FFFF00"/>
                          <w:sz w:val="24"/>
                        </w:rPr>
                      </w:pPr>
                      <w:r>
                        <w:rPr>
                          <w:color w:val="FFFF00"/>
                          <w:sz w:val="24"/>
                        </w:rPr>
                        <w:t>SELECT</w:t>
                      </w:r>
                    </w:p>
                  </w:txbxContent>
                </v:textbox>
              </v:shape>
            </w:pict>
          </mc:Fallback>
        </mc:AlternateContent>
      </w:r>
      <w:r w:rsidR="00C87EA3" w:rsidRPr="00295407">
        <w:rPr>
          <w:b/>
          <w:bCs/>
        </w:rPr>
        <w:t>S</w:t>
      </w:r>
      <w:r w:rsidR="00C87EA3">
        <w:rPr>
          <w:b/>
          <w:bCs/>
        </w:rPr>
        <w:t>tep</w:t>
      </w:r>
      <w:r w:rsidR="00C87EA3" w:rsidRPr="00295407">
        <w:rPr>
          <w:b/>
          <w:bCs/>
        </w:rPr>
        <w:t xml:space="preserve"> </w:t>
      </w:r>
      <w:r w:rsidR="00A57F70">
        <w:rPr>
          <w:b/>
          <w:bCs/>
        </w:rPr>
        <w:t>3</w:t>
      </w:r>
      <w:r w:rsidR="00173586">
        <w:rPr>
          <w:b/>
          <w:bCs/>
        </w:rPr>
        <w:t>j</w:t>
      </w:r>
      <w:r w:rsidR="00C87EA3" w:rsidRPr="00295407">
        <w:rPr>
          <w:b/>
          <w:bCs/>
        </w:rPr>
        <w:t>:</w:t>
      </w:r>
      <w:r w:rsidR="00C87EA3" w:rsidRPr="00295407">
        <w:t xml:space="preserve"> </w:t>
      </w:r>
      <w:r w:rsidR="00173586">
        <w:t xml:space="preserve">Click the </w:t>
      </w:r>
      <w:r w:rsidR="00173586" w:rsidRPr="0097139A">
        <w:rPr>
          <w:b/>
          <w:bCs/>
        </w:rPr>
        <w:t>Update</w:t>
      </w:r>
      <w:r w:rsidR="00173586">
        <w:t xml:space="preserve"> button to finalize the edits to th</w:t>
      </w:r>
      <w:r w:rsidR="00C40EA2">
        <w:t>is specific</w:t>
      </w:r>
      <w:r w:rsidR="00173586">
        <w:t xml:space="preserve"> tile</w:t>
      </w:r>
    </w:p>
    <w:p w14:paraId="4D9CBA17" w14:textId="2F34CFDE" w:rsidR="00C87EA3" w:rsidRDefault="00C40EA2"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51AA773F">
                <wp:simplePos x="0" y="0"/>
                <wp:positionH relativeFrom="column">
                  <wp:posOffset>-233680</wp:posOffset>
                </wp:positionH>
                <wp:positionV relativeFrom="paragraph">
                  <wp:posOffset>8128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6" type="#_x0000_t13" style="position:absolute;left:0;text-align:left;margin-left:-18.4pt;margin-top:6.4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E43C1D6" wp14:editId="097345FD">
            <wp:extent cx="2997200" cy="613521"/>
            <wp:effectExtent l="0" t="0" r="0" b="0"/>
            <wp:docPr id="118" name="Picture 118"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Shape, rectangl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122876" cy="639247"/>
                    </a:xfrm>
                    <a:prstGeom prst="rect">
                      <a:avLst/>
                    </a:prstGeom>
                  </pic:spPr>
                </pic:pic>
              </a:graphicData>
            </a:graphic>
          </wp:inline>
        </w:drawing>
      </w:r>
    </w:p>
    <w:p w14:paraId="6F962DEA" w14:textId="6CA53D81" w:rsidR="00C766D7" w:rsidRDefault="00C766D7" w:rsidP="00C766D7">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3C4B53">
        <w:rPr>
          <w:b/>
          <w:bCs/>
        </w:rPr>
        <w:t>k</w:t>
      </w:r>
      <w:r w:rsidRPr="00295407">
        <w:rPr>
          <w:b/>
          <w:bCs/>
        </w:rPr>
        <w:t>:</w:t>
      </w:r>
      <w:r w:rsidRPr="00295407">
        <w:t xml:space="preserve"> </w:t>
      </w:r>
      <w:r w:rsidR="003C4B53">
        <w:t>Select and drag the bottom right corner of the tile to adjust the overall size for better readability of all names and values</w:t>
      </w:r>
    </w:p>
    <w:p w14:paraId="569CE9DB" w14:textId="4217F8A1" w:rsidR="003C4B53" w:rsidRDefault="003C4B53" w:rsidP="00C766D7">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65088" behindDoc="0" locked="0" layoutInCell="1" allowOverlap="1" wp14:anchorId="402B7E6A" wp14:editId="57BEE9D3">
                <wp:simplePos x="0" y="0"/>
                <wp:positionH relativeFrom="column">
                  <wp:posOffset>2992120</wp:posOffset>
                </wp:positionH>
                <wp:positionV relativeFrom="paragraph">
                  <wp:posOffset>2191385</wp:posOffset>
                </wp:positionV>
                <wp:extent cx="838200" cy="558800"/>
                <wp:effectExtent l="12700" t="38100" r="12700" b="38100"/>
                <wp:wrapNone/>
                <wp:docPr id="134" name="Right Arrow 13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DE9B7E" w14:textId="59E82F41" w:rsidR="003C4B53" w:rsidRPr="008E5C4E" w:rsidRDefault="003C4B53" w:rsidP="003C4B53">
                            <w:pPr>
                              <w:jc w:val="center"/>
                              <w:rPr>
                                <w:color w:val="FFFF00"/>
                                <w:sz w:val="24"/>
                              </w:rPr>
                            </w:pPr>
                            <w:r>
                              <w:rPr>
                                <w:color w:val="FFFF00"/>
                                <w:sz w:val="24"/>
                              </w:rPr>
                              <w:t>DRA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B7E6A" id="Right Arrow 134" o:spid="_x0000_s1057" type="#_x0000_t13" style="position:absolute;left:0;text-align:left;margin-left:235.6pt;margin-top:172.55pt;width:66pt;height:44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" adj="14400" fillcolor="red" strokecolor="#243f60 [1604]" strokeweight="2pt">
                <v:textbox>
                  <w:txbxContent>
                    <w:p w14:paraId="22DE9B7E" w14:textId="59E82F41" w:rsidR="003C4B53" w:rsidRPr="008E5C4E" w:rsidRDefault="003C4B53" w:rsidP="003C4B53">
                      <w:pPr>
                        <w:jc w:val="center"/>
                        <w:rPr>
                          <w:color w:val="FFFF00"/>
                          <w:sz w:val="24"/>
                        </w:rPr>
                      </w:pPr>
                      <w:r>
                        <w:rPr>
                          <w:color w:val="FFFF00"/>
                          <w:sz w:val="24"/>
                        </w:rPr>
                        <w:t>DRAG</w:t>
                      </w:r>
                    </w:p>
                  </w:txbxContent>
                </v:textbox>
              </v:shape>
            </w:pict>
          </mc:Fallback>
        </mc:AlternateContent>
      </w:r>
      <w:r>
        <w:rPr>
          <w:noProof/>
        </w:rPr>
        <mc:AlternateContent>
          <mc:Choice Requires="wps">
            <w:drawing>
              <wp:anchor distT="0" distB="0" distL="114300" distR="114300" simplePos="0" relativeHeight="251867136" behindDoc="0" locked="0" layoutInCell="1" allowOverlap="1" wp14:anchorId="254B6AB8" wp14:editId="58D8F280">
                <wp:simplePos x="0" y="0"/>
                <wp:positionH relativeFrom="column">
                  <wp:posOffset>3830320</wp:posOffset>
                </wp:positionH>
                <wp:positionV relativeFrom="paragraph">
                  <wp:posOffset>2291080</wp:posOffset>
                </wp:positionV>
                <wp:extent cx="363220" cy="365760"/>
                <wp:effectExtent l="12700" t="12700" r="17780" b="15240"/>
                <wp:wrapNone/>
                <wp:docPr id="135" name="Oval 135"/>
                <wp:cNvGraphicFramePr/>
                <a:graphic xmlns:a="http://schemas.openxmlformats.org/drawingml/2006/main">
                  <a:graphicData uri="http://schemas.microsoft.com/office/word/2010/wordprocessingShape">
                    <wps:wsp>
                      <wps:cNvSpPr/>
                      <wps:spPr>
                        <a:xfrm>
                          <a:off x="0" y="0"/>
                          <a:ext cx="363220" cy="3657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1FBD5C" id="Oval 135" o:spid="_x0000_s1026" style="position:absolute;margin-left:301.6pt;margin-top:180.4pt;width:28.6pt;height:28.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" filled="f" strokecolor="red" strokeweight="2pt"/>
            </w:pict>
          </mc:Fallback>
        </mc:AlternateContent>
      </w:r>
      <w:r>
        <w:rPr>
          <w:noProof/>
        </w:rPr>
        <w:drawing>
          <wp:inline distT="0" distB="0" distL="0" distR="0" wp14:anchorId="48ABA380" wp14:editId="01E26479">
            <wp:extent cx="3789680" cy="2522747"/>
            <wp:effectExtent l="0" t="0" r="0" b="5080"/>
            <wp:docPr id="133" name="Picture 1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803841" cy="2532174"/>
                    </a:xfrm>
                    <a:prstGeom prst="rect">
                      <a:avLst/>
                    </a:prstGeom>
                  </pic:spPr>
                </pic:pic>
              </a:graphicData>
            </a:graphic>
          </wp:inline>
        </w:drawing>
      </w:r>
    </w:p>
    <w:p w14:paraId="60160B54" w14:textId="3114B513" w:rsidR="00173586" w:rsidRDefault="003C4B53" w:rsidP="00C87EA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54848" behindDoc="0" locked="0" layoutInCell="1" allowOverlap="1" wp14:anchorId="3778D7F4" wp14:editId="1FBC4DC3">
                <wp:simplePos x="0" y="0"/>
                <wp:positionH relativeFrom="column">
                  <wp:posOffset>-231140</wp:posOffset>
                </wp:positionH>
                <wp:positionV relativeFrom="paragraph">
                  <wp:posOffset>296545</wp:posOffset>
                </wp:positionV>
                <wp:extent cx="838200" cy="558800"/>
                <wp:effectExtent l="12700" t="38100" r="12700" b="38100"/>
                <wp:wrapNone/>
                <wp:docPr id="117" name="Right Arrow 11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74C68A" w14:textId="77777777" w:rsidR="00C40EA2" w:rsidRPr="008E5C4E" w:rsidRDefault="00C40EA2" w:rsidP="00C40EA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8D7F4" id="Right Arrow 117" o:spid="_x0000_s1058" type="#_x0000_t13" style="position:absolute;left:0;text-align:left;margin-left:-18.2pt;margin-top:23.35pt;width:66pt;height:44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" adj="14400" fillcolor="red" strokecolor="#243f60 [1604]" strokeweight="2pt">
                <v:textbox>
                  <w:txbxContent>
                    <w:p w14:paraId="1574C68A" w14:textId="77777777" w:rsidR="00C40EA2" w:rsidRPr="008E5C4E" w:rsidRDefault="00C40EA2" w:rsidP="00C40EA2">
                      <w:pPr>
                        <w:jc w:val="center"/>
                        <w:rPr>
                          <w:color w:val="FFFF00"/>
                          <w:sz w:val="24"/>
                        </w:rPr>
                      </w:pPr>
                      <w:r w:rsidRPr="008E5C4E">
                        <w:rPr>
                          <w:color w:val="FFFF00"/>
                          <w:sz w:val="24"/>
                        </w:rPr>
                        <w:t>C</w:t>
                      </w:r>
                      <w:r>
                        <w:rPr>
                          <w:color w:val="FFFF00"/>
                          <w:sz w:val="24"/>
                        </w:rPr>
                        <w:t>LICK</w:t>
                      </w:r>
                    </w:p>
                  </w:txbxContent>
                </v:textbox>
              </v:shape>
            </w:pict>
          </mc:Fallback>
        </mc:AlternateContent>
      </w:r>
      <w:r w:rsidR="00173586" w:rsidRPr="00295407">
        <w:rPr>
          <w:b/>
          <w:bCs/>
        </w:rPr>
        <w:t>S</w:t>
      </w:r>
      <w:r w:rsidR="00173586">
        <w:rPr>
          <w:b/>
          <w:bCs/>
        </w:rPr>
        <w:t>tep</w:t>
      </w:r>
      <w:r w:rsidR="00173586" w:rsidRPr="00295407">
        <w:rPr>
          <w:b/>
          <w:bCs/>
        </w:rPr>
        <w:t xml:space="preserve"> </w:t>
      </w:r>
      <w:r w:rsidR="00173586">
        <w:rPr>
          <w:b/>
          <w:bCs/>
        </w:rPr>
        <w:t>3</w:t>
      </w:r>
      <w:r>
        <w:rPr>
          <w:b/>
          <w:bCs/>
        </w:rPr>
        <w:t>l</w:t>
      </w:r>
      <w:r w:rsidR="00173586" w:rsidRPr="00295407">
        <w:rPr>
          <w:b/>
          <w:bCs/>
        </w:rPr>
        <w:t>:</w:t>
      </w:r>
      <w:r w:rsidR="00173586" w:rsidRPr="00295407">
        <w:t xml:space="preserve"> </w:t>
      </w:r>
      <w:r w:rsidR="00173586">
        <w:t xml:space="preserve">Click the </w:t>
      </w:r>
      <w:r w:rsidR="00173586">
        <w:rPr>
          <w:b/>
          <w:bCs/>
        </w:rPr>
        <w:t>Save</w:t>
      </w:r>
      <w:r w:rsidR="00173586">
        <w:t xml:space="preserve"> icon </w:t>
      </w:r>
      <w:r>
        <w:t xml:space="preserve">(located towards the top of the page) </w:t>
      </w:r>
      <w:r w:rsidR="00173586">
        <w:t xml:space="preserve">to finalize edits to the </w:t>
      </w:r>
      <w:r w:rsidR="00C40EA2">
        <w:t>dashboard</w:t>
      </w:r>
    </w:p>
    <w:p w14:paraId="74E2C7D7" w14:textId="2BD1F79B" w:rsidR="00C40EA2" w:rsidRDefault="00C40EA2" w:rsidP="00C87EA3">
      <w:pPr>
        <w:widowControl w:val="0"/>
        <w:autoSpaceDE w:val="0"/>
        <w:autoSpaceDN w:val="0"/>
        <w:adjustRightInd w:val="0"/>
        <w:spacing w:before="240" w:after="120" w:line="240" w:lineRule="auto"/>
        <w:ind w:left="1440" w:hanging="900"/>
      </w:pPr>
      <w:r>
        <w:rPr>
          <w:noProof/>
        </w:rPr>
        <w:drawing>
          <wp:inline distT="0" distB="0" distL="0" distR="0" wp14:anchorId="7BF18A0A" wp14:editId="5B453079">
            <wp:extent cx="2092960" cy="504327"/>
            <wp:effectExtent l="0" t="0" r="2540" b="381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2147527" cy="517476"/>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3F98FCE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sidR="00EC3D01">
        <w:rPr>
          <w:b/>
          <w:bCs/>
        </w:rPr>
        <w:t>WBZ451 Curiosity Board</w:t>
      </w:r>
    </w:p>
    <w:p w14:paraId="02D8721B" w14:textId="08E2CB55"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rsidR="00E40CFA">
        <w:t xml:space="preserve">Confirm that the WBZ451 Curiosity Board is connected to the PC and is powered ON.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5D2F8A9A">
                <wp:simplePos x="0" y="0"/>
                <wp:positionH relativeFrom="column">
                  <wp:posOffset>-378460</wp:posOffset>
                </wp:positionH>
                <wp:positionV relativeFrom="paragraph">
                  <wp:posOffset>1016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61" type="#_x0000_t13" style="position:absolute;left:0;text-align:left;margin-left:-29.8pt;margin-top:.8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lqpj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104E4C1F">
            <wp:extent cx="3220720" cy="1184521"/>
            <wp:effectExtent l="0" t="0" r="5080" b="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309549" cy="1217191"/>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2669CC62">
                <wp:simplePos x="0" y="0"/>
                <wp:positionH relativeFrom="column">
                  <wp:posOffset>-381000</wp:posOffset>
                </wp:positionH>
                <wp:positionV relativeFrom="paragraph">
                  <wp:posOffset>39560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62" type="#_x0000_t13" style="position:absolute;left:0;text-align:left;margin-left:-30pt;margin-top:31.1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520A5EAF">
            <wp:extent cx="2316480" cy="953845"/>
            <wp:effectExtent l="0" t="0" r="0"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2343162" cy="964832"/>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547ACB4A" w:rsidR="005076BF" w:rsidRDefault="00CE1D21"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2560" behindDoc="0" locked="0" layoutInCell="1" allowOverlap="1" wp14:anchorId="05D5C874" wp14:editId="294EBFE0">
                <wp:simplePos x="0" y="0"/>
                <wp:positionH relativeFrom="column">
                  <wp:posOffset>-81280</wp:posOffset>
                </wp:positionH>
                <wp:positionV relativeFrom="paragraph">
                  <wp:posOffset>930275</wp:posOffset>
                </wp:positionV>
                <wp:extent cx="838200" cy="490220"/>
                <wp:effectExtent l="12700" t="38100" r="25400" b="43180"/>
                <wp:wrapNone/>
                <wp:docPr id="21" name="Right Arrow 21"/>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D5C874" id="Right Arrow 21" o:spid="_x0000_s1061" type="#_x0000_t13" style="position:absolute;left:0;text-align:left;margin-left:-6.4pt;margin-top:73.25pt;width:66pt;height:38.6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QD2P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" adj="15284" fillcolor="red" strokecolor="#243f60 [1604]" strokeweight="2pt">
                <v:textbo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v:textbox>
              </v:shape>
            </w:pict>
          </mc:Fallback>
        </mc:AlternateContent>
      </w:r>
      <w:r w:rsidR="005076BF">
        <w:rPr>
          <w:noProof/>
        </w:rPr>
        <w:drawing>
          <wp:inline distT="0" distB="0" distL="0" distR="0" wp14:anchorId="35F47801" wp14:editId="329D2AB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5E626FE4" w14:textId="3B5290C1" w:rsidR="001D7739" w:rsidRDefault="001D7739"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6c</w:t>
      </w:r>
      <w:r w:rsidRPr="00295407">
        <w:rPr>
          <w:b/>
          <w:bCs/>
        </w:rPr>
        <w:t>:</w:t>
      </w:r>
      <w:r w:rsidRPr="00295407">
        <w:t xml:space="preserve"> </w:t>
      </w:r>
      <w:r>
        <w:t>Enable the DC power supply and adjust the voltage to any value which falls within the input range of the Multimeter click voltage sensor (8 mV min to 17</w:t>
      </w:r>
      <w:r w:rsidR="003C4B53">
        <w:t>.</w:t>
      </w:r>
      <w:r>
        <w:t>068</w:t>
      </w:r>
      <w:r w:rsidR="003C4B53">
        <w:t>k</w:t>
      </w:r>
      <w:r>
        <w:t xml:space="preserve"> mV max)</w:t>
      </w:r>
      <w:r w:rsidR="00CE1D21">
        <w:t xml:space="preserve">. If no DC power supply is available, you can use jumper wires to hook up the voltage sensing terminals to the </w:t>
      </w:r>
      <w:r w:rsidR="00CE1D21" w:rsidRPr="00CE1D21">
        <w:rPr>
          <w:b/>
          <w:bCs/>
        </w:rPr>
        <w:t>VCC</w:t>
      </w:r>
      <w:r w:rsidR="00CE1D21">
        <w:t xml:space="preserve"> and </w:t>
      </w:r>
      <w:r w:rsidR="00CE1D21" w:rsidRPr="00CE1D21">
        <w:rPr>
          <w:b/>
          <w:bCs/>
        </w:rPr>
        <w:t>GND</w:t>
      </w:r>
      <w:r w:rsidR="00CE1D21">
        <w:t xml:space="preserve"> pins on the XPRO</w:t>
      </w:r>
      <w:r w:rsidR="00FA4630">
        <w:t>-</w:t>
      </w:r>
      <w:r w:rsidR="00CE1D21">
        <w:t>Adapter click board</w:t>
      </w:r>
    </w:p>
    <w:p w14:paraId="2F39C6B4" w14:textId="36DB7A4A" w:rsidR="00F70E67" w:rsidRDefault="00F70E67" w:rsidP="00F70E67">
      <w:pPr>
        <w:widowControl w:val="0"/>
        <w:autoSpaceDE w:val="0"/>
        <w:autoSpaceDN w:val="0"/>
        <w:adjustRightInd w:val="0"/>
        <w:spacing w:before="240" w:after="120" w:line="240" w:lineRule="auto"/>
        <w:ind w:left="1440" w:hanging="900"/>
        <w:jc w:val="center"/>
        <w:rPr>
          <w:b/>
          <w:bCs/>
        </w:rPr>
      </w:pPr>
      <w:r>
        <w:rPr>
          <w:b/>
          <w:bCs/>
          <w:noProof/>
        </w:rPr>
        <mc:AlternateContent>
          <mc:Choice Requires="wps">
            <w:drawing>
              <wp:anchor distT="0" distB="0" distL="114300" distR="114300" simplePos="0" relativeHeight="251843584" behindDoc="0" locked="0" layoutInCell="1" allowOverlap="1" wp14:anchorId="0C188F72" wp14:editId="09E48171">
                <wp:simplePos x="0" y="0"/>
                <wp:positionH relativeFrom="column">
                  <wp:posOffset>3423920</wp:posOffset>
                </wp:positionH>
                <wp:positionV relativeFrom="paragraph">
                  <wp:posOffset>1383665</wp:posOffset>
                </wp:positionV>
                <wp:extent cx="904240" cy="200660"/>
                <wp:effectExtent l="12700" t="12700" r="10160" b="15240"/>
                <wp:wrapNone/>
                <wp:docPr id="67" name="Rectangle 67"/>
                <wp:cNvGraphicFramePr/>
                <a:graphic xmlns:a="http://schemas.openxmlformats.org/drawingml/2006/main">
                  <a:graphicData uri="http://schemas.microsoft.com/office/word/2010/wordprocessingShape">
                    <wps:wsp>
                      <wps:cNvSpPr/>
                      <wps:spPr>
                        <a:xfrm>
                          <a:off x="0" y="0"/>
                          <a:ext cx="904240" cy="2006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E01F91" id="Rectangle 67" o:spid="_x0000_s1026" style="position:absolute;margin-left:269.6pt;margin-top:108.95pt;width:71.2pt;height:15.8pt;z-index:251843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" filled="f" strokecolor="red" strokeweight="2pt"/>
            </w:pict>
          </mc:Fallback>
        </mc:AlternateContent>
      </w:r>
      <w:r>
        <w:rPr>
          <w:b/>
          <w:bCs/>
          <w:noProof/>
        </w:rPr>
        <w:drawing>
          <wp:inline distT="0" distB="0" distL="0" distR="0" wp14:anchorId="6CB3B8AC" wp14:editId="066CDC1B">
            <wp:extent cx="2628900" cy="1511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83">
                      <a:extLst>
                        <a:ext uri="{28A0092B-C50C-407E-A947-70E740481C1C}">
                          <a14:useLocalDpi xmlns:a14="http://schemas.microsoft.com/office/drawing/2010/main" val="0"/>
                        </a:ext>
                      </a:extLst>
                    </a:blip>
                    <a:stretch>
                      <a:fillRect/>
                    </a:stretch>
                  </pic:blipFill>
                  <pic:spPr>
                    <a:xfrm>
                      <a:off x="0" y="0"/>
                      <a:ext cx="2628900" cy="1511300"/>
                    </a:xfrm>
                    <a:prstGeom prst="rect">
                      <a:avLst/>
                    </a:prstGeom>
                  </pic:spPr>
                </pic:pic>
              </a:graphicData>
            </a:graphic>
          </wp:inline>
        </w:drawing>
      </w:r>
    </w:p>
    <w:p w14:paraId="0E7D3030" w14:textId="098F08FB"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d</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244AF4A9"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02E4E4E1">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62"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BP&#13;&#10;4RTC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13639941"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e</w:t>
      </w:r>
      <w:r w:rsidRPr="00295407">
        <w:rPr>
          <w:b/>
          <w:bCs/>
        </w:rPr>
        <w:t>:</w:t>
      </w:r>
      <w:r w:rsidRPr="00295407">
        <w:t xml:space="preserve"> </w:t>
      </w:r>
      <w:r>
        <w:t>Expand one of the telemetry messages and observe the Multimeter</w:t>
      </w:r>
      <w:r w:rsidR="00CE1D21">
        <w:t xml:space="preserve"> click’s</w:t>
      </w:r>
      <w:r>
        <w:t xml:space="preserve"> voltage</w:t>
      </w:r>
      <w:r w:rsidR="00CE1D21">
        <w:t>, current, capacitance</w:t>
      </w:r>
      <w:r w:rsidR="00DF4318">
        <w:t>, and resistance</w:t>
      </w:r>
      <w:r>
        <w:t xml:space="preserve"> value</w:t>
      </w:r>
      <w:r w:rsidR="00CE1D21">
        <w:t>s</w:t>
      </w:r>
      <w:r>
        <w:t xml:space="preserve"> being reported</w:t>
      </w:r>
    </w:p>
    <w:p w14:paraId="5217B2E2" w14:textId="30EDDA41" w:rsidR="00086DC9" w:rsidRDefault="00DF4318"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4CC58AD8" wp14:editId="7319AABB">
            <wp:extent cx="6492240" cy="9931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85" cstate="print">
                      <a:extLst>
                        <a:ext uri="{28A0092B-C50C-407E-A947-70E740481C1C}">
                          <a14:useLocalDpi xmlns:a14="http://schemas.microsoft.com/office/drawing/2010/main" val="0"/>
                        </a:ext>
                      </a:extLst>
                    </a:blip>
                    <a:stretch>
                      <a:fillRect/>
                    </a:stretch>
                  </pic:blipFill>
                  <pic:spPr>
                    <a:xfrm>
                      <a:off x="0" y="0"/>
                      <a:ext cx="6492240" cy="993140"/>
                    </a:xfrm>
                    <a:prstGeom prst="rect">
                      <a:avLst/>
                    </a:prstGeom>
                  </pic:spPr>
                </pic:pic>
              </a:graphicData>
            </a:graphic>
          </wp:inline>
        </w:drawing>
      </w:r>
    </w:p>
    <w:p w14:paraId="4988E559" w14:textId="1CEF3443" w:rsidR="003C4B53" w:rsidRDefault="003C4B53" w:rsidP="005076BF">
      <w:pPr>
        <w:widowControl w:val="0"/>
        <w:autoSpaceDE w:val="0"/>
        <w:autoSpaceDN w:val="0"/>
        <w:adjustRightInd w:val="0"/>
        <w:spacing w:before="240" w:after="120" w:line="240" w:lineRule="auto"/>
        <w:ind w:left="1440" w:hanging="900"/>
        <w:rPr>
          <w:b/>
          <w:bCs/>
        </w:rPr>
      </w:pPr>
      <w:r>
        <w:rPr>
          <w:b/>
          <w:bCs/>
          <w:noProof/>
        </w:rPr>
        <mc:AlternateContent>
          <mc:Choice Requires="wps">
            <w:drawing>
              <wp:anchor distT="0" distB="0" distL="114300" distR="114300" simplePos="0" relativeHeight="251869184" behindDoc="0" locked="0" layoutInCell="1" allowOverlap="1" wp14:anchorId="280DB908" wp14:editId="0002B4FC">
                <wp:simplePos x="0" y="0"/>
                <wp:positionH relativeFrom="column">
                  <wp:posOffset>1038860</wp:posOffset>
                </wp:positionH>
                <wp:positionV relativeFrom="paragraph">
                  <wp:posOffset>1115060</wp:posOffset>
                </wp:positionV>
                <wp:extent cx="2387600" cy="749300"/>
                <wp:effectExtent l="12700" t="12700" r="12700" b="12700"/>
                <wp:wrapNone/>
                <wp:docPr id="137" name="Rectangle 137"/>
                <wp:cNvGraphicFramePr/>
                <a:graphic xmlns:a="http://schemas.openxmlformats.org/drawingml/2006/main">
                  <a:graphicData uri="http://schemas.microsoft.com/office/word/2010/wordprocessingShape">
                    <wps:wsp>
                      <wps:cNvSpPr/>
                      <wps:spPr>
                        <a:xfrm>
                          <a:off x="0" y="0"/>
                          <a:ext cx="2387600" cy="749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878FF" id="Rectangle 137" o:spid="_x0000_s1026" style="position:absolute;margin-left:81.8pt;margin-top:87.8pt;width:188pt;height:59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" filled="f" strokecolor="red" strokeweight="2pt"/>
            </w:pict>
          </mc:Fallback>
        </mc:AlternateContent>
      </w:r>
      <w:r>
        <w:rPr>
          <w:b/>
          <w:bCs/>
          <w:noProof/>
        </w:rPr>
        <w:drawing>
          <wp:inline distT="0" distB="0" distL="0" distR="0" wp14:anchorId="27AD907C" wp14:editId="4371287D">
            <wp:extent cx="3850640" cy="2418326"/>
            <wp:effectExtent l="0" t="0" r="0" b="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3878704" cy="2435951"/>
                    </a:xfrm>
                    <a:prstGeom prst="rect">
                      <a:avLst/>
                    </a:prstGeom>
                  </pic:spPr>
                </pic:pic>
              </a:graphicData>
            </a:graphic>
          </wp:inline>
        </w:drawing>
      </w:r>
    </w:p>
    <w:p w14:paraId="037D955B" w14:textId="0573E0EF" w:rsidR="005076BF" w:rsidRDefault="005076BF"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6</w:t>
      </w:r>
      <w:r w:rsidR="001D7739">
        <w:rPr>
          <w:b/>
          <w:bCs/>
        </w:rPr>
        <w:t>f</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396501C4" w:rsidR="005076BF" w:rsidRDefault="001D7739"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6FB4FEB7">
                <wp:simplePos x="0" y="0"/>
                <wp:positionH relativeFrom="column">
                  <wp:posOffset>-401320</wp:posOffset>
                </wp:positionH>
                <wp:positionV relativeFrom="paragraph">
                  <wp:posOffset>685165</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63" type="#_x0000_t13" style="position:absolute;left:0;text-align:left;margin-left:-31.6pt;margin-top:53.95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585C4B1F" wp14:editId="53315D21">
            <wp:extent cx="6492240" cy="2822575"/>
            <wp:effectExtent l="0" t="0" r="0" b="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492240" cy="2822575"/>
                    </a:xfrm>
                    <a:prstGeom prst="rect">
                      <a:avLst/>
                    </a:prstGeom>
                  </pic:spPr>
                </pic:pic>
              </a:graphicData>
            </a:graphic>
          </wp:inline>
        </w:drawing>
      </w:r>
    </w:p>
    <w:p w14:paraId="07872104" w14:textId="46C247B4" w:rsidR="009E6536" w:rsidRDefault="009E6536" w:rsidP="009E6536">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6</w:t>
      </w:r>
      <w:r w:rsidR="001D7739">
        <w:rPr>
          <w:b/>
          <w:bCs/>
        </w:rPr>
        <w:t>g</w:t>
      </w:r>
      <w:r w:rsidRPr="00295407">
        <w:rPr>
          <w:b/>
          <w:bCs/>
        </w:rPr>
        <w:t>:</w:t>
      </w:r>
      <w:r w:rsidRPr="00295407">
        <w:t xml:space="preserve"> </w:t>
      </w:r>
      <w:r>
        <w:t xml:space="preserve">Click on the </w:t>
      </w:r>
      <w:r>
        <w:rPr>
          <w:b/>
          <w:bCs/>
        </w:rPr>
        <w:t xml:space="preserve">Overview </w:t>
      </w:r>
      <w:r>
        <w:t xml:space="preserve">tab for a convenient way of viewing the </w:t>
      </w:r>
      <w:r w:rsidR="00801683">
        <w:t>last known values &amp; a</w:t>
      </w:r>
      <w:r>
        <w:t>verages</w:t>
      </w:r>
      <w:r w:rsidR="00801683">
        <w:t xml:space="preserve"> for all telemetry which has been reported. Use the cursor and hover over any part of each of the line graphs to see </w:t>
      </w:r>
      <w:r w:rsidR="00DA409E">
        <w:t xml:space="preserve">the average </w:t>
      </w:r>
      <w:r w:rsidR="00801683">
        <w:t>value for a specific date/time in the history of logged events</w:t>
      </w:r>
    </w:p>
    <w:p w14:paraId="74CAEB01" w14:textId="66D56A43" w:rsidR="009E6536" w:rsidRDefault="00DA409E" w:rsidP="00DA409E">
      <w:pPr>
        <w:widowControl w:val="0"/>
        <w:autoSpaceDE w:val="0"/>
        <w:autoSpaceDN w:val="0"/>
        <w:adjustRightInd w:val="0"/>
        <w:spacing w:before="240" w:after="120" w:line="240" w:lineRule="auto"/>
        <w:ind w:left="2340" w:hanging="900"/>
      </w:pPr>
      <w:r>
        <w:rPr>
          <w:noProof/>
        </w:rPr>
        <mc:AlternateContent>
          <mc:Choice Requires="wps">
            <w:drawing>
              <wp:anchor distT="0" distB="0" distL="114300" distR="114300" simplePos="0" relativeHeight="251808768" behindDoc="0" locked="0" layoutInCell="1" allowOverlap="1" wp14:anchorId="660A4EF2" wp14:editId="6E499E27">
                <wp:simplePos x="0" y="0"/>
                <wp:positionH relativeFrom="column">
                  <wp:posOffset>414020</wp:posOffset>
                </wp:positionH>
                <wp:positionV relativeFrom="paragraph">
                  <wp:posOffset>27178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0A4EF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4" o:spid="_x0000_s1064" type="#_x0000_t13" style="position:absolute;left:0;text-align:left;margin-left:32.6pt;margin-top:21.4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Pr>
          <w:noProof/>
        </w:rPr>
        <w:drawing>
          <wp:inline distT="0" distB="0" distL="0" distR="0" wp14:anchorId="172C5292" wp14:editId="6EE7D424">
            <wp:extent cx="5100320" cy="4705723"/>
            <wp:effectExtent l="0" t="0" r="508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121371" cy="4725146"/>
                    </a:xfrm>
                    <a:prstGeom prst="rect">
                      <a:avLst/>
                    </a:prstGeom>
                  </pic:spPr>
                </pic:pic>
              </a:graphicData>
            </a:graphic>
          </wp:inline>
        </w:drawing>
      </w:r>
    </w:p>
    <w:p w14:paraId="27063921" w14:textId="35B8ECCD"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sidR="00A57F70">
        <w:rPr>
          <w:b/>
          <w:bCs/>
          <w:color w:val="FF0000"/>
        </w:rPr>
        <w:t>7</w:t>
      </w:r>
      <w:r w:rsidRPr="00295407">
        <w:rPr>
          <w:b/>
          <w:bCs/>
          <w:color w:val="FF0000"/>
        </w:rPr>
        <w:t xml:space="preserve">: </w:t>
      </w:r>
      <w:r>
        <w:rPr>
          <w:b/>
          <w:bCs/>
        </w:rPr>
        <w:t xml:space="preserve">Access the Dashboard to </w:t>
      </w:r>
      <w:r w:rsidR="00CE1D21">
        <w:rPr>
          <w:b/>
          <w:bCs/>
        </w:rPr>
        <w:t xml:space="preserve">Monitor </w:t>
      </w:r>
      <w:r>
        <w:rPr>
          <w:b/>
          <w:bCs/>
        </w:rPr>
        <w:t xml:space="preserve">the Multimeter </w:t>
      </w:r>
      <w:r w:rsidR="00CE1D21">
        <w:rPr>
          <w:b/>
          <w:bCs/>
        </w:rPr>
        <w:t>Click</w:t>
      </w:r>
      <w:r>
        <w:rPr>
          <w:b/>
          <w:bCs/>
        </w:rPr>
        <w:t xml:space="preserv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24BE58F0">
                <wp:simplePos x="0" y="0"/>
                <wp:positionH relativeFrom="column">
                  <wp:posOffset>-254000</wp:posOffset>
                </wp:positionH>
                <wp:positionV relativeFrom="paragraph">
                  <wp:posOffset>71818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65" type="#_x0000_t13" style="position:absolute;left:0;text-align:left;margin-left:-20pt;margin-top:56.5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C6Wd+/4wAAAA8BAAAPAAAAAAAAAAAAAAAAANoEAABkcnMvZG93bnJldi54bWxQSwUGAAAAAAQA&#13;&#10;BADzAAAA6gU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7B6DB9C2">
            <wp:extent cx="1991933" cy="1473200"/>
            <wp:effectExtent l="0" t="0" r="254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2040200" cy="1508897"/>
                    </a:xfrm>
                    <a:prstGeom prst="rect">
                      <a:avLst/>
                    </a:prstGeom>
                  </pic:spPr>
                </pic:pic>
              </a:graphicData>
            </a:graphic>
          </wp:inline>
        </w:drawing>
      </w:r>
    </w:p>
    <w:p w14:paraId="00E8D099" w14:textId="5B1B7970" w:rsidR="00405A6A" w:rsidRDefault="00405A6A" w:rsidP="00994605">
      <w:pPr>
        <w:widowControl w:val="0"/>
        <w:tabs>
          <w:tab w:val="left" w:pos="3600"/>
        </w:tabs>
        <w:autoSpaceDE w:val="0"/>
        <w:autoSpaceDN w:val="0"/>
        <w:adjustRightInd w:val="0"/>
        <w:spacing w:before="360" w:after="240" w:line="240" w:lineRule="auto"/>
        <w:ind w:right="7186"/>
        <w:rPr>
          <w:b/>
          <w:bCs/>
          <w:spacing w:val="-9"/>
          <w:sz w:val="32"/>
          <w:szCs w:val="32"/>
        </w:rPr>
      </w:pPr>
      <w:r>
        <w:rPr>
          <w:b/>
          <w:bCs/>
          <w:noProof/>
          <w:spacing w:val="-9"/>
          <w:sz w:val="32"/>
          <w:szCs w:val="32"/>
        </w:rPr>
        <w:drawing>
          <wp:inline distT="0" distB="0" distL="0" distR="0" wp14:anchorId="480E9A39" wp14:editId="1E367E12">
            <wp:extent cx="6492240" cy="4187190"/>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492240" cy="4187190"/>
                    </a:xfrm>
                    <a:prstGeom prst="rect">
                      <a:avLst/>
                    </a:prstGeom>
                  </pic:spPr>
                </pic:pic>
              </a:graphicData>
            </a:graphic>
          </wp:inline>
        </w:drawing>
      </w:r>
    </w:p>
    <w:p w14:paraId="3F1B3A58" w14:textId="509F0DFF"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312038E" w:rsidR="00994605" w:rsidRDefault="00770930" w:rsidP="00994605">
      <w:pPr>
        <w:widowControl w:val="0"/>
        <w:tabs>
          <w:tab w:val="left" w:pos="3600"/>
        </w:tabs>
        <w:autoSpaceDE w:val="0"/>
        <w:autoSpaceDN w:val="0"/>
        <w:adjustRightInd w:val="0"/>
        <w:spacing w:after="120" w:line="240" w:lineRule="auto"/>
      </w:pPr>
      <w:r>
        <w:t>The last reported value</w:t>
      </w:r>
      <w:r w:rsidR="00C40EA2">
        <w:t>s</w:t>
      </w:r>
      <w:r>
        <w:t xml:space="preserve"> for the Multimeter </w:t>
      </w:r>
      <w:r w:rsidR="00CE1D21">
        <w:t>c</w:t>
      </w:r>
      <w:r>
        <w:t>lick</w:t>
      </w:r>
      <w:r w:rsidR="00CE1D21">
        <w:t>’s</w:t>
      </w:r>
      <w:r>
        <w:t xml:space="preserve"> </w:t>
      </w:r>
      <w:r w:rsidR="00C40EA2">
        <w:t>sensors (</w:t>
      </w:r>
      <w:r>
        <w:t>voltage</w:t>
      </w:r>
      <w:r w:rsidR="00CE1D21">
        <w:t>, current, capacitance</w:t>
      </w:r>
      <w:r w:rsidR="00C40EA2">
        <w:t>, resistance)</w:t>
      </w:r>
      <w:r>
        <w:t xml:space="preserve"> will be displayed on the Dashboard</w:t>
      </w:r>
      <w:r w:rsidR="00FA5986">
        <w:t>. The Dashboard can be easily edited to add more tiles to visualize</w:t>
      </w:r>
      <w:r w:rsidR="00C40EA2">
        <w:t xml:space="preserve"> </w:t>
      </w:r>
      <w:r w:rsidR="00FA5986">
        <w:t>telemetry in various formats</w:t>
      </w:r>
      <w:r w:rsidR="00405A6A">
        <w:t xml:space="preserve"> (e.g. averages, bar charts, line graphs, heat maps, images, event history, state history, pie charts, key performance indicators, markdowns, external content, labels, maps)</w:t>
      </w:r>
      <w:r w:rsidR="00FA5986">
        <w:t>.</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045FA44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w:t>
      </w:r>
      <w:r w:rsidR="00CE1D21">
        <w:t>c</w:t>
      </w:r>
      <w:r>
        <w:t>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6321024"/>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6"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4910D50A" w:rsidR="00577647" w:rsidRPr="00E62C29"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r w:rsidR="00E62C29">
        <w:rPr>
          <w:b/>
          <w:bCs/>
        </w:rPr>
        <w:t xml:space="preserve"> </w:t>
      </w:r>
      <w:r w:rsidR="00E62C29" w:rsidRPr="00E62C29">
        <w:t>(repeat to add any of the other Multimeter click sensors)</w:t>
      </w:r>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3B98312C">
            <wp:extent cx="3092772" cy="4561840"/>
            <wp:effectExtent l="0" t="0" r="635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137118" cy="4627250"/>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7"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93">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382CE07D">
                <wp:simplePos x="0" y="0"/>
                <wp:positionH relativeFrom="column">
                  <wp:posOffset>-355600</wp:posOffset>
                </wp:positionH>
                <wp:positionV relativeFrom="paragraph">
                  <wp:posOffset>12001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70" type="#_x0000_t13" style="position:absolute;left:0;text-align:left;margin-left:-28pt;margin-top:9.4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lastRenderedPageBreak/>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143F893" w:rsidR="005F30DE" w:rsidRDefault="00C8585C"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0704" behindDoc="0" locked="0" layoutInCell="1" allowOverlap="1" wp14:anchorId="70302982" wp14:editId="66225E47">
                <wp:simplePos x="0" y="0"/>
                <wp:positionH relativeFrom="column">
                  <wp:posOffset>6436360</wp:posOffset>
                </wp:positionH>
                <wp:positionV relativeFrom="paragraph">
                  <wp:posOffset>203136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32632" id="Right Arrow 20" o:spid="_x0000_s1026" type="#_x0000_t13" style="position:absolute;margin-left:506.8pt;margin-top:159.9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DyHeuO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641CD23">
                <wp:simplePos x="0" y="0"/>
                <wp:positionH relativeFrom="column">
                  <wp:posOffset>6332220</wp:posOffset>
                </wp:positionH>
                <wp:positionV relativeFrom="paragraph">
                  <wp:posOffset>107315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2BD22A0" id="Right Arrow 125" o:spid="_x0000_s1026" type="#_x0000_t13" style="position:absolute;margin-left:498.6pt;margin-top:84.5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0DADF8A3">
                <wp:simplePos x="0" y="0"/>
                <wp:positionH relativeFrom="column">
                  <wp:posOffset>6332220</wp:posOffset>
                </wp:positionH>
                <wp:positionV relativeFrom="paragraph">
                  <wp:posOffset>120269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912315" id="Right Arrow 127" o:spid="_x0000_s1026" type="#_x0000_t13" style="position:absolute;margin-left:498.6pt;margin-top:94.7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HFsrK+MAAAAR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7A3FA25">
                <wp:simplePos x="0" y="0"/>
                <wp:positionH relativeFrom="column">
                  <wp:posOffset>6250305</wp:posOffset>
                </wp:positionH>
                <wp:positionV relativeFrom="paragraph">
                  <wp:posOffset>147447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37C4CE" id="Right Arrow 126" o:spid="_x0000_s1026" type="#_x0000_t13" style="position:absolute;margin-left:492.15pt;margin-top:116.1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20D12977">
                <wp:simplePos x="0" y="0"/>
                <wp:positionH relativeFrom="column">
                  <wp:posOffset>1176020</wp:posOffset>
                </wp:positionH>
                <wp:positionV relativeFrom="paragraph">
                  <wp:posOffset>165735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02ECDE" id="Right Arrow 124" o:spid="_x0000_s1026" type="#_x0000_t13" style="position:absolute;margin-left:92.6pt;margin-top:130.5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33B82A">
                <wp:simplePos x="0" y="0"/>
                <wp:positionH relativeFrom="column">
                  <wp:posOffset>599440</wp:posOffset>
                </wp:positionH>
                <wp:positionV relativeFrom="paragraph">
                  <wp:posOffset>147637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1AEE06" id="Right Arrow 123" o:spid="_x0000_s1026" type="#_x0000_t13" style="position:absolute;margin-left:47.2pt;margin-top:116.2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" adj="14400" fillcolor="red" stroked="f" strokeweight="2pt"/>
            </w:pict>
          </mc:Fallback>
        </mc:AlternateContent>
      </w:r>
      <w:r w:rsidR="000D5A3B">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07D6686">
                <wp:simplePos x="0" y="0"/>
                <wp:positionH relativeFrom="column">
                  <wp:posOffset>27762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117DB" id="Right Arrow 107" o:spid="_x0000_s1026" type="#_x0000_t13" style="position:absolute;margin-left:218.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CfcJNL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0BC3D9FD">
            <wp:extent cx="3139440" cy="1680851"/>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3154364" cy="1688841"/>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69"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7Dgv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99"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70"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100">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71"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mu1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Z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Cb&#13;&#10;rmu1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102">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72"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Cg&#13;&#10;D0L4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73"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bYp1gAIAAF8FAAAOAAAAZHJzL2Uyb0RvYy54bWysVM1u2zAMvg/YOwi6r06yZM2C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0A23D1E5" w:rsidR="004A12F2" w:rsidRPr="00295407" w:rsidRDefault="0074143A" w:rsidP="001E28AB">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35392" behindDoc="0" locked="0" layoutInCell="1" allowOverlap="1" wp14:anchorId="1B37EC6D" wp14:editId="05CDD491">
                <wp:simplePos x="0" y="0"/>
                <wp:positionH relativeFrom="column">
                  <wp:posOffset>2616200</wp:posOffset>
                </wp:positionH>
                <wp:positionV relativeFrom="paragraph">
                  <wp:posOffset>3251200</wp:posOffset>
                </wp:positionV>
                <wp:extent cx="3246120" cy="1137920"/>
                <wp:effectExtent l="25400" t="38100" r="17780" b="43180"/>
                <wp:wrapNone/>
                <wp:docPr id="34" name="Right Arrow 34"/>
                <wp:cNvGraphicFramePr/>
                <a:graphic xmlns:a="http://schemas.openxmlformats.org/drawingml/2006/main">
                  <a:graphicData uri="http://schemas.microsoft.com/office/word/2010/wordprocessingShape">
                    <wps:wsp>
                      <wps:cNvSpPr/>
                      <wps:spPr>
                        <a:xfrm flipH="1">
                          <a:off x="0" y="0"/>
                          <a:ext cx="3246120" cy="11379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7EC6D" id="Right Arrow 34" o:spid="_x0000_s1074" type="#_x0000_t13" style="position:absolute;left:0;text-align:left;margin-left:206pt;margin-top:256pt;width:255.6pt;height:89.6pt;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" adj="17814" fillcolor="red" strokecolor="#243f60 [1604]" strokeweight="2pt">
                <v:textbo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v:textbox>
              </v:shape>
            </w:pict>
          </mc:Fallback>
        </mc:AlternateContent>
      </w:r>
      <w:r w:rsidR="005C10CB">
        <w:rPr>
          <w:noProof/>
        </w:rPr>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proofErr w:type="spellStart"/>
      <w:r w:rsidRPr="00515D82">
        <w:rPr>
          <w:b/>
          <w:bCs/>
        </w:rPr>
        <w:t>Unschedule</w:t>
      </w:r>
      <w:proofErr w:type="spellEnd"/>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110"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1E810D27"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w:t>
      </w:r>
      <w:r w:rsidR="001A40E1">
        <w:t xml:space="preserve">voltage measurement of </w:t>
      </w:r>
      <w:r w:rsidR="00BE49FA">
        <w:t xml:space="preserve">the </w:t>
      </w:r>
      <w:r w:rsidR="001A40E1">
        <w:t>Multimeter click</w:t>
      </w:r>
      <w:r w:rsidR="00BE49FA">
        <w:t xml:space="preserve"> </w:t>
      </w:r>
      <w:r w:rsidR="00766B94">
        <w:t>sur</w:t>
      </w:r>
      <w:r w:rsidR="00090AB3">
        <w:t xml:space="preserve">passes </w:t>
      </w:r>
      <w:r w:rsidR="00D832D9">
        <w:t>a specified voltage threshold</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1DCD463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 xml:space="preserve">High </w:t>
      </w:r>
      <w:r w:rsidR="00D832D9">
        <w:t>Voltage</w:t>
      </w:r>
      <w:r>
        <w:t xml:space="preserve"> Alert</w:t>
      </w:r>
      <w:r w:rsidR="00BB7709">
        <w:t>”</w:t>
      </w:r>
      <w:r>
        <w:t>)</w:t>
      </w:r>
    </w:p>
    <w:p w14:paraId="52AA5092" w14:textId="6C31C43C" w:rsidR="00ED2273" w:rsidRDefault="00D832D9"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4C422F60" wp14:editId="62A60E01">
            <wp:extent cx="2834640" cy="1694268"/>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2842982" cy="1699254"/>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112">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140067E1"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the condition</w:t>
      </w:r>
      <w:r w:rsidR="00D832D9">
        <w:t>(</w:t>
      </w:r>
      <w:r w:rsidR="001B02E7">
        <w:t>s</w:t>
      </w:r>
      <w:r w:rsidR="00D832D9">
        <w:t>)</w:t>
      </w:r>
      <w:r w:rsidR="001B02E7">
        <w:t xml:space="preserve"> for </w:t>
      </w:r>
      <w:r w:rsidR="00766B94">
        <w:t xml:space="preserve">generating </w:t>
      </w:r>
      <w:r w:rsidR="001B02E7">
        <w:t xml:space="preserve">the trigger </w:t>
      </w:r>
      <w:r w:rsidR="00884B8A">
        <w:t xml:space="preserve">for the rule </w:t>
      </w:r>
      <w:r w:rsidR="001B02E7">
        <w:t>(</w:t>
      </w:r>
      <w:r w:rsidR="00766B94">
        <w:t xml:space="preserve">e.g. </w:t>
      </w:r>
      <w:r w:rsidR="00D832D9">
        <w:t>the Multimeter click</w:t>
      </w:r>
      <w:r w:rsidR="00884B8A">
        <w:t>’s</w:t>
      </w:r>
      <w:r w:rsidR="00D832D9">
        <w:t xml:space="preserve"> voltage</w:t>
      </w:r>
      <w:r w:rsidR="001B02E7">
        <w:t xml:space="preserve"> </w:t>
      </w:r>
      <w:r w:rsidR="00884B8A">
        <w:t xml:space="preserve">measurement is greater than 12,000 </w:t>
      </w:r>
      <w:r w:rsidR="00D832D9">
        <w:t>mV</w:t>
      </w:r>
      <w:r w:rsidR="001B02E7">
        <w:t>)</w:t>
      </w:r>
      <w:r w:rsidR="00D832D9">
        <w:t xml:space="preserve">. </w:t>
      </w:r>
      <w:r w:rsidR="00884B8A">
        <w:t xml:space="preserve">Note that the input range for the Multimeter click’s voltage sensor is 8 mV minimum to +17,068 mV maximum. </w:t>
      </w:r>
      <w:r w:rsidR="00D832D9">
        <w:t xml:space="preserve">Additional conditions can be added by clicking on the </w:t>
      </w:r>
      <w:r w:rsidR="00D832D9" w:rsidRPr="00D832D9">
        <w:rPr>
          <w:b/>
          <w:bCs/>
        </w:rPr>
        <w:t>+Condition</w:t>
      </w:r>
      <w:r w:rsidR="00D832D9">
        <w:t xml:space="preserve"> icon</w:t>
      </w:r>
    </w:p>
    <w:p w14:paraId="40FBC8B8" w14:textId="3E16DFA6" w:rsidR="001B02E7" w:rsidRDefault="00884B8A" w:rsidP="00ED2273">
      <w:pPr>
        <w:widowControl w:val="0"/>
        <w:autoSpaceDE w:val="0"/>
        <w:autoSpaceDN w:val="0"/>
        <w:adjustRightInd w:val="0"/>
        <w:spacing w:before="240" w:after="120" w:line="240" w:lineRule="auto"/>
        <w:ind w:left="1440" w:hanging="900"/>
      </w:pPr>
      <w:r>
        <w:rPr>
          <w:noProof/>
        </w:rPr>
        <w:drawing>
          <wp:inline distT="0" distB="0" distL="0" distR="0" wp14:anchorId="0E8EC8C3" wp14:editId="2379031A">
            <wp:extent cx="6492240" cy="3707765"/>
            <wp:effectExtent l="0" t="0" r="0" b="63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492240" cy="3707765"/>
                    </a:xfrm>
                    <a:prstGeom prst="rect">
                      <a:avLst/>
                    </a:prstGeom>
                  </pic:spPr>
                </pic:pic>
              </a:graphicData>
            </a:graphic>
          </wp:inline>
        </w:drawing>
      </w:r>
    </w:p>
    <w:p w14:paraId="057446E0" w14:textId="3BDDBBBB"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Email</w:t>
      </w:r>
      <w:r w:rsidR="00825B1D">
        <w:rPr>
          <w:b/>
          <w:bCs/>
        </w:rPr>
        <w:t xml:space="preserve"> </w:t>
      </w:r>
      <w:r w:rsidR="00825B1D" w:rsidRPr="00825B1D">
        <w:t>icon</w:t>
      </w:r>
      <w:r w:rsidR="001B02E7">
        <w:t>)</w:t>
      </w:r>
    </w:p>
    <w:p w14:paraId="58CFB519" w14:textId="0C9115CA" w:rsidR="00ED2273" w:rsidRDefault="00ED2273" w:rsidP="00ED227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r w:rsidR="00E11C7D">
        <w:t>. Note that “Emails will only be sent to users who have been added to this application and have signed-in at least once”</w:t>
      </w:r>
      <w:r w:rsidR="00DF290B">
        <w:t xml:space="preserve"> so use the e-mail address that is associated with your Azure Portal account</w:t>
      </w:r>
    </w:p>
    <w:p w14:paraId="1FBC930A" w14:textId="6E3BB3E7" w:rsidR="000C7961" w:rsidRDefault="001D7739" w:rsidP="00ED2273">
      <w:pPr>
        <w:widowControl w:val="0"/>
        <w:autoSpaceDE w:val="0"/>
        <w:autoSpaceDN w:val="0"/>
        <w:adjustRightInd w:val="0"/>
        <w:spacing w:before="240" w:after="120" w:line="240" w:lineRule="auto"/>
        <w:ind w:left="1440" w:hanging="900"/>
      </w:pPr>
      <w:r>
        <w:rPr>
          <w:noProof/>
        </w:rPr>
        <w:drawing>
          <wp:inline distT="0" distB="0" distL="0" distR="0" wp14:anchorId="03719264" wp14:editId="1331364C">
            <wp:extent cx="5354320" cy="3732417"/>
            <wp:effectExtent l="0" t="0" r="5080" b="1905"/>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5365649" cy="3740314"/>
                    </a:xfrm>
                    <a:prstGeom prst="rect">
                      <a:avLst/>
                    </a:prstGeom>
                  </pic:spPr>
                </pic:pic>
              </a:graphicData>
            </a:graphic>
          </wp:inline>
        </w:drawing>
      </w:r>
    </w:p>
    <w:p w14:paraId="336362FD" w14:textId="15276978"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2405D066" w:rsidR="000C7961" w:rsidRDefault="001A40E1"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33344" behindDoc="0" locked="0" layoutInCell="1" allowOverlap="1" wp14:anchorId="69A4E193" wp14:editId="63ED145D">
                <wp:simplePos x="0" y="0"/>
                <wp:positionH relativeFrom="column">
                  <wp:posOffset>-294640</wp:posOffset>
                </wp:positionH>
                <wp:positionV relativeFrom="paragraph">
                  <wp:posOffset>12128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4E193" id="Right Arrow 24" o:spid="_x0000_s1075" type="#_x0000_t13" style="position:absolute;left:0;text-align:left;margin-left:-23.2pt;margin-top:9.55pt;width:66pt;height:4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LLxagAIAAF8FAAAOAAAAZHJzL2Uyb0RvYy54bWysVM1u2zAMvg/YOwi6r06yZEuD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" adj="14400" fillcolor="red" strokecolor="#243f60 [1604]" strokeweight="2pt">
                <v:textbo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v:textbox>
              </v:shape>
            </w:pict>
          </mc:Fallback>
        </mc:AlternateContent>
      </w:r>
      <w:r w:rsidR="000C7961">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6"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8iw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rmi6WoN1eERGUI3I8HLlaGHuxMhPgqkoaC3pkGPD3RoC23Joac4&#13;&#10;qwF/vXWf9KlXScpZS0NW8vBzK1BxZr856uIv48vLNJWZuZx+nhCD55L1ucRtmxugThjTSvEyk0k/&#13;&#10;2iOpEZoX2gfL5JVEwknyXXIZ8cjcxG74aaNItVxmNZpEL+Kde/IygadCp5Z83r8I9H33Rmr7ezgO&#13;&#10;pJi/at9ON1k6WG4jaJN7+1TX/gloinMv9RsnrYlzPmud9uLiNwA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FXy&#13;&#10;LA1/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07D047D7" w14:textId="77777777" w:rsidR="00DF290B"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5B6AE0">
        <w:t xml:space="preserve">Increase the voltage across the Multimeter click’s voltage measurement terminals </w:t>
      </w:r>
      <w:r w:rsidR="007208B8">
        <w:t xml:space="preserve">to go above the trigger threshold </w:t>
      </w:r>
      <w:r w:rsidR="000C7961">
        <w:t xml:space="preserve">and wait for the e-mail alert.  Use the </w:t>
      </w:r>
      <w:r w:rsidR="00BB7709">
        <w:t xml:space="preserve">device’s </w:t>
      </w:r>
      <w:r w:rsidR="00BB7709" w:rsidRPr="00BB7709">
        <w:rPr>
          <w:b/>
          <w:bCs/>
        </w:rPr>
        <w:t>Overview</w:t>
      </w:r>
      <w:r w:rsidR="00BB7709">
        <w:t xml:space="preserve"> </w:t>
      </w:r>
      <w:r w:rsidR="005B6AE0">
        <w:t xml:space="preserve">or </w:t>
      </w:r>
      <w:r w:rsidR="005B6AE0" w:rsidRPr="005B6AE0">
        <w:rPr>
          <w:b/>
          <w:bCs/>
        </w:rPr>
        <w:t>Raw Data</w:t>
      </w:r>
      <w:r w:rsidR="005B6AE0">
        <w:t xml:space="preserve"> </w:t>
      </w:r>
      <w:r w:rsidR="00BB7709">
        <w:t>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proofErr w:type="spellStart"/>
      <w:r w:rsidR="005B6AE0">
        <w:rPr>
          <w:b/>
          <w:bCs/>
        </w:rPr>
        <w:t>MULTIMETER_voltage</w:t>
      </w:r>
      <w:proofErr w:type="spellEnd"/>
      <w:r w:rsidR="000C7961">
        <w:t xml:space="preserve"> has gone above </w:t>
      </w:r>
      <w:r w:rsidR="005B6AE0">
        <w:t xml:space="preserve">the </w:t>
      </w:r>
      <w:r w:rsidR="007208B8">
        <w:t xml:space="preserve">trigger </w:t>
      </w:r>
      <w:r w:rsidR="005B6AE0">
        <w:t>threshold</w:t>
      </w:r>
      <w:r w:rsidR="00825B1D">
        <w:t xml:space="preserve"> prior to checking for reception of the e-mail message.</w:t>
      </w:r>
    </w:p>
    <w:p w14:paraId="0E9E248F" w14:textId="340C02B0" w:rsidR="00DF290B" w:rsidRDefault="00DF290B"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k</w:t>
      </w:r>
      <w:r w:rsidRPr="00295407">
        <w:rPr>
          <w:b/>
          <w:bCs/>
        </w:rPr>
        <w:t>:</w:t>
      </w:r>
      <w:r w:rsidRPr="00295407">
        <w:t xml:space="preserve"> </w:t>
      </w:r>
      <w:r>
        <w:t xml:space="preserve">Once you start receiving the e-mail alerts, you will receive a new e-mail alert every time a </w:t>
      </w:r>
      <w:r w:rsidR="00E66CE1">
        <w:t xml:space="preserve">new </w:t>
      </w:r>
      <w:r>
        <w:t xml:space="preserve">telemetry message is sent that satisfies the rule. Adjust the power supply voltage to below the trigger condition and the e-mail alerts should cease. To permanently stop the incoming flurry of e-mail alerts, configure the rule for </w:t>
      </w:r>
      <w:r w:rsidRPr="00DF290B">
        <w:rPr>
          <w:b/>
          <w:bCs/>
        </w:rPr>
        <w:t>Disabled</w:t>
      </w:r>
      <w:r>
        <w:t xml:space="preserve"> and then click on the </w:t>
      </w:r>
      <w:r w:rsidRPr="00DF290B">
        <w:rPr>
          <w:b/>
          <w:bCs/>
        </w:rPr>
        <w:t>Save</w:t>
      </w:r>
      <w:r>
        <w:t xml:space="preserve"> icon</w:t>
      </w:r>
    </w:p>
    <w:p w14:paraId="5A956FF1" w14:textId="51C3645C" w:rsidR="00ED2273" w:rsidRDefault="00DF290B" w:rsidP="00ED227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40512" behindDoc="0" locked="0" layoutInCell="1" allowOverlap="1" wp14:anchorId="4FEDF071" wp14:editId="33C0D971">
                <wp:simplePos x="0" y="0"/>
                <wp:positionH relativeFrom="column">
                  <wp:posOffset>-101600</wp:posOffset>
                </wp:positionH>
                <wp:positionV relativeFrom="paragraph">
                  <wp:posOffset>-43180</wp:posOffset>
                </wp:positionV>
                <wp:extent cx="838200" cy="558800"/>
                <wp:effectExtent l="12700" t="38100" r="12700" b="38100"/>
                <wp:wrapNone/>
                <wp:docPr id="99" name="Right Arrow 9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DF071" id="Right Arrow 99" o:spid="_x0000_s1077" type="#_x0000_t13" style="position:absolute;left:0;text-align:left;margin-left:-8pt;margin-top:-3.4pt;width:66pt;height:44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kOSA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l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" adj="14400" fillcolor="red" strokecolor="#243f60 [1604]" strokeweight="2pt">
                <v:textbo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mc:AlternateContent>
          <mc:Choice Requires="wps">
            <w:drawing>
              <wp:anchor distT="0" distB="0" distL="114300" distR="114300" simplePos="0" relativeHeight="251838464" behindDoc="0" locked="0" layoutInCell="1" allowOverlap="1" wp14:anchorId="61C80319" wp14:editId="7B6222BD">
                <wp:simplePos x="0" y="0"/>
                <wp:positionH relativeFrom="column">
                  <wp:posOffset>-60960</wp:posOffset>
                </wp:positionH>
                <wp:positionV relativeFrom="paragraph">
                  <wp:posOffset>1447800</wp:posOffset>
                </wp:positionV>
                <wp:extent cx="838200" cy="558800"/>
                <wp:effectExtent l="12700" t="38100" r="12700" b="38100"/>
                <wp:wrapNone/>
                <wp:docPr id="93" name="Right Arrow 9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80319" id="Right Arrow 93" o:spid="_x0000_s1078" type="#_x0000_t13" style="position:absolute;left:0;text-align:left;margin-left:-4.8pt;margin-top:114pt;width:66pt;height:44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Mc3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p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" adj="14400" fillcolor="red" strokecolor="#243f60 [1604]" strokeweight="2pt">
                <v:textbo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t xml:space="preserve"> </w:t>
      </w:r>
      <w:r>
        <w:rPr>
          <w:noProof/>
        </w:rPr>
        <w:drawing>
          <wp:inline distT="0" distB="0" distL="0" distR="0" wp14:anchorId="7C85B85F" wp14:editId="41F34306">
            <wp:extent cx="3352800" cy="2006600"/>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3352800" cy="2006600"/>
                    </a:xfrm>
                    <a:prstGeom prst="rect">
                      <a:avLst/>
                    </a:prstGeom>
                  </pic:spPr>
                </pic:pic>
              </a:graphicData>
            </a:graphic>
          </wp:inline>
        </w:drawing>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18"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D71B7" w14:textId="77777777" w:rsidR="00580C15" w:rsidRDefault="00580C15" w:rsidP="00B47B7E">
      <w:pPr>
        <w:spacing w:after="0" w:line="240" w:lineRule="auto"/>
      </w:pPr>
      <w:r>
        <w:separator/>
      </w:r>
    </w:p>
  </w:endnote>
  <w:endnote w:type="continuationSeparator" w:id="0">
    <w:p w14:paraId="6CD5C540" w14:textId="77777777" w:rsidR="00580C15" w:rsidRDefault="00580C15" w:rsidP="00B47B7E">
      <w:pPr>
        <w:spacing w:after="0" w:line="240" w:lineRule="auto"/>
      </w:pPr>
      <w:r>
        <w:continuationSeparator/>
      </w:r>
    </w:p>
  </w:endnote>
  <w:endnote w:type="continuationNotice" w:id="1">
    <w:p w14:paraId="0DD4DE2A" w14:textId="77777777" w:rsidR="00580C15" w:rsidRDefault="00580C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96F25" w14:textId="77777777" w:rsidR="00580C15" w:rsidRDefault="00580C15" w:rsidP="00B47B7E">
      <w:pPr>
        <w:spacing w:after="0" w:line="240" w:lineRule="auto"/>
      </w:pPr>
      <w:r>
        <w:separator/>
      </w:r>
    </w:p>
  </w:footnote>
  <w:footnote w:type="continuationSeparator" w:id="0">
    <w:p w14:paraId="17346155" w14:textId="77777777" w:rsidR="00580C15" w:rsidRDefault="00580C15" w:rsidP="00B47B7E">
      <w:pPr>
        <w:spacing w:after="0" w:line="240" w:lineRule="auto"/>
      </w:pPr>
      <w:r>
        <w:continuationSeparator/>
      </w:r>
    </w:p>
  </w:footnote>
  <w:footnote w:type="continuationNotice" w:id="1">
    <w:p w14:paraId="7F19922E" w14:textId="77777777" w:rsidR="00580C15" w:rsidRDefault="00580C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533"/>
    <w:multiLevelType w:val="hybridMultilevel"/>
    <w:tmpl w:val="F5DED9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8"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0E6"/>
    <w:multiLevelType w:val="hybridMultilevel"/>
    <w:tmpl w:val="BE8A4C90"/>
    <w:lvl w:ilvl="0" w:tplc="9684E35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11"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5"/>
  </w:num>
  <w:num w:numId="2" w16cid:durableId="256717430">
    <w:abstractNumId w:val="8"/>
  </w:num>
  <w:num w:numId="3" w16cid:durableId="233511042">
    <w:abstractNumId w:val="6"/>
  </w:num>
  <w:num w:numId="4" w16cid:durableId="1039672786">
    <w:abstractNumId w:val="11"/>
  </w:num>
  <w:num w:numId="5" w16cid:durableId="1139609814">
    <w:abstractNumId w:val="3"/>
  </w:num>
  <w:num w:numId="6" w16cid:durableId="212694709">
    <w:abstractNumId w:val="7"/>
  </w:num>
  <w:num w:numId="7" w16cid:durableId="500197076">
    <w:abstractNumId w:val="2"/>
  </w:num>
  <w:num w:numId="8" w16cid:durableId="538594455">
    <w:abstractNumId w:val="12"/>
  </w:num>
  <w:num w:numId="9" w16cid:durableId="1046562448">
    <w:abstractNumId w:val="4"/>
  </w:num>
  <w:num w:numId="10" w16cid:durableId="7757476">
    <w:abstractNumId w:val="10"/>
  </w:num>
  <w:num w:numId="11" w16cid:durableId="2006587423">
    <w:abstractNumId w:val="1"/>
  </w:num>
  <w:num w:numId="12" w16cid:durableId="2147241437">
    <w:abstractNumId w:val="9"/>
  </w:num>
  <w:num w:numId="13" w16cid:durableId="1024021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73D89"/>
    <w:rsid w:val="00080967"/>
    <w:rsid w:val="0008230C"/>
    <w:rsid w:val="00086DC9"/>
    <w:rsid w:val="00090AB3"/>
    <w:rsid w:val="00092DA1"/>
    <w:rsid w:val="000A0567"/>
    <w:rsid w:val="000C7961"/>
    <w:rsid w:val="000D5A3B"/>
    <w:rsid w:val="000D7812"/>
    <w:rsid w:val="000E3A28"/>
    <w:rsid w:val="000E6657"/>
    <w:rsid w:val="000F38B7"/>
    <w:rsid w:val="0010065C"/>
    <w:rsid w:val="00110E16"/>
    <w:rsid w:val="00125C06"/>
    <w:rsid w:val="00132ECC"/>
    <w:rsid w:val="00133890"/>
    <w:rsid w:val="00137C95"/>
    <w:rsid w:val="001458A6"/>
    <w:rsid w:val="00165438"/>
    <w:rsid w:val="0017238F"/>
    <w:rsid w:val="00173586"/>
    <w:rsid w:val="00176CAB"/>
    <w:rsid w:val="0019273A"/>
    <w:rsid w:val="001956D2"/>
    <w:rsid w:val="0019663D"/>
    <w:rsid w:val="001A40E1"/>
    <w:rsid w:val="001A607C"/>
    <w:rsid w:val="001B02E7"/>
    <w:rsid w:val="001B08A1"/>
    <w:rsid w:val="001B0D49"/>
    <w:rsid w:val="001B527E"/>
    <w:rsid w:val="001D2FEC"/>
    <w:rsid w:val="001D545A"/>
    <w:rsid w:val="001D6424"/>
    <w:rsid w:val="001D7739"/>
    <w:rsid w:val="001E1114"/>
    <w:rsid w:val="001E28AB"/>
    <w:rsid w:val="001E2A6F"/>
    <w:rsid w:val="001F433D"/>
    <w:rsid w:val="001F72C1"/>
    <w:rsid w:val="001F74F9"/>
    <w:rsid w:val="00210E03"/>
    <w:rsid w:val="00212D65"/>
    <w:rsid w:val="00214CA2"/>
    <w:rsid w:val="00216FBF"/>
    <w:rsid w:val="00226968"/>
    <w:rsid w:val="00230852"/>
    <w:rsid w:val="00235BB0"/>
    <w:rsid w:val="00241149"/>
    <w:rsid w:val="002557E7"/>
    <w:rsid w:val="002660B4"/>
    <w:rsid w:val="00270E5F"/>
    <w:rsid w:val="00271A71"/>
    <w:rsid w:val="00275E7B"/>
    <w:rsid w:val="002760F3"/>
    <w:rsid w:val="00283190"/>
    <w:rsid w:val="002862DD"/>
    <w:rsid w:val="00286852"/>
    <w:rsid w:val="00294223"/>
    <w:rsid w:val="00294735"/>
    <w:rsid w:val="00295407"/>
    <w:rsid w:val="002A21B1"/>
    <w:rsid w:val="002A46E8"/>
    <w:rsid w:val="002A4F17"/>
    <w:rsid w:val="002B2402"/>
    <w:rsid w:val="002B7696"/>
    <w:rsid w:val="002B7F70"/>
    <w:rsid w:val="002C0EAD"/>
    <w:rsid w:val="002C223C"/>
    <w:rsid w:val="002C45AD"/>
    <w:rsid w:val="002D6EF5"/>
    <w:rsid w:val="002E17F6"/>
    <w:rsid w:val="002E6D78"/>
    <w:rsid w:val="002F1654"/>
    <w:rsid w:val="002F7806"/>
    <w:rsid w:val="0030014C"/>
    <w:rsid w:val="00301BFB"/>
    <w:rsid w:val="00315E66"/>
    <w:rsid w:val="0032350E"/>
    <w:rsid w:val="00335443"/>
    <w:rsid w:val="00342C7A"/>
    <w:rsid w:val="00342E46"/>
    <w:rsid w:val="003432EB"/>
    <w:rsid w:val="00350A87"/>
    <w:rsid w:val="00350CDC"/>
    <w:rsid w:val="00360753"/>
    <w:rsid w:val="00363525"/>
    <w:rsid w:val="00366F56"/>
    <w:rsid w:val="00377574"/>
    <w:rsid w:val="00393DD9"/>
    <w:rsid w:val="003943D1"/>
    <w:rsid w:val="003A16FB"/>
    <w:rsid w:val="003B305D"/>
    <w:rsid w:val="003B5AED"/>
    <w:rsid w:val="003B7034"/>
    <w:rsid w:val="003B78A0"/>
    <w:rsid w:val="003C1B19"/>
    <w:rsid w:val="003C2EDA"/>
    <w:rsid w:val="003C4B53"/>
    <w:rsid w:val="003C6991"/>
    <w:rsid w:val="003E1425"/>
    <w:rsid w:val="003E225F"/>
    <w:rsid w:val="00405A6A"/>
    <w:rsid w:val="0040647F"/>
    <w:rsid w:val="0042585A"/>
    <w:rsid w:val="00436F75"/>
    <w:rsid w:val="00437476"/>
    <w:rsid w:val="0045642F"/>
    <w:rsid w:val="0046205B"/>
    <w:rsid w:val="004703D4"/>
    <w:rsid w:val="00487886"/>
    <w:rsid w:val="004944C8"/>
    <w:rsid w:val="004A12F2"/>
    <w:rsid w:val="004A2479"/>
    <w:rsid w:val="004A612F"/>
    <w:rsid w:val="004B1750"/>
    <w:rsid w:val="004B1BDA"/>
    <w:rsid w:val="004C1B51"/>
    <w:rsid w:val="004C2C8A"/>
    <w:rsid w:val="004D1DE5"/>
    <w:rsid w:val="004D55AB"/>
    <w:rsid w:val="004F455F"/>
    <w:rsid w:val="004F6722"/>
    <w:rsid w:val="00503B36"/>
    <w:rsid w:val="005050ED"/>
    <w:rsid w:val="00507537"/>
    <w:rsid w:val="005076BF"/>
    <w:rsid w:val="00512706"/>
    <w:rsid w:val="00513254"/>
    <w:rsid w:val="005137D0"/>
    <w:rsid w:val="00515D82"/>
    <w:rsid w:val="00533832"/>
    <w:rsid w:val="00535ECD"/>
    <w:rsid w:val="00542E3E"/>
    <w:rsid w:val="00544336"/>
    <w:rsid w:val="0054788D"/>
    <w:rsid w:val="00556F7D"/>
    <w:rsid w:val="0056203D"/>
    <w:rsid w:val="00562A11"/>
    <w:rsid w:val="00565051"/>
    <w:rsid w:val="00566785"/>
    <w:rsid w:val="0057693C"/>
    <w:rsid w:val="00577647"/>
    <w:rsid w:val="00580C15"/>
    <w:rsid w:val="005862CA"/>
    <w:rsid w:val="0059091F"/>
    <w:rsid w:val="00596660"/>
    <w:rsid w:val="00597AF2"/>
    <w:rsid w:val="005A00AC"/>
    <w:rsid w:val="005A25C1"/>
    <w:rsid w:val="005A5D5A"/>
    <w:rsid w:val="005B6AE0"/>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23E"/>
    <w:rsid w:val="0065351F"/>
    <w:rsid w:val="00653ABE"/>
    <w:rsid w:val="00654F8A"/>
    <w:rsid w:val="00662CBE"/>
    <w:rsid w:val="006767C9"/>
    <w:rsid w:val="00681111"/>
    <w:rsid w:val="00682453"/>
    <w:rsid w:val="006855F1"/>
    <w:rsid w:val="00691C70"/>
    <w:rsid w:val="00696AC5"/>
    <w:rsid w:val="006B24D3"/>
    <w:rsid w:val="006C0ABF"/>
    <w:rsid w:val="006C4116"/>
    <w:rsid w:val="006D3BF1"/>
    <w:rsid w:val="006E247C"/>
    <w:rsid w:val="006E4024"/>
    <w:rsid w:val="00700A57"/>
    <w:rsid w:val="007013FF"/>
    <w:rsid w:val="00702B63"/>
    <w:rsid w:val="00704F2C"/>
    <w:rsid w:val="00714B9D"/>
    <w:rsid w:val="007208B8"/>
    <w:rsid w:val="00724FBD"/>
    <w:rsid w:val="007263A3"/>
    <w:rsid w:val="00732F24"/>
    <w:rsid w:val="0074143A"/>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C4907"/>
    <w:rsid w:val="007D538D"/>
    <w:rsid w:val="007D5BFD"/>
    <w:rsid w:val="007F5642"/>
    <w:rsid w:val="007F56E4"/>
    <w:rsid w:val="007F6062"/>
    <w:rsid w:val="007F623F"/>
    <w:rsid w:val="00800B0F"/>
    <w:rsid w:val="00801683"/>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4BC6"/>
    <w:rsid w:val="008665A7"/>
    <w:rsid w:val="00871137"/>
    <w:rsid w:val="00876B4F"/>
    <w:rsid w:val="00877AC1"/>
    <w:rsid w:val="00881FD2"/>
    <w:rsid w:val="008848E9"/>
    <w:rsid w:val="00884B8A"/>
    <w:rsid w:val="008A295C"/>
    <w:rsid w:val="008A2B11"/>
    <w:rsid w:val="008B10B0"/>
    <w:rsid w:val="008B13B3"/>
    <w:rsid w:val="008B5920"/>
    <w:rsid w:val="008B62A6"/>
    <w:rsid w:val="008B7BE4"/>
    <w:rsid w:val="008D18D9"/>
    <w:rsid w:val="008E5C4E"/>
    <w:rsid w:val="008E61B4"/>
    <w:rsid w:val="008F088A"/>
    <w:rsid w:val="008F6E3A"/>
    <w:rsid w:val="008F7DA5"/>
    <w:rsid w:val="00900E5D"/>
    <w:rsid w:val="00903700"/>
    <w:rsid w:val="0090398A"/>
    <w:rsid w:val="00905BF5"/>
    <w:rsid w:val="00906035"/>
    <w:rsid w:val="00920199"/>
    <w:rsid w:val="0094060A"/>
    <w:rsid w:val="009431CD"/>
    <w:rsid w:val="00951659"/>
    <w:rsid w:val="009558B5"/>
    <w:rsid w:val="00965ED8"/>
    <w:rsid w:val="0097139A"/>
    <w:rsid w:val="00971E38"/>
    <w:rsid w:val="00972424"/>
    <w:rsid w:val="00981598"/>
    <w:rsid w:val="00984CE8"/>
    <w:rsid w:val="0099306E"/>
    <w:rsid w:val="00994605"/>
    <w:rsid w:val="00994E00"/>
    <w:rsid w:val="00996981"/>
    <w:rsid w:val="009A1834"/>
    <w:rsid w:val="009A3068"/>
    <w:rsid w:val="009A390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60E7"/>
    <w:rsid w:val="00A6702F"/>
    <w:rsid w:val="00A748B7"/>
    <w:rsid w:val="00A8015E"/>
    <w:rsid w:val="00A824DA"/>
    <w:rsid w:val="00A83F0E"/>
    <w:rsid w:val="00A87025"/>
    <w:rsid w:val="00A94D77"/>
    <w:rsid w:val="00AA107D"/>
    <w:rsid w:val="00AA1FF7"/>
    <w:rsid w:val="00AA40F5"/>
    <w:rsid w:val="00AA4D23"/>
    <w:rsid w:val="00AA695E"/>
    <w:rsid w:val="00AA6AD5"/>
    <w:rsid w:val="00AB08DD"/>
    <w:rsid w:val="00AC4029"/>
    <w:rsid w:val="00AC6516"/>
    <w:rsid w:val="00AC6ED0"/>
    <w:rsid w:val="00AE4FAD"/>
    <w:rsid w:val="00AE699D"/>
    <w:rsid w:val="00AF08D7"/>
    <w:rsid w:val="00AF257F"/>
    <w:rsid w:val="00AF5C7A"/>
    <w:rsid w:val="00AF6F3D"/>
    <w:rsid w:val="00B01BF1"/>
    <w:rsid w:val="00B03F2D"/>
    <w:rsid w:val="00B04C46"/>
    <w:rsid w:val="00B06E19"/>
    <w:rsid w:val="00B1213E"/>
    <w:rsid w:val="00B1386F"/>
    <w:rsid w:val="00B13993"/>
    <w:rsid w:val="00B13CBB"/>
    <w:rsid w:val="00B40081"/>
    <w:rsid w:val="00B47B7E"/>
    <w:rsid w:val="00B506CE"/>
    <w:rsid w:val="00B5377E"/>
    <w:rsid w:val="00B60443"/>
    <w:rsid w:val="00B6481B"/>
    <w:rsid w:val="00B6770D"/>
    <w:rsid w:val="00B7152C"/>
    <w:rsid w:val="00B74B25"/>
    <w:rsid w:val="00B76104"/>
    <w:rsid w:val="00B85185"/>
    <w:rsid w:val="00B87B22"/>
    <w:rsid w:val="00B917C2"/>
    <w:rsid w:val="00B97980"/>
    <w:rsid w:val="00BA3F23"/>
    <w:rsid w:val="00BB2262"/>
    <w:rsid w:val="00BB7709"/>
    <w:rsid w:val="00BC3775"/>
    <w:rsid w:val="00BC73FE"/>
    <w:rsid w:val="00BD301C"/>
    <w:rsid w:val="00BE1221"/>
    <w:rsid w:val="00BE2B8F"/>
    <w:rsid w:val="00BE49FA"/>
    <w:rsid w:val="00BE4A05"/>
    <w:rsid w:val="00BE61CE"/>
    <w:rsid w:val="00BF1872"/>
    <w:rsid w:val="00BF5A53"/>
    <w:rsid w:val="00C02F58"/>
    <w:rsid w:val="00C07B4B"/>
    <w:rsid w:val="00C14972"/>
    <w:rsid w:val="00C165F8"/>
    <w:rsid w:val="00C20B58"/>
    <w:rsid w:val="00C24C2D"/>
    <w:rsid w:val="00C271D7"/>
    <w:rsid w:val="00C40EA2"/>
    <w:rsid w:val="00C41D9D"/>
    <w:rsid w:val="00C47A96"/>
    <w:rsid w:val="00C51B90"/>
    <w:rsid w:val="00C533C9"/>
    <w:rsid w:val="00C60921"/>
    <w:rsid w:val="00C623A0"/>
    <w:rsid w:val="00C675E1"/>
    <w:rsid w:val="00C71640"/>
    <w:rsid w:val="00C7577D"/>
    <w:rsid w:val="00C75907"/>
    <w:rsid w:val="00C75BC8"/>
    <w:rsid w:val="00C766D7"/>
    <w:rsid w:val="00C8585C"/>
    <w:rsid w:val="00C87EA3"/>
    <w:rsid w:val="00C924FA"/>
    <w:rsid w:val="00CA1335"/>
    <w:rsid w:val="00CA235C"/>
    <w:rsid w:val="00CA4250"/>
    <w:rsid w:val="00CA5EFB"/>
    <w:rsid w:val="00CB2B39"/>
    <w:rsid w:val="00CB373D"/>
    <w:rsid w:val="00CB61A0"/>
    <w:rsid w:val="00CC1AC1"/>
    <w:rsid w:val="00CC4DE1"/>
    <w:rsid w:val="00CD34C9"/>
    <w:rsid w:val="00CD67E7"/>
    <w:rsid w:val="00CD6DEB"/>
    <w:rsid w:val="00CE1D21"/>
    <w:rsid w:val="00CF0ECB"/>
    <w:rsid w:val="00CF325E"/>
    <w:rsid w:val="00CF4E46"/>
    <w:rsid w:val="00D0435F"/>
    <w:rsid w:val="00D06511"/>
    <w:rsid w:val="00D07E2A"/>
    <w:rsid w:val="00D14D12"/>
    <w:rsid w:val="00D20575"/>
    <w:rsid w:val="00D228EB"/>
    <w:rsid w:val="00D269C1"/>
    <w:rsid w:val="00D431C4"/>
    <w:rsid w:val="00D43B8E"/>
    <w:rsid w:val="00D544AF"/>
    <w:rsid w:val="00D61315"/>
    <w:rsid w:val="00D61957"/>
    <w:rsid w:val="00D732BB"/>
    <w:rsid w:val="00D7692C"/>
    <w:rsid w:val="00D77C44"/>
    <w:rsid w:val="00D81BF6"/>
    <w:rsid w:val="00D82260"/>
    <w:rsid w:val="00D832D9"/>
    <w:rsid w:val="00D90735"/>
    <w:rsid w:val="00D92373"/>
    <w:rsid w:val="00D95FD9"/>
    <w:rsid w:val="00D96187"/>
    <w:rsid w:val="00DA340D"/>
    <w:rsid w:val="00DA409E"/>
    <w:rsid w:val="00DA4FA4"/>
    <w:rsid w:val="00DB0C60"/>
    <w:rsid w:val="00DC743B"/>
    <w:rsid w:val="00DD478E"/>
    <w:rsid w:val="00DF1C1D"/>
    <w:rsid w:val="00DF290B"/>
    <w:rsid w:val="00DF4318"/>
    <w:rsid w:val="00DF4849"/>
    <w:rsid w:val="00E058DA"/>
    <w:rsid w:val="00E11196"/>
    <w:rsid w:val="00E11C7D"/>
    <w:rsid w:val="00E1205D"/>
    <w:rsid w:val="00E13003"/>
    <w:rsid w:val="00E16A79"/>
    <w:rsid w:val="00E17055"/>
    <w:rsid w:val="00E20B6F"/>
    <w:rsid w:val="00E24140"/>
    <w:rsid w:val="00E3041C"/>
    <w:rsid w:val="00E311E9"/>
    <w:rsid w:val="00E3390D"/>
    <w:rsid w:val="00E40B6E"/>
    <w:rsid w:val="00E40CFA"/>
    <w:rsid w:val="00E41FFC"/>
    <w:rsid w:val="00E4509F"/>
    <w:rsid w:val="00E46BBB"/>
    <w:rsid w:val="00E47A72"/>
    <w:rsid w:val="00E517D5"/>
    <w:rsid w:val="00E61D14"/>
    <w:rsid w:val="00E62C29"/>
    <w:rsid w:val="00E63609"/>
    <w:rsid w:val="00E66154"/>
    <w:rsid w:val="00E66CE1"/>
    <w:rsid w:val="00E76026"/>
    <w:rsid w:val="00E76783"/>
    <w:rsid w:val="00E82C6D"/>
    <w:rsid w:val="00E83CD1"/>
    <w:rsid w:val="00E92E25"/>
    <w:rsid w:val="00E93AA6"/>
    <w:rsid w:val="00E945E7"/>
    <w:rsid w:val="00E94944"/>
    <w:rsid w:val="00E953E2"/>
    <w:rsid w:val="00EA1A6F"/>
    <w:rsid w:val="00EA3263"/>
    <w:rsid w:val="00EA3D46"/>
    <w:rsid w:val="00EA5E79"/>
    <w:rsid w:val="00EA6CC4"/>
    <w:rsid w:val="00EB54AA"/>
    <w:rsid w:val="00EC01E8"/>
    <w:rsid w:val="00EC1ED9"/>
    <w:rsid w:val="00EC3D01"/>
    <w:rsid w:val="00EC719F"/>
    <w:rsid w:val="00ED2273"/>
    <w:rsid w:val="00EE7110"/>
    <w:rsid w:val="00EE7B04"/>
    <w:rsid w:val="00EF019B"/>
    <w:rsid w:val="00EF78BC"/>
    <w:rsid w:val="00F01FD5"/>
    <w:rsid w:val="00F06DFC"/>
    <w:rsid w:val="00F179C7"/>
    <w:rsid w:val="00F22BB0"/>
    <w:rsid w:val="00F2441A"/>
    <w:rsid w:val="00F24DD7"/>
    <w:rsid w:val="00F31AD7"/>
    <w:rsid w:val="00F34280"/>
    <w:rsid w:val="00F36701"/>
    <w:rsid w:val="00F41C29"/>
    <w:rsid w:val="00F45953"/>
    <w:rsid w:val="00F538B3"/>
    <w:rsid w:val="00F53B1D"/>
    <w:rsid w:val="00F56E7E"/>
    <w:rsid w:val="00F627A5"/>
    <w:rsid w:val="00F70B54"/>
    <w:rsid w:val="00F70E67"/>
    <w:rsid w:val="00F72FC5"/>
    <w:rsid w:val="00F7517E"/>
    <w:rsid w:val="00F756F8"/>
    <w:rsid w:val="00F8141C"/>
    <w:rsid w:val="00F846ED"/>
    <w:rsid w:val="00F874B6"/>
    <w:rsid w:val="00F942A8"/>
    <w:rsid w:val="00F9723B"/>
    <w:rsid w:val="00FA4630"/>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117" Type="http://schemas.openxmlformats.org/officeDocument/2006/relationships/image" Target="media/image89.png"/><Relationship Id="rId21" Type="http://schemas.openxmlformats.org/officeDocument/2006/relationships/hyperlink" Target="https://github.com/MicrochipTech/AzureDemo_AnyCloud" TargetMode="External"/><Relationship Id="rId42" Type="http://schemas.openxmlformats.org/officeDocument/2006/relationships/image" Target="media/image18.png"/><Relationship Id="rId47" Type="http://schemas.openxmlformats.org/officeDocument/2006/relationships/image" Target="media/image22.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112" Type="http://schemas.openxmlformats.org/officeDocument/2006/relationships/image" Target="media/image84.png"/><Relationship Id="rId16" Type="http://schemas.openxmlformats.org/officeDocument/2006/relationships/hyperlink" Target="https://www.mikroe.com/multimeter-click" TargetMode="External"/><Relationship Id="rId107" Type="http://schemas.openxmlformats.org/officeDocument/2006/relationships/image" Target="media/image80.png"/><Relationship Id="rId11" Type="http://schemas.openxmlformats.org/officeDocument/2006/relationships/header" Target="header1.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28.png"/><Relationship Id="rId58" Type="http://schemas.openxmlformats.org/officeDocument/2006/relationships/image" Target="media/image32.png"/><Relationship Id="rId74" Type="http://schemas.openxmlformats.org/officeDocument/2006/relationships/image" Target="media/image48.png"/><Relationship Id="rId79" Type="http://schemas.openxmlformats.org/officeDocument/2006/relationships/image" Target="media/image53.png"/><Relationship Id="rId102" Type="http://schemas.openxmlformats.org/officeDocument/2006/relationships/image" Target="media/image75.png"/><Relationship Id="rId5" Type="http://schemas.openxmlformats.org/officeDocument/2006/relationships/numbering" Target="numbering.xml"/><Relationship Id="rId90" Type="http://schemas.openxmlformats.org/officeDocument/2006/relationships/image" Target="media/image64.png"/><Relationship Id="rId95" Type="http://schemas.openxmlformats.org/officeDocument/2006/relationships/image" Target="media/image69.png"/><Relationship Id="rId22" Type="http://schemas.openxmlformats.org/officeDocument/2006/relationships/header" Target="header3.xml"/><Relationship Id="rId27" Type="http://schemas.openxmlformats.org/officeDocument/2006/relationships/image" Target="media/image4.png"/><Relationship Id="rId43" Type="http://schemas.openxmlformats.org/officeDocument/2006/relationships/image" Target="media/image19.png"/><Relationship Id="rId48" Type="http://schemas.openxmlformats.org/officeDocument/2006/relationships/image" Target="media/image23.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5.png"/><Relationship Id="rId118" Type="http://schemas.openxmlformats.org/officeDocument/2006/relationships/hyperlink" Target="https://docs.microsoft.com/en-us/azure/iot-central/core/howto-configure-rules" TargetMode="External"/><Relationship Id="rId80" Type="http://schemas.openxmlformats.org/officeDocument/2006/relationships/image" Target="media/image54.png"/><Relationship Id="rId85" Type="http://schemas.openxmlformats.org/officeDocument/2006/relationships/image" Target="media/image59.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6.png"/><Relationship Id="rId108" Type="http://schemas.openxmlformats.org/officeDocument/2006/relationships/image" Target="media/image81.png"/><Relationship Id="rId54" Type="http://schemas.openxmlformats.org/officeDocument/2006/relationships/image" Target="media/image29.png"/><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5.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mikroe.com/" TargetMode="External"/><Relationship Id="rId28" Type="http://schemas.openxmlformats.org/officeDocument/2006/relationships/image" Target="media/image5.png"/><Relationship Id="rId49" Type="http://schemas.openxmlformats.org/officeDocument/2006/relationships/image" Target="media/image24.png"/><Relationship Id="rId114" Type="http://schemas.openxmlformats.org/officeDocument/2006/relationships/image" Target="media/image86.png"/><Relationship Id="rId119"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20.png"/><Relationship Id="rId52" Type="http://schemas.openxmlformats.org/officeDocument/2006/relationships/image" Target="media/image27.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8.png"/><Relationship Id="rId99" Type="http://schemas.openxmlformats.org/officeDocument/2006/relationships/hyperlink" Target="https://docs.microsoft.com/en-us/azure/iot-central/core/howto-create-analytics" TargetMode="External"/><Relationship Id="rId101" Type="http://schemas.openxmlformats.org/officeDocument/2006/relationships/image" Target="media/image7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6.png"/><Relationship Id="rId109" Type="http://schemas.openxmlformats.org/officeDocument/2006/relationships/image" Target="media/image82.png"/><Relationship Id="rId34" Type="http://schemas.openxmlformats.org/officeDocument/2006/relationships/image" Target="media/image11.png"/><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50.png"/><Relationship Id="rId97" Type="http://schemas.openxmlformats.org/officeDocument/2006/relationships/image" Target="media/image71.png"/><Relationship Id="rId104" Type="http://schemas.openxmlformats.org/officeDocument/2006/relationships/image" Target="media/image77.png"/><Relationship Id="rId120"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hyperlink" Target="https://www.mikroe.com/multimeter-click" TargetMode="External"/><Relationship Id="rId40" Type="http://schemas.openxmlformats.org/officeDocument/2006/relationships/image" Target="media/image17.png"/><Relationship Id="rId45" Type="http://schemas.openxmlformats.org/officeDocument/2006/relationships/hyperlink" Target="https://apps.azureiotcentral.com/home" TargetMode="External"/><Relationship Id="rId66" Type="http://schemas.openxmlformats.org/officeDocument/2006/relationships/image" Target="media/image40.png"/><Relationship Id="rId87" Type="http://schemas.openxmlformats.org/officeDocument/2006/relationships/image" Target="media/image61.png"/><Relationship Id="rId110" Type="http://schemas.openxmlformats.org/officeDocument/2006/relationships/hyperlink" Target="https://docs.microsoft.com/en-us/azure/iot-central/core/howto-manage-devices-in-bulk" TargetMode="External"/><Relationship Id="rId115" Type="http://schemas.openxmlformats.org/officeDocument/2006/relationships/image" Target="media/image87.png"/><Relationship Id="rId61" Type="http://schemas.openxmlformats.org/officeDocument/2006/relationships/image" Target="media/image35.png"/><Relationship Id="rId82" Type="http://schemas.openxmlformats.org/officeDocument/2006/relationships/image" Target="media/image56.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hyperlink" Target="https://github.com/Azure/iot-plugandplay-models" TargetMode="External"/><Relationship Id="rId77" Type="http://schemas.openxmlformats.org/officeDocument/2006/relationships/image" Target="media/image51.png"/><Relationship Id="rId100" Type="http://schemas.openxmlformats.org/officeDocument/2006/relationships/image" Target="media/image73.png"/><Relationship Id="rId105" Type="http://schemas.openxmlformats.org/officeDocument/2006/relationships/image" Target="media/image78.png"/><Relationship Id="rId8" Type="http://schemas.openxmlformats.org/officeDocument/2006/relationships/webSettings" Target="webSettings.xml"/><Relationship Id="rId51" Type="http://schemas.openxmlformats.org/officeDocument/2006/relationships/image" Target="media/image26.png"/><Relationship Id="rId72" Type="http://schemas.openxmlformats.org/officeDocument/2006/relationships/image" Target="media/image46.png"/><Relationship Id="rId93" Type="http://schemas.openxmlformats.org/officeDocument/2006/relationships/image" Target="media/image67.png"/><Relationship Id="rId98" Type="http://schemas.openxmlformats.org/officeDocument/2006/relationships/image" Target="media/image72.png"/><Relationship Id="rId3" Type="http://schemas.openxmlformats.org/officeDocument/2006/relationships/customXml" Target="../customXml/item3.xml"/><Relationship Id="rId25" Type="http://schemas.openxmlformats.org/officeDocument/2006/relationships/image" Target="media/image2.png"/><Relationship Id="rId46" Type="http://schemas.openxmlformats.org/officeDocument/2006/relationships/image" Target="media/image21.png"/><Relationship Id="rId67" Type="http://schemas.openxmlformats.org/officeDocument/2006/relationships/image" Target="media/image41.png"/><Relationship Id="rId116" Type="http://schemas.openxmlformats.org/officeDocument/2006/relationships/image" Target="media/image88.png"/><Relationship Id="rId20" Type="http://schemas.openxmlformats.org/officeDocument/2006/relationships/header" Target="header2.xml"/><Relationship Id="rId41" Type="http://schemas.openxmlformats.org/officeDocument/2006/relationships/hyperlink" Target="https://github.com/Azure/iot-plugandplay-models" TargetMode="External"/><Relationship Id="rId62" Type="http://schemas.openxmlformats.org/officeDocument/2006/relationships/image" Target="media/image36.png"/><Relationship Id="rId83" Type="http://schemas.openxmlformats.org/officeDocument/2006/relationships/image" Target="media/image57.png"/><Relationship Id="rId88" Type="http://schemas.openxmlformats.org/officeDocument/2006/relationships/image" Target="media/image62.png"/><Relationship Id="rId111" Type="http://schemas.openxmlformats.org/officeDocument/2006/relationships/image" Target="media/image83.png"/><Relationship Id="rId15" Type="http://schemas.openxmlformats.org/officeDocument/2006/relationships/hyperlink" Target="https://www.microchip.com/en-us/development-tool/EV96B94A" TargetMode="Externa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7</Pages>
  <Words>4201</Words>
  <Characters>2395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6</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3</cp:revision>
  <dcterms:created xsi:type="dcterms:W3CDTF">2023-02-03T20:46:00Z</dcterms:created>
  <dcterms:modified xsi:type="dcterms:W3CDTF">2023-02-03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